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5B49B5AE" w14:textId="454B87DC" w:rsidR="001006E8" w:rsidRPr="00F33AA1" w:rsidRDefault="00FC6209" w:rsidP="00117389">
      <w:pPr>
        <w:pStyle w:val="BodyText"/>
        <w:tabs>
          <w:tab w:val="left" w:pos="4060"/>
        </w:tabs>
        <w:ind w:left="76"/>
      </w:pPr>
      <w:r w:rsidRPr="00F33AA1">
        <w:rPr>
          <w:noProof/>
        </w:rPr>
        <mc:AlternateContent>
          <mc:Choice Requires="wps">
            <w:drawing>
              <wp:anchor distT="0" distB="0" distL="114300" distR="114300" simplePos="0" relativeHeight="250780160" behindDoc="0" locked="0" layoutInCell="1" allowOverlap="1" wp14:anchorId="5F9C819C" wp14:editId="478940D9">
                <wp:simplePos x="0" y="0"/>
                <wp:positionH relativeFrom="column">
                  <wp:posOffset>2924175</wp:posOffset>
                </wp:positionH>
                <wp:positionV relativeFrom="paragraph">
                  <wp:posOffset>2016125</wp:posOffset>
                </wp:positionV>
                <wp:extent cx="1114425" cy="619125"/>
                <wp:effectExtent l="0" t="0" r="28575" b="28575"/>
                <wp:wrapNone/>
                <wp:docPr id="209" name="Text Box 6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4425" cy="6191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8A93E26" w14:textId="75A77FFB" w:rsidR="00543C31" w:rsidRPr="00CD5194" w:rsidRDefault="001966CD" w:rsidP="00C55980">
                            <w:pPr>
                              <w:pStyle w:val="BodyText"/>
                              <w:ind w:left="57" w:right="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Describe </w:t>
                            </w:r>
                            <w:r w:rsidR="00FC6209">
                              <w:rPr>
                                <w:lang w:val="en-US"/>
                              </w:rPr>
                              <w:t>Beta decay as first evidence of neutrino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type w14:anchorId="5F9C819C" id="_x0000_t202" coordsize="21600,21600" o:spt="202" path="m,l,21600r21600,l21600,xe">
                <v:stroke joinstyle="miter"/>
                <v:path gradientshapeok="t" o:connecttype="rect"/>
              </v:shapetype>
              <v:shape id="Text Box 624" o:spid="_x0000_s1026" type="#_x0000_t202" style="position:absolute;left:0;text-align:left;margin-left:230.25pt;margin-top:158.75pt;width:87.75pt;height:48.75pt;z-index:25078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" filled="f" strokeweight="1pt">
                <v:stroke dashstyle="longDash"/>
                <v:textbox inset="0,0,0,0">
                  <w:txbxContent>
                    <w:p w14:paraId="38A93E26" w14:textId="75A77FFB" w:rsidR="00543C31" w:rsidRPr="00CD5194" w:rsidRDefault="001966CD" w:rsidP="00C55980">
                      <w:pPr>
                        <w:pStyle w:val="BodyText"/>
                        <w:ind w:left="57" w:right="57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Describe </w:t>
                      </w:r>
                      <w:r w:rsidR="00FC6209">
                        <w:rPr>
                          <w:lang w:val="en-US"/>
                        </w:rPr>
                        <w:t>Beta decay as first evidence of neutrino</w:t>
                      </w:r>
                    </w:p>
                  </w:txbxContent>
                </v:textbox>
              </v:shape>
            </w:pict>
          </mc:Fallback>
        </mc:AlternateContent>
      </w:r>
      <w:r w:rsidR="00925B72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164160" behindDoc="0" locked="0" layoutInCell="1" allowOverlap="1" wp14:anchorId="345B2E87" wp14:editId="219571B2">
                <wp:simplePos x="0" y="0"/>
                <wp:positionH relativeFrom="column">
                  <wp:posOffset>3133725</wp:posOffset>
                </wp:positionH>
                <wp:positionV relativeFrom="page">
                  <wp:posOffset>847725</wp:posOffset>
                </wp:positionV>
                <wp:extent cx="1238250" cy="1143000"/>
                <wp:effectExtent l="19050" t="19050" r="38100" b="3810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8250" cy="11430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A58882B" w14:textId="77777777" w:rsidR="004750D0" w:rsidRPr="00C25453" w:rsidRDefault="004750D0" w:rsidP="004750D0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345B2E87" id="Text Box 2" o:spid="_x0000_s1027" type="#_x0000_t202" style="position:absolute;left:0;text-align:left;margin-left:246.75pt;margin-top:66.75pt;width:97.5pt;height:90pt;z-index:251164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7A58882B" w14:textId="77777777" w:rsidR="004750D0" w:rsidRPr="00C25453" w:rsidRDefault="004750D0" w:rsidP="004750D0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925B72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220480" behindDoc="0" locked="0" layoutInCell="1" allowOverlap="1" wp14:anchorId="5A43404B" wp14:editId="7419279E">
                <wp:simplePos x="0" y="0"/>
                <wp:positionH relativeFrom="column">
                  <wp:posOffset>4629149</wp:posOffset>
                </wp:positionH>
                <wp:positionV relativeFrom="page">
                  <wp:posOffset>838200</wp:posOffset>
                </wp:positionV>
                <wp:extent cx="1228725" cy="1152525"/>
                <wp:effectExtent l="19050" t="19050" r="47625" b="47625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8725" cy="11525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4EF6AB4" w14:textId="77777777" w:rsidR="004750D0" w:rsidRPr="00C25453" w:rsidRDefault="004750D0" w:rsidP="004750D0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5A43404B" id="_x0000_s1028" type="#_x0000_t202" style="position:absolute;left:0;text-align:left;margin-left:364.5pt;margin-top:66pt;width:96.75pt;height:90.75pt;z-index:251220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" filled="f" strokeweight="4.25pt">
                <v:stroke linestyle="thinThin" joinstyle="round" endcap="round"/>
                <v:textbox>
                  <w:txbxContent>
                    <w:p w14:paraId="14EF6AB4" w14:textId="77777777" w:rsidR="004750D0" w:rsidRPr="00C25453" w:rsidRDefault="004750D0" w:rsidP="004750D0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925B72" w:rsidRPr="00F33AA1">
        <w:rPr>
          <w:noProof/>
        </w:rPr>
        <mc:AlternateContent>
          <mc:Choice Requires="wps">
            <w:drawing>
              <wp:anchor distT="0" distB="0" distL="114300" distR="114300" simplePos="0" relativeHeight="252883456" behindDoc="0" locked="0" layoutInCell="1" allowOverlap="1" wp14:anchorId="09073529" wp14:editId="30331D2B">
                <wp:simplePos x="0" y="0"/>
                <wp:positionH relativeFrom="column">
                  <wp:posOffset>3830955</wp:posOffset>
                </wp:positionH>
                <wp:positionV relativeFrom="paragraph">
                  <wp:posOffset>1339849</wp:posOffset>
                </wp:positionV>
                <wp:extent cx="293370" cy="314325"/>
                <wp:effectExtent l="38100" t="38100" r="30480" b="28575"/>
                <wp:wrapNone/>
                <wp:docPr id="224" name="Straight Arrow Connector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3370" cy="3143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type w14:anchorId="592C1BE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24" o:spid="_x0000_s1026" type="#_x0000_t32" style="position:absolute;margin-left:301.65pt;margin-top:105.5pt;width:23.1pt;height:24.75pt;flip:x y;z-index:252883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" strokecolor="black [3213]" strokeweight="1.75pt">
                <v:stroke endarrow="block"/>
              </v:shape>
            </w:pict>
          </mc:Fallback>
        </mc:AlternateContent>
      </w:r>
      <w:r w:rsidR="00925B72" w:rsidRPr="00F33AA1">
        <w:rPr>
          <w:noProof/>
        </w:rPr>
        <mc:AlternateContent>
          <mc:Choice Requires="wps">
            <w:drawing>
              <wp:anchor distT="0" distB="0" distL="114300" distR="114300" simplePos="0" relativeHeight="251333120" behindDoc="0" locked="0" layoutInCell="1" allowOverlap="1" wp14:anchorId="6FBC12D0" wp14:editId="48A56A09">
                <wp:simplePos x="0" y="0"/>
                <wp:positionH relativeFrom="column">
                  <wp:posOffset>5076824</wp:posOffset>
                </wp:positionH>
                <wp:positionV relativeFrom="paragraph">
                  <wp:posOffset>1311274</wp:posOffset>
                </wp:positionV>
                <wp:extent cx="123825" cy="333375"/>
                <wp:effectExtent l="38100" t="38100" r="28575" b="28575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3825" cy="3333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2BF01CFB" id="Straight Arrow Connector 36" o:spid="_x0000_s1026" type="#_x0000_t32" style="position:absolute;margin-left:399.75pt;margin-top:103.25pt;width:9.75pt;height:26.25pt;flip:x y;z-index:25133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" strokecolor="black [3213]" strokeweight="1.75pt">
                <v:stroke endarrow="block"/>
              </v:shape>
            </w:pict>
          </mc:Fallback>
        </mc:AlternateContent>
      </w:r>
      <w:r w:rsidR="0066154D" w:rsidRPr="00F33AA1">
        <w:rPr>
          <w:noProof/>
        </w:rPr>
        <mc:AlternateContent>
          <mc:Choice Requires="wps">
            <w:drawing>
              <wp:anchor distT="0" distB="0" distL="114300" distR="114300" simplePos="0" relativeHeight="252881408" behindDoc="0" locked="0" layoutInCell="1" allowOverlap="1" wp14:anchorId="54C29CDE" wp14:editId="3C2D3C34">
                <wp:simplePos x="0" y="0"/>
                <wp:positionH relativeFrom="margin">
                  <wp:posOffset>4895850</wp:posOffset>
                </wp:positionH>
                <wp:positionV relativeFrom="paragraph">
                  <wp:posOffset>1666240</wp:posOffset>
                </wp:positionV>
                <wp:extent cx="1295400" cy="219075"/>
                <wp:effectExtent l="0" t="0" r="19050" b="28575"/>
                <wp:wrapNone/>
                <wp:docPr id="223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5400" cy="2190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8D59731" w14:textId="637958D2" w:rsidR="0066154D" w:rsidRPr="007F55B3" w:rsidRDefault="0066154D" w:rsidP="0066154D">
                            <w:pPr>
                              <w:pStyle w:val="BodyText"/>
                              <w:ind w:left="57" w:right="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Define </w:t>
                            </w:r>
                            <w:r w:rsidR="00925B72">
                              <w:rPr>
                                <w:lang w:val="en-US"/>
                              </w:rPr>
                              <w:t>annihilation</w:t>
                            </w:r>
                            <w:r w:rsidRPr="003F6A27">
                              <w:rPr>
                                <w:lang w:val="en-US"/>
                              </w:rPr>
                              <w:cr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54C29CDE" id="Text Box 256" o:spid="_x0000_s1029" type="#_x0000_t202" style="position:absolute;left:0;text-align:left;margin-left:385.5pt;margin-top:131.2pt;width:102pt;height:17.25pt;z-index:252881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" filled="f" strokeweight="1pt">
                <v:stroke dashstyle="longDash"/>
                <v:textbox inset="0,0,0,0">
                  <w:txbxContent>
                    <w:p w14:paraId="28D59731" w14:textId="637958D2" w:rsidR="0066154D" w:rsidRPr="007F55B3" w:rsidRDefault="0066154D" w:rsidP="0066154D">
                      <w:pPr>
                        <w:pStyle w:val="BodyText"/>
                        <w:ind w:left="57" w:right="57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Define </w:t>
                      </w:r>
                      <w:r w:rsidR="00925B72">
                        <w:rPr>
                          <w:lang w:val="en-US"/>
                        </w:rPr>
                        <w:t>annihilation</w:t>
                      </w:r>
                      <w:r w:rsidRPr="003F6A27">
                        <w:rPr>
                          <w:lang w:val="en-US"/>
                        </w:rPr>
                        <w:cr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6154D" w:rsidRPr="00F33AA1">
        <w:rPr>
          <w:noProof/>
        </w:rPr>
        <mc:AlternateContent>
          <mc:Choice Requires="wps">
            <w:drawing>
              <wp:anchor distT="0" distB="0" distL="114300" distR="114300" simplePos="0" relativeHeight="251270656" behindDoc="0" locked="0" layoutInCell="1" allowOverlap="1" wp14:anchorId="6F9748AE" wp14:editId="739DE853">
                <wp:simplePos x="0" y="0"/>
                <wp:positionH relativeFrom="column">
                  <wp:posOffset>4381499</wp:posOffset>
                </wp:positionH>
                <wp:positionV relativeFrom="paragraph">
                  <wp:posOffset>1901824</wp:posOffset>
                </wp:positionV>
                <wp:extent cx="638175" cy="714375"/>
                <wp:effectExtent l="38100" t="38100" r="28575" b="2857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38175" cy="7143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5BA56570" id="Straight Arrow Connector 35" o:spid="_x0000_s1026" type="#_x0000_t32" style="position:absolute;margin-left:345pt;margin-top:149.75pt;width:50.25pt;height:56.25pt;flip:x y;z-index:251270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" strokecolor="black [3213]" strokeweight="1.75pt">
                <v:stroke endarrow="block"/>
              </v:shape>
            </w:pict>
          </mc:Fallback>
        </mc:AlternateContent>
      </w:r>
      <w:r w:rsidR="0066154D" w:rsidRPr="00F33AA1">
        <w:rPr>
          <w:noProof/>
        </w:rPr>
        <mc:AlternateContent>
          <mc:Choice Requires="wps">
            <w:drawing>
              <wp:anchor distT="0" distB="0" distL="114300" distR="114300" simplePos="0" relativeHeight="250666496" behindDoc="0" locked="0" layoutInCell="1" allowOverlap="1" wp14:anchorId="5753CEC6" wp14:editId="2F672300">
                <wp:simplePos x="0" y="0"/>
                <wp:positionH relativeFrom="margin">
                  <wp:posOffset>3524250</wp:posOffset>
                </wp:positionH>
                <wp:positionV relativeFrom="paragraph">
                  <wp:posOffset>1663700</wp:posOffset>
                </wp:positionV>
                <wp:extent cx="1295400" cy="219075"/>
                <wp:effectExtent l="0" t="0" r="19050" b="28575"/>
                <wp:wrapNone/>
                <wp:docPr id="255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5400" cy="2190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6888ED0" w14:textId="1DC35B1C" w:rsidR="001006E8" w:rsidRPr="007F55B3" w:rsidRDefault="0066154D" w:rsidP="003F6A27">
                            <w:pPr>
                              <w:pStyle w:val="BodyText"/>
                              <w:ind w:left="57" w:right="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efine anti-particles</w:t>
                            </w:r>
                            <w:r w:rsidR="003F6A27" w:rsidRPr="003F6A27">
                              <w:rPr>
                                <w:lang w:val="en-US"/>
                              </w:rPr>
                              <w:cr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5753CEC6" id="_x0000_s1030" type="#_x0000_t202" style="position:absolute;left:0;text-align:left;margin-left:277.5pt;margin-top:131pt;width:102pt;height:17.25pt;z-index:250666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" filled="f" strokeweight="1pt">
                <v:stroke dashstyle="longDash"/>
                <v:textbox inset="0,0,0,0">
                  <w:txbxContent>
                    <w:p w14:paraId="76888ED0" w14:textId="1DC35B1C" w:rsidR="001006E8" w:rsidRPr="007F55B3" w:rsidRDefault="0066154D" w:rsidP="003F6A27">
                      <w:pPr>
                        <w:pStyle w:val="BodyText"/>
                        <w:ind w:left="57" w:right="57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efine anti-particles</w:t>
                      </w:r>
                      <w:r w:rsidR="003F6A27" w:rsidRPr="003F6A27">
                        <w:rPr>
                          <w:lang w:val="en-US"/>
                        </w:rPr>
                        <w:cr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922D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36576" behindDoc="0" locked="0" layoutInCell="1" allowOverlap="1" wp14:anchorId="18FE5DDC" wp14:editId="5630D4A2">
                <wp:simplePos x="0" y="0"/>
                <wp:positionH relativeFrom="margin">
                  <wp:posOffset>4857750</wp:posOffset>
                </wp:positionH>
                <wp:positionV relativeFrom="paragraph">
                  <wp:posOffset>4664075</wp:posOffset>
                </wp:positionV>
                <wp:extent cx="1095375" cy="381000"/>
                <wp:effectExtent l="0" t="0" r="28575" b="19050"/>
                <wp:wrapNone/>
                <wp:docPr id="45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5375" cy="3810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F2C8FAF" w14:textId="560F7A75" w:rsidR="00894C3F" w:rsidRPr="00263E7E" w:rsidRDefault="00633B84" w:rsidP="00894C3F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Define </w:t>
                            </w:r>
                            <w:r w:rsidR="00842DCA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the </w:t>
                            </w: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Bos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18FE5DDC" id="_x0000_s1031" type="#_x0000_t202" style="position:absolute;left:0;text-align:left;margin-left:382.5pt;margin-top:367.25pt;width:86.25pt;height:30pt;z-index:251736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" filled="f" strokeweight="1pt">
                <v:stroke dashstyle="longDash"/>
                <v:textbox inset="0,0,0,0">
                  <w:txbxContent>
                    <w:p w14:paraId="5F2C8FAF" w14:textId="560F7A75" w:rsidR="00894C3F" w:rsidRPr="00263E7E" w:rsidRDefault="00633B84" w:rsidP="00894C3F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Define </w:t>
                      </w:r>
                      <w:r w:rsidR="00842DCA">
                        <w:rPr>
                          <w:sz w:val="20"/>
                          <w:szCs w:val="20"/>
                          <w:lang w:val="en-US"/>
                        </w:rPr>
                        <w:t xml:space="preserve">the </w:t>
                      </w:r>
                      <w:r>
                        <w:rPr>
                          <w:sz w:val="20"/>
                          <w:szCs w:val="20"/>
                          <w:lang w:val="en-US"/>
                        </w:rPr>
                        <w:t>Bos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922DB" w:rsidRPr="00F33AA1">
        <w:rPr>
          <w:noProof/>
        </w:rPr>
        <mc:AlternateContent>
          <mc:Choice Requires="wps">
            <w:drawing>
              <wp:anchor distT="0" distB="0" distL="114300" distR="114300" simplePos="0" relativeHeight="252879360" behindDoc="0" locked="0" layoutInCell="1" allowOverlap="1" wp14:anchorId="68360D6C" wp14:editId="09D49D0B">
                <wp:simplePos x="0" y="0"/>
                <wp:positionH relativeFrom="column">
                  <wp:posOffset>4792345</wp:posOffset>
                </wp:positionH>
                <wp:positionV relativeFrom="paragraph">
                  <wp:posOffset>5057140</wp:posOffset>
                </wp:positionV>
                <wp:extent cx="1151255" cy="1367155"/>
                <wp:effectExtent l="0" t="0" r="0" b="4445"/>
                <wp:wrapNone/>
                <wp:docPr id="220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7F7FAF4E" id="AutoShape 215" o:spid="_x0000_s1026" style="position:absolute;margin-left:377.35pt;margin-top:398.2pt;width:90.65pt;height:107.65pt;z-index:252879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842DCA" w:rsidRPr="00F33AA1">
        <w:rPr>
          <w:noProof/>
        </w:rPr>
        <mc:AlternateContent>
          <mc:Choice Requires="wps">
            <w:drawing>
              <wp:anchor distT="0" distB="0" distL="114300" distR="114300" simplePos="0" relativeHeight="250864128" behindDoc="0" locked="0" layoutInCell="1" allowOverlap="1" wp14:anchorId="74F55476" wp14:editId="41FFADC7">
                <wp:simplePos x="0" y="0"/>
                <wp:positionH relativeFrom="column">
                  <wp:posOffset>2371725</wp:posOffset>
                </wp:positionH>
                <wp:positionV relativeFrom="paragraph">
                  <wp:posOffset>5064125</wp:posOffset>
                </wp:positionV>
                <wp:extent cx="1151255" cy="1367155"/>
                <wp:effectExtent l="0" t="0" r="0" b="4445"/>
                <wp:wrapNone/>
                <wp:docPr id="5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688F8A8A" id="AutoShape 215" o:spid="_x0000_s1026" style="position:absolute;margin-left:186.75pt;margin-top:398.75pt;width:90.65pt;height:107.65pt;z-index:25086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842DCA" w:rsidRPr="00F33AA1">
        <w:rPr>
          <w:noProof/>
        </w:rPr>
        <mc:AlternateContent>
          <mc:Choice Requires="wps">
            <w:drawing>
              <wp:anchor distT="0" distB="0" distL="114300" distR="114300" simplePos="0" relativeHeight="250900992" behindDoc="0" locked="0" layoutInCell="1" allowOverlap="1" wp14:anchorId="5FC25554" wp14:editId="554482AD">
                <wp:simplePos x="0" y="0"/>
                <wp:positionH relativeFrom="column">
                  <wp:posOffset>3571875</wp:posOffset>
                </wp:positionH>
                <wp:positionV relativeFrom="paragraph">
                  <wp:posOffset>5064125</wp:posOffset>
                </wp:positionV>
                <wp:extent cx="1151255" cy="1367155"/>
                <wp:effectExtent l="0" t="0" r="0" b="4445"/>
                <wp:wrapNone/>
                <wp:docPr id="7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65E4A3B1" id="AutoShape 215" o:spid="_x0000_s1026" style="position:absolute;margin-left:281.25pt;margin-top:398.75pt;width:90.65pt;height:107.65pt;z-index:250900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633B84" w:rsidRPr="00F33AA1">
        <w:rPr>
          <w:noProof/>
        </w:rPr>
        <mc:AlternateContent>
          <mc:Choice Requires="wps">
            <w:drawing>
              <wp:anchor distT="0" distB="0" distL="114300" distR="114300" simplePos="0" relativeHeight="252781056" behindDoc="0" locked="0" layoutInCell="1" allowOverlap="1" wp14:anchorId="1FE028D9" wp14:editId="1C8A0C22">
                <wp:simplePos x="0" y="0"/>
                <wp:positionH relativeFrom="page">
                  <wp:posOffset>3914775</wp:posOffset>
                </wp:positionH>
                <wp:positionV relativeFrom="paragraph">
                  <wp:posOffset>4664075</wp:posOffset>
                </wp:positionV>
                <wp:extent cx="742950" cy="381000"/>
                <wp:effectExtent l="0" t="0" r="19050" b="19050"/>
                <wp:wrapNone/>
                <wp:docPr id="208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950" cy="3810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3820801" w14:textId="2829C812" w:rsidR="00632955" w:rsidRPr="00EB5270" w:rsidRDefault="006F7A27" w:rsidP="00632955">
                            <w:pPr>
                              <w:pStyle w:val="ListParagraph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efine</w:t>
                            </w:r>
                            <w:r w:rsidR="00633B8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Lepton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1FE028D9" id="Text Box 251" o:spid="_x0000_s1032" type="#_x0000_t202" style="position:absolute;left:0;text-align:left;margin-left:308.25pt;margin-top:367.25pt;width:58.5pt;height:30pt;z-index:252781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" filled="f" strokeweight="1pt">
                <v:stroke dashstyle="longDash"/>
                <v:textbox inset="0,0,0,0">
                  <w:txbxContent>
                    <w:p w14:paraId="13820801" w14:textId="2829C812" w:rsidR="00632955" w:rsidRPr="00EB5270" w:rsidRDefault="006F7A27" w:rsidP="00632955">
                      <w:pPr>
                        <w:pStyle w:val="ListParagraph"/>
                        <w:spacing w:before="47" w:line="230" w:lineRule="auto"/>
                        <w:ind w:left="134" w:right="136" w:hanging="3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efine</w:t>
                      </w:r>
                      <w:r w:rsidR="00633B84">
                        <w:rPr>
                          <w:sz w:val="20"/>
                          <w:szCs w:val="20"/>
                          <w:lang w:val="en-US"/>
                        </w:rPr>
                        <w:t xml:space="preserve"> Lepton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F7A27" w:rsidRPr="00F33AA1">
        <w:rPr>
          <w:noProof/>
        </w:rPr>
        <mc:AlternateContent>
          <mc:Choice Requires="wps">
            <w:drawing>
              <wp:anchor distT="0" distB="0" distL="114300" distR="114300" simplePos="0" relativeHeight="250840576" behindDoc="0" locked="0" layoutInCell="1" allowOverlap="1" wp14:anchorId="33EFBF52" wp14:editId="66A7CE99">
                <wp:simplePos x="0" y="0"/>
                <wp:positionH relativeFrom="page">
                  <wp:posOffset>2676525</wp:posOffset>
                </wp:positionH>
                <wp:positionV relativeFrom="paragraph">
                  <wp:posOffset>4664075</wp:posOffset>
                </wp:positionV>
                <wp:extent cx="742950" cy="381000"/>
                <wp:effectExtent l="0" t="0" r="19050" b="19050"/>
                <wp:wrapNone/>
                <wp:docPr id="4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950" cy="3810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A28D4F6" w14:textId="0075D7F3" w:rsidR="003C1AD2" w:rsidRPr="00EB5270" w:rsidRDefault="006F7A27" w:rsidP="003C1AD2">
                            <w:pPr>
                              <w:pStyle w:val="ListParagraph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efine Quark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33EFBF52" id="_x0000_s1033" type="#_x0000_t202" style="position:absolute;left:0;text-align:left;margin-left:210.75pt;margin-top:367.25pt;width:58.5pt;height:30pt;z-index:250840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" filled="f" strokeweight="1pt">
                <v:stroke dashstyle="longDash"/>
                <v:textbox inset="0,0,0,0">
                  <w:txbxContent>
                    <w:p w14:paraId="1A28D4F6" w14:textId="0075D7F3" w:rsidR="003C1AD2" w:rsidRPr="00EB5270" w:rsidRDefault="006F7A27" w:rsidP="003C1AD2">
                      <w:pPr>
                        <w:pStyle w:val="ListParagraph"/>
                        <w:spacing w:before="47" w:line="230" w:lineRule="auto"/>
                        <w:ind w:left="134" w:right="136" w:hanging="3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efine Quark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F7A27" w:rsidRPr="00F33AA1">
        <w:rPr>
          <w:noProof/>
        </w:rPr>
        <mc:AlternateContent>
          <mc:Choice Requires="wps">
            <w:drawing>
              <wp:anchor distT="0" distB="0" distL="114300" distR="114300" simplePos="0" relativeHeight="251953664" behindDoc="0" locked="0" layoutInCell="1" allowOverlap="1" wp14:anchorId="252AC895" wp14:editId="491F9C2D">
                <wp:simplePos x="0" y="0"/>
                <wp:positionH relativeFrom="page">
                  <wp:posOffset>7010400</wp:posOffset>
                </wp:positionH>
                <wp:positionV relativeFrom="paragraph">
                  <wp:posOffset>3511550</wp:posOffset>
                </wp:positionV>
                <wp:extent cx="1214120" cy="200025"/>
                <wp:effectExtent l="0" t="0" r="24130" b="28575"/>
                <wp:wrapNone/>
                <wp:docPr id="49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4120" cy="2000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C7E9C67" w14:textId="5F2CFCB0" w:rsidR="00084386" w:rsidRPr="0022216F" w:rsidRDefault="00993B91" w:rsidP="00084386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efine</w:t>
                            </w:r>
                            <w:r w:rsidR="006F7A2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Baryon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252AC895" id="_x0000_s1034" type="#_x0000_t202" style="position:absolute;left:0;text-align:left;margin-left:552pt;margin-top:276.5pt;width:95.6pt;height:15.75pt;z-index:25195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" filled="f" strokeweight="1pt">
                <v:stroke dashstyle="longDash"/>
                <v:textbox inset="0,0,0,0">
                  <w:txbxContent>
                    <w:p w14:paraId="1C7E9C67" w14:textId="5F2CFCB0" w:rsidR="00084386" w:rsidRPr="0022216F" w:rsidRDefault="00993B91" w:rsidP="00084386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efine</w:t>
                      </w:r>
                      <w:r w:rsidR="006F7A27">
                        <w:rPr>
                          <w:sz w:val="20"/>
                          <w:szCs w:val="20"/>
                          <w:lang w:val="en-US"/>
                        </w:rPr>
                        <w:t xml:space="preserve"> Baryon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993B91" w:rsidRPr="00F33AA1">
        <w:rPr>
          <w:noProof/>
        </w:rPr>
        <mc:AlternateContent>
          <mc:Choice Requires="wps">
            <w:drawing>
              <wp:anchor distT="0" distB="0" distL="114300" distR="114300" simplePos="0" relativeHeight="251542016" behindDoc="0" locked="0" layoutInCell="1" allowOverlap="1" wp14:anchorId="038BC8E9" wp14:editId="5E3FAD7B">
                <wp:simplePos x="0" y="0"/>
                <wp:positionH relativeFrom="page">
                  <wp:posOffset>7181850</wp:posOffset>
                </wp:positionH>
                <wp:positionV relativeFrom="paragraph">
                  <wp:posOffset>2844800</wp:posOffset>
                </wp:positionV>
                <wp:extent cx="1190625" cy="190500"/>
                <wp:effectExtent l="0" t="0" r="28575" b="19050"/>
                <wp:wrapNone/>
                <wp:docPr id="41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0625" cy="1905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7036C16" w14:textId="5D7F253A" w:rsidR="00894C3F" w:rsidRPr="008343C4" w:rsidRDefault="00092E04" w:rsidP="00894C3F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Define </w:t>
                            </w:r>
                            <w:r w:rsidR="00993B91">
                              <w:rPr>
                                <w:sz w:val="20"/>
                                <w:szCs w:val="20"/>
                                <w:lang w:val="en-US"/>
                              </w:rPr>
                              <w:t>Meson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038BC8E9" id="_x0000_s1035" type="#_x0000_t202" style="position:absolute;left:0;text-align:left;margin-left:565.5pt;margin-top:224pt;width:93.75pt;height:15pt;z-index:251542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" filled="f" strokeweight="1pt">
                <v:stroke dashstyle="longDash"/>
                <v:textbox inset="0,0,0,0">
                  <w:txbxContent>
                    <w:p w14:paraId="77036C16" w14:textId="5D7F253A" w:rsidR="00894C3F" w:rsidRPr="008343C4" w:rsidRDefault="00092E04" w:rsidP="00894C3F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Define </w:t>
                      </w:r>
                      <w:r w:rsidR="00993B91">
                        <w:rPr>
                          <w:sz w:val="20"/>
                          <w:szCs w:val="20"/>
                          <w:lang w:val="en-US"/>
                        </w:rPr>
                        <w:t>Meson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993B91" w:rsidRPr="00F33AA1">
        <w:rPr>
          <w:noProof/>
        </w:rPr>
        <mc:AlternateContent>
          <mc:Choice Requires="wps">
            <w:drawing>
              <wp:anchor distT="0" distB="0" distL="114300" distR="114300" simplePos="0" relativeHeight="252298752" behindDoc="0" locked="0" layoutInCell="1" allowOverlap="1" wp14:anchorId="2A6A29C0" wp14:editId="2D23014F">
                <wp:simplePos x="0" y="0"/>
                <wp:positionH relativeFrom="page">
                  <wp:posOffset>7153275</wp:posOffset>
                </wp:positionH>
                <wp:positionV relativeFrom="paragraph">
                  <wp:posOffset>2244726</wp:posOffset>
                </wp:positionV>
                <wp:extent cx="1266825" cy="190500"/>
                <wp:effectExtent l="0" t="0" r="28575" b="19050"/>
                <wp:wrapNone/>
                <wp:docPr id="57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6825" cy="1905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F4E7F01" w14:textId="6CB36E45" w:rsidR="009B4AAC" w:rsidRPr="00092E04" w:rsidRDefault="00092E04" w:rsidP="009B4AAC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Define </w:t>
                            </w:r>
                            <w:r w:rsidR="00993B91">
                              <w:rPr>
                                <w:lang w:val="en-US"/>
                              </w:rPr>
                              <w:t>Hadron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2A6A29C0" id="Text Box 254" o:spid="_x0000_s1036" type="#_x0000_t202" style="position:absolute;left:0;text-align:left;margin-left:563.25pt;margin-top:176.75pt;width:99.75pt;height:15pt;z-index:25229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" filled="f" strokeweight="1pt">
                <v:stroke dashstyle="longDash"/>
                <v:textbox inset="0,0,0,0">
                  <w:txbxContent>
                    <w:p w14:paraId="0F4E7F01" w14:textId="6CB36E45" w:rsidR="009B4AAC" w:rsidRPr="00092E04" w:rsidRDefault="00092E04" w:rsidP="009B4AAC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Define </w:t>
                      </w:r>
                      <w:r w:rsidR="00993B91">
                        <w:rPr>
                          <w:lang w:val="en-US"/>
                        </w:rPr>
                        <w:t>Hadron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D2300E" w:rsidRPr="00F33AA1">
        <w:rPr>
          <w:noProof/>
        </w:rPr>
        <mc:AlternateContent>
          <mc:Choice Requires="wps">
            <w:drawing>
              <wp:anchor distT="0" distB="0" distL="114300" distR="114300" simplePos="0" relativeHeight="251493888" behindDoc="0" locked="0" layoutInCell="1" allowOverlap="1" wp14:anchorId="1B1B8C34" wp14:editId="4528E31F">
                <wp:simplePos x="0" y="0"/>
                <wp:positionH relativeFrom="column">
                  <wp:posOffset>7124700</wp:posOffset>
                </wp:positionH>
                <wp:positionV relativeFrom="paragraph">
                  <wp:posOffset>796925</wp:posOffset>
                </wp:positionV>
                <wp:extent cx="495300" cy="371475"/>
                <wp:effectExtent l="0" t="38100" r="57150" b="28575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5300" cy="3714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1D5A7175" id="Straight Arrow Connector 40" o:spid="_x0000_s1026" type="#_x0000_t32" style="position:absolute;margin-left:561pt;margin-top:62.75pt;width:39pt;height:29.25pt;flip:y;z-index:25149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" strokecolor="black [3213]" strokeweight="1.75pt">
                <v:stroke endarrow="block"/>
              </v:shape>
            </w:pict>
          </mc:Fallback>
        </mc:AlternateContent>
      </w:r>
      <w:r w:rsidR="00D2300E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435520" behindDoc="0" locked="0" layoutInCell="1" allowOverlap="1" wp14:anchorId="6CA3F9B7" wp14:editId="6A8D8B91">
                <wp:simplePos x="0" y="0"/>
                <wp:positionH relativeFrom="column">
                  <wp:posOffset>6381750</wp:posOffset>
                </wp:positionH>
                <wp:positionV relativeFrom="page">
                  <wp:posOffset>323850</wp:posOffset>
                </wp:positionV>
                <wp:extent cx="3886200" cy="1133475"/>
                <wp:effectExtent l="19050" t="19050" r="38100" b="47625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86200" cy="113347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FC8FFB" w14:textId="77777777" w:rsidR="00894C3F" w:rsidRPr="00C25453" w:rsidRDefault="00894C3F" w:rsidP="00894C3F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6CA3F9B7" id="_x0000_s1037" type="#_x0000_t202" style="position:absolute;left:0;text-align:left;margin-left:502.5pt;margin-top:25.5pt;width:306pt;height:89.25pt;z-index:2514355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" filled="f" strokeweight="4.25pt">
                <v:stroke linestyle="thinThin" joinstyle="round" endcap="round"/>
                <v:textbox>
                  <w:txbxContent>
                    <w:p w14:paraId="47FC8FFB" w14:textId="77777777" w:rsidR="00894C3F" w:rsidRPr="00C25453" w:rsidRDefault="00894C3F" w:rsidP="00894C3F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D2300E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2198400" behindDoc="0" locked="0" layoutInCell="1" allowOverlap="1" wp14:anchorId="683E12D6" wp14:editId="676F7556">
                <wp:simplePos x="0" y="0"/>
                <wp:positionH relativeFrom="margin">
                  <wp:align>right</wp:align>
                </wp:positionH>
                <wp:positionV relativeFrom="paragraph">
                  <wp:posOffset>854075</wp:posOffset>
                </wp:positionV>
                <wp:extent cx="1747520" cy="762000"/>
                <wp:effectExtent l="19050" t="19050" r="43180" b="3810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7520" cy="7620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6288A37" w14:textId="0A751B32" w:rsidR="00E0414E" w:rsidRPr="00C25453" w:rsidRDefault="00E0414E" w:rsidP="00E0414E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683E12D6" id="_x0000_s1038" type="#_x0000_t202" style="position:absolute;left:0;text-align:left;margin-left:86.4pt;margin-top:67.25pt;width:137.6pt;height:60pt;z-index:25219840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" filled="f" strokeweight="4.25pt">
                <v:stroke linestyle="thinThin" joinstyle="round" endcap="round"/>
                <v:textbox>
                  <w:txbxContent>
                    <w:p w14:paraId="66288A37" w14:textId="0A751B32" w:rsidR="00E0414E" w:rsidRPr="00C25453" w:rsidRDefault="00E0414E" w:rsidP="00E0414E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2300E" w:rsidRPr="00F33AA1">
        <w:rPr>
          <w:noProof/>
        </w:rPr>
        <mc:AlternateContent>
          <mc:Choice Requires="wps">
            <w:drawing>
              <wp:anchor distT="0" distB="0" distL="114300" distR="114300" simplePos="0" relativeHeight="252224000" behindDoc="0" locked="0" layoutInCell="1" allowOverlap="1" wp14:anchorId="7668BE3C" wp14:editId="74E9E3CB">
                <wp:simplePos x="0" y="0"/>
                <wp:positionH relativeFrom="page">
                  <wp:posOffset>7953375</wp:posOffset>
                </wp:positionH>
                <wp:positionV relativeFrom="paragraph">
                  <wp:posOffset>1435100</wp:posOffset>
                </wp:positionV>
                <wp:extent cx="666750" cy="428625"/>
                <wp:effectExtent l="0" t="38100" r="57150" b="28575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0" cy="42862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2C279A58" id="Straight Arrow Connector 38" o:spid="_x0000_s1026" type="#_x0000_t32" style="position:absolute;margin-left:626.25pt;margin-top:113pt;width:52.5pt;height:33.75pt;flip:y;z-index:252224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D2300E">
        <w:rPr>
          <w:noProof/>
        </w:rPr>
        <mc:AlternateContent>
          <mc:Choice Requires="wps">
            <w:drawing>
              <wp:anchor distT="0" distB="0" distL="114300" distR="114300" simplePos="0" relativeHeight="252875264" behindDoc="0" locked="0" layoutInCell="1" allowOverlap="1" wp14:anchorId="6769B816" wp14:editId="26AAE3BD">
                <wp:simplePos x="0" y="0"/>
                <wp:positionH relativeFrom="column">
                  <wp:posOffset>6960552</wp:posOffset>
                </wp:positionH>
                <wp:positionV relativeFrom="paragraph">
                  <wp:posOffset>4985703</wp:posOffset>
                </wp:positionV>
                <wp:extent cx="706120" cy="179070"/>
                <wp:effectExtent l="0" t="3175" r="0" b="0"/>
                <wp:wrapNone/>
                <wp:docPr id="218" name="Text Box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5400000" flipH="1" flipV="1">
                          <a:off x="0" y="0"/>
                          <a:ext cx="706120" cy="1790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C18F271" w14:textId="7956ACA7" w:rsidR="00F92BE5" w:rsidRPr="00F92BE5" w:rsidRDefault="00F92BE5" w:rsidP="00F92BE5">
                            <w:pPr>
                              <w:rPr>
                                <w:sz w:val="12"/>
                                <w:szCs w:val="12"/>
                                <w:lang w:val="en-US"/>
                              </w:rPr>
                            </w:pPr>
                            <w:r w:rsidRPr="00F92BE5">
                              <w:rPr>
                                <w:sz w:val="12"/>
                                <w:szCs w:val="1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sz w:val="12"/>
                                <w:szCs w:val="12"/>
                                <w:lang w:val="en-US"/>
                              </w:rPr>
                              <w:t>1</w:t>
                            </w:r>
                            <w:r w:rsidRPr="00F92BE5">
                              <w:rPr>
                                <w:sz w:val="12"/>
                                <w:szCs w:val="12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6769B816" id="Text Box 218" o:spid="_x0000_s1039" type="#_x0000_t202" style="position:absolute;left:0;text-align:left;margin-left:548.05pt;margin-top:392.6pt;width:55.6pt;height:14.1pt;rotation:90;flip:x y;z-index:252875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" fillcolor="white [3212]" stroked="f" strokeweight=".5pt">
                <v:textbox>
                  <w:txbxContent>
                    <w:p w14:paraId="1C18F271" w14:textId="7956ACA7" w:rsidR="00F92BE5" w:rsidRPr="00F92BE5" w:rsidRDefault="00F92BE5" w:rsidP="00F92BE5">
                      <w:pPr>
                        <w:rPr>
                          <w:sz w:val="12"/>
                          <w:szCs w:val="12"/>
                          <w:lang w:val="en-US"/>
                        </w:rPr>
                      </w:pPr>
                      <w:r w:rsidRPr="00F92BE5">
                        <w:rPr>
                          <w:sz w:val="12"/>
                          <w:szCs w:val="12"/>
                          <w:lang w:val="en-US"/>
                        </w:rPr>
                        <w:t>(</w:t>
                      </w:r>
                      <w:r>
                        <w:rPr>
                          <w:sz w:val="12"/>
                          <w:szCs w:val="12"/>
                          <w:lang w:val="en-US"/>
                        </w:rPr>
                        <w:t>1</w:t>
                      </w:r>
                      <w:r w:rsidRPr="00F92BE5">
                        <w:rPr>
                          <w:sz w:val="12"/>
                          <w:szCs w:val="12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F92BE5">
        <w:rPr>
          <w:noProof/>
        </w:rPr>
        <mc:AlternateContent>
          <mc:Choice Requires="wps">
            <w:drawing>
              <wp:anchor distT="0" distB="0" distL="114300" distR="114300" simplePos="0" relativeHeight="252877312" behindDoc="0" locked="0" layoutInCell="1" allowOverlap="1" wp14:anchorId="03AB0317" wp14:editId="412F9A3A">
                <wp:simplePos x="0" y="0"/>
                <wp:positionH relativeFrom="margin">
                  <wp:posOffset>9638506</wp:posOffset>
                </wp:positionH>
                <wp:positionV relativeFrom="paragraph">
                  <wp:posOffset>4506119</wp:posOffset>
                </wp:positionV>
                <wp:extent cx="702309" cy="481012"/>
                <wp:effectExtent l="0" t="3810" r="0" b="0"/>
                <wp:wrapNone/>
                <wp:docPr id="219" name="Text Box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 flipH="1">
                          <a:off x="0" y="0"/>
                          <a:ext cx="702309" cy="48101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537505D" w14:textId="1299B041" w:rsidR="00F92BE5" w:rsidRPr="00F92BE5" w:rsidRDefault="00F92BE5" w:rsidP="00F92BE5">
                            <w:pPr>
                              <w:rPr>
                                <w:sz w:val="12"/>
                                <w:szCs w:val="12"/>
                                <w:lang w:val="en-US"/>
                              </w:rPr>
                            </w:pPr>
                            <w:r w:rsidRPr="00F92BE5">
                              <w:rPr>
                                <w:sz w:val="12"/>
                                <w:szCs w:val="1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sz w:val="12"/>
                                <w:szCs w:val="12"/>
                                <w:lang w:val="en-US"/>
                              </w:rPr>
                              <w:t>4</w:t>
                            </w:r>
                            <w:r w:rsidRPr="00F92BE5">
                              <w:rPr>
                                <w:sz w:val="12"/>
                                <w:szCs w:val="12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03AB0317" id="Text Box 219" o:spid="_x0000_s1040" type="#_x0000_t202" style="position:absolute;left:0;text-align:left;margin-left:758.95pt;margin-top:354.8pt;width:55.3pt;height:37.85pt;rotation:90;flip:x;z-index:252877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" fillcolor="white [3212]" stroked="f" strokeweight=".5pt">
                <v:textbox>
                  <w:txbxContent>
                    <w:p w14:paraId="0537505D" w14:textId="1299B041" w:rsidR="00F92BE5" w:rsidRPr="00F92BE5" w:rsidRDefault="00F92BE5" w:rsidP="00F92BE5">
                      <w:pPr>
                        <w:rPr>
                          <w:sz w:val="12"/>
                          <w:szCs w:val="12"/>
                          <w:lang w:val="en-US"/>
                        </w:rPr>
                      </w:pPr>
                      <w:r w:rsidRPr="00F92BE5">
                        <w:rPr>
                          <w:sz w:val="12"/>
                          <w:szCs w:val="12"/>
                          <w:lang w:val="en-US"/>
                        </w:rPr>
                        <w:t>(</w:t>
                      </w:r>
                      <w:r>
                        <w:rPr>
                          <w:sz w:val="12"/>
                          <w:szCs w:val="12"/>
                          <w:lang w:val="en-US"/>
                        </w:rPr>
                        <w:t>4</w:t>
                      </w:r>
                      <w:r w:rsidRPr="00F92BE5">
                        <w:rPr>
                          <w:sz w:val="12"/>
                          <w:szCs w:val="12"/>
                          <w:lang w:val="en-US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92BE5" w:rsidRPr="00963C11">
        <w:rPr>
          <w:noProof/>
        </w:rPr>
        <mc:AlternateContent>
          <mc:Choice Requires="wps">
            <w:drawing>
              <wp:anchor distT="0" distB="0" distL="114300" distR="114300" simplePos="0" relativeHeight="252531200" behindDoc="0" locked="0" layoutInCell="1" allowOverlap="1" wp14:anchorId="579C7738" wp14:editId="2C6D7B6C">
                <wp:simplePos x="0" y="0"/>
                <wp:positionH relativeFrom="column">
                  <wp:posOffset>6134100</wp:posOffset>
                </wp:positionH>
                <wp:positionV relativeFrom="paragraph">
                  <wp:posOffset>4302125</wp:posOffset>
                </wp:positionV>
                <wp:extent cx="400050" cy="228600"/>
                <wp:effectExtent l="0" t="0" r="76200" b="57150"/>
                <wp:wrapNone/>
                <wp:docPr id="203" name="Straight Arrow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0050" cy="2286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77EC52B0" id="Straight Arrow Connector 203" o:spid="_x0000_s1026" type="#_x0000_t32" style="position:absolute;margin-left:483pt;margin-top:338.75pt;width:31.5pt;height:18pt;z-index:252531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" strokecolor="black [3213]" strokeweight="1.75pt">
                <v:stroke endarrow="block"/>
              </v:shape>
            </w:pict>
          </mc:Fallback>
        </mc:AlternateContent>
      </w:r>
      <w:r w:rsidR="00F92BE5" w:rsidRPr="00963C11">
        <w:rPr>
          <w:noProof/>
        </w:rPr>
        <mc:AlternateContent>
          <mc:Choice Requires="wps">
            <w:drawing>
              <wp:anchor distT="0" distB="0" distL="114300" distR="114300" simplePos="0" relativeHeight="252467712" behindDoc="0" locked="0" layoutInCell="1" allowOverlap="1" wp14:anchorId="7316B1AA" wp14:editId="18AA8130">
                <wp:simplePos x="0" y="0"/>
                <wp:positionH relativeFrom="page">
                  <wp:posOffset>5591175</wp:posOffset>
                </wp:positionH>
                <wp:positionV relativeFrom="paragraph">
                  <wp:posOffset>3806825</wp:posOffset>
                </wp:positionV>
                <wp:extent cx="1057275" cy="476250"/>
                <wp:effectExtent l="0" t="0" r="28575" b="19050"/>
                <wp:wrapNone/>
                <wp:docPr id="201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7275" cy="4762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9D2A042" w14:textId="024CD6E3" w:rsidR="00963C11" w:rsidRPr="00263E7E" w:rsidRDefault="008A478F" w:rsidP="00963C11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Label the </w:t>
                            </w:r>
                            <w:r w:rsidR="005E09CC">
                              <w:rPr>
                                <w:sz w:val="20"/>
                                <w:szCs w:val="20"/>
                                <w:lang w:val="en-US"/>
                              </w:rPr>
                              <w:t>standard model</w:t>
                            </w:r>
                            <w:r w:rsidR="00F92BE5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(1-4)</w:t>
                            </w:r>
                            <w:r w:rsidR="00500FE4">
                              <w:rPr>
                                <w:sz w:val="20"/>
                                <w:szCs w:val="20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7316B1AA" id="_x0000_s1041" type="#_x0000_t202" style="position:absolute;left:0;text-align:left;margin-left:440.25pt;margin-top:299.75pt;width:83.25pt;height:37.5pt;z-index:252467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" filled="f" strokeweight="1pt">
                <v:stroke dashstyle="longDash"/>
                <v:textbox inset="0,0,0,0">
                  <w:txbxContent>
                    <w:p w14:paraId="09D2A042" w14:textId="024CD6E3" w:rsidR="00963C11" w:rsidRPr="00263E7E" w:rsidRDefault="008A478F" w:rsidP="00963C11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Label the </w:t>
                      </w:r>
                      <w:r w:rsidR="005E09CC">
                        <w:rPr>
                          <w:sz w:val="20"/>
                          <w:szCs w:val="20"/>
                          <w:lang w:val="en-US"/>
                        </w:rPr>
                        <w:t>standard model</w:t>
                      </w:r>
                      <w:r w:rsidR="00F92BE5">
                        <w:rPr>
                          <w:sz w:val="20"/>
                          <w:szCs w:val="20"/>
                          <w:lang w:val="en-US"/>
                        </w:rPr>
                        <w:t xml:space="preserve"> (1-4)</w:t>
                      </w:r>
                      <w:r w:rsidR="00500FE4">
                        <w:rPr>
                          <w:sz w:val="20"/>
                          <w:szCs w:val="20"/>
                          <w:lang w:val="en-US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92BE5" w:rsidRPr="00963C11">
        <w:rPr>
          <w:noProof/>
        </w:rPr>
        <mc:AlternateContent>
          <mc:Choice Requires="wps">
            <w:drawing>
              <wp:anchor distT="0" distB="0" distL="114300" distR="114300" simplePos="0" relativeHeight="252499456" behindDoc="0" locked="0" layoutInCell="1" allowOverlap="1" wp14:anchorId="59214E63" wp14:editId="65304362">
                <wp:simplePos x="0" y="0"/>
                <wp:positionH relativeFrom="column">
                  <wp:posOffset>5934075</wp:posOffset>
                </wp:positionH>
                <wp:positionV relativeFrom="paragraph">
                  <wp:posOffset>3473450</wp:posOffset>
                </wp:positionV>
                <wp:extent cx="47625" cy="295275"/>
                <wp:effectExtent l="38100" t="0" r="66675" b="47625"/>
                <wp:wrapNone/>
                <wp:docPr id="202" name="Straight Arrow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" cy="2952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01D0EE1C" id="Straight Arrow Connector 202" o:spid="_x0000_s1026" type="#_x0000_t32" style="position:absolute;margin-left:467.25pt;margin-top:273.5pt;width:3.75pt;height:23.25pt;z-index:252499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" strokecolor="black [3213]" strokeweight="1.75pt">
                <v:stroke endarrow="block"/>
              </v:shape>
            </w:pict>
          </mc:Fallback>
        </mc:AlternateContent>
      </w:r>
      <w:r w:rsidR="00F92BE5">
        <w:rPr>
          <w:noProof/>
        </w:rPr>
        <mc:AlternateContent>
          <mc:Choice Requires="wps">
            <w:drawing>
              <wp:anchor distT="0" distB="0" distL="114300" distR="114300" simplePos="0" relativeHeight="252873216" behindDoc="0" locked="0" layoutInCell="1" allowOverlap="1" wp14:anchorId="563D04E0" wp14:editId="23D67669">
                <wp:simplePos x="0" y="0"/>
                <wp:positionH relativeFrom="column">
                  <wp:posOffset>6836093</wp:posOffset>
                </wp:positionH>
                <wp:positionV relativeFrom="paragraph">
                  <wp:posOffset>5766117</wp:posOffset>
                </wp:positionV>
                <wp:extent cx="930909" cy="162560"/>
                <wp:effectExtent l="2858" t="0" r="6032" b="6033"/>
                <wp:wrapNone/>
                <wp:docPr id="216" name="Text Box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5400000" flipH="1" flipV="1">
                          <a:off x="0" y="0"/>
                          <a:ext cx="930909" cy="162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38D5341" w14:textId="4B571FEC" w:rsidR="00F92BE5" w:rsidRPr="00F92BE5" w:rsidRDefault="00F92BE5" w:rsidP="00F92BE5">
                            <w:pPr>
                              <w:rPr>
                                <w:sz w:val="12"/>
                                <w:szCs w:val="12"/>
                                <w:lang w:val="en-US"/>
                              </w:rPr>
                            </w:pPr>
                            <w:r w:rsidRPr="00F92BE5">
                              <w:rPr>
                                <w:sz w:val="12"/>
                                <w:szCs w:val="1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sz w:val="12"/>
                                <w:szCs w:val="12"/>
                                <w:lang w:val="en-US"/>
                              </w:rPr>
                              <w:t>2</w:t>
                            </w:r>
                            <w:r w:rsidRPr="00F92BE5">
                              <w:rPr>
                                <w:sz w:val="12"/>
                                <w:szCs w:val="12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563D04E0" id="Text Box 216" o:spid="_x0000_s1042" type="#_x0000_t202" style="position:absolute;left:0;text-align:left;margin-left:538.3pt;margin-top:454pt;width:73.3pt;height:12.8pt;rotation:90;flip:x y;z-index:25287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" fillcolor="white [3212]" stroked="f" strokeweight=".5pt">
                <v:textbox>
                  <w:txbxContent>
                    <w:p w14:paraId="038D5341" w14:textId="4B571FEC" w:rsidR="00F92BE5" w:rsidRPr="00F92BE5" w:rsidRDefault="00F92BE5" w:rsidP="00F92BE5">
                      <w:pPr>
                        <w:rPr>
                          <w:sz w:val="12"/>
                          <w:szCs w:val="12"/>
                          <w:lang w:val="en-US"/>
                        </w:rPr>
                      </w:pPr>
                      <w:r w:rsidRPr="00F92BE5">
                        <w:rPr>
                          <w:sz w:val="12"/>
                          <w:szCs w:val="12"/>
                          <w:lang w:val="en-US"/>
                        </w:rPr>
                        <w:t>(</w:t>
                      </w:r>
                      <w:r>
                        <w:rPr>
                          <w:sz w:val="12"/>
                          <w:szCs w:val="12"/>
                          <w:lang w:val="en-US"/>
                        </w:rPr>
                        <w:t>2</w:t>
                      </w:r>
                      <w:r w:rsidRPr="00F92BE5">
                        <w:rPr>
                          <w:sz w:val="12"/>
                          <w:szCs w:val="12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5E09CC">
        <w:rPr>
          <w:noProof/>
        </w:rPr>
        <mc:AlternateContent>
          <mc:Choice Requires="wps">
            <w:drawing>
              <wp:anchor distT="0" distB="0" distL="114300" distR="114300" simplePos="0" relativeHeight="252871168" behindDoc="0" locked="0" layoutInCell="1" allowOverlap="1" wp14:anchorId="02321AF0" wp14:editId="6FB082C4">
                <wp:simplePos x="0" y="0"/>
                <wp:positionH relativeFrom="column">
                  <wp:posOffset>8883808</wp:posOffset>
                </wp:positionH>
                <wp:positionV relativeFrom="paragraph">
                  <wp:posOffset>5413852</wp:posOffset>
                </wp:positionV>
                <wp:extent cx="1112204" cy="227648"/>
                <wp:effectExtent l="4128" t="0" r="0" b="0"/>
                <wp:wrapNone/>
                <wp:docPr id="215" name="Text Box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5400000" flipH="1" flipV="1">
                          <a:off x="0" y="0"/>
                          <a:ext cx="1112204" cy="22764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9B2E75D" w14:textId="368DC065" w:rsidR="005E09CC" w:rsidRPr="00F92BE5" w:rsidRDefault="00F92BE5" w:rsidP="005E09CC">
                            <w:pPr>
                              <w:rPr>
                                <w:sz w:val="12"/>
                                <w:szCs w:val="12"/>
                                <w:lang w:val="en-US"/>
                              </w:rPr>
                            </w:pPr>
                            <w:r w:rsidRPr="00F92BE5">
                              <w:rPr>
                                <w:sz w:val="12"/>
                                <w:szCs w:val="12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sz w:val="12"/>
                                <w:szCs w:val="12"/>
                                <w:lang w:val="en-US"/>
                              </w:rPr>
                              <w:t>3</w:t>
                            </w:r>
                            <w:r w:rsidRPr="00F92BE5">
                              <w:rPr>
                                <w:sz w:val="12"/>
                                <w:szCs w:val="12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02321AF0" id="Text Box 215" o:spid="_x0000_s1043" type="#_x0000_t202" style="position:absolute;left:0;text-align:left;margin-left:699.5pt;margin-top:426.3pt;width:87.6pt;height:17.95pt;rotation:90;flip:x y;z-index:25287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" fillcolor="white [3212]" stroked="f" strokeweight=".5pt">
                <v:textbox>
                  <w:txbxContent>
                    <w:p w14:paraId="19B2E75D" w14:textId="368DC065" w:rsidR="005E09CC" w:rsidRPr="00F92BE5" w:rsidRDefault="00F92BE5" w:rsidP="005E09CC">
                      <w:pPr>
                        <w:rPr>
                          <w:sz w:val="12"/>
                          <w:szCs w:val="12"/>
                          <w:lang w:val="en-US"/>
                        </w:rPr>
                      </w:pPr>
                      <w:r w:rsidRPr="00F92BE5">
                        <w:rPr>
                          <w:sz w:val="12"/>
                          <w:szCs w:val="12"/>
                          <w:lang w:val="en-US"/>
                        </w:rPr>
                        <w:t>(</w:t>
                      </w:r>
                      <w:r>
                        <w:rPr>
                          <w:sz w:val="12"/>
                          <w:szCs w:val="12"/>
                          <w:lang w:val="en-US"/>
                        </w:rPr>
                        <w:t>3</w:t>
                      </w:r>
                      <w:r w:rsidRPr="00F92BE5">
                        <w:rPr>
                          <w:sz w:val="12"/>
                          <w:szCs w:val="12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753FBD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2409344" behindDoc="0" locked="0" layoutInCell="1" allowOverlap="1" wp14:anchorId="7F600482" wp14:editId="002EEB5A">
                <wp:simplePos x="0" y="0"/>
                <wp:positionH relativeFrom="margin">
                  <wp:align>right</wp:align>
                </wp:positionH>
                <wp:positionV relativeFrom="paragraph">
                  <wp:posOffset>4178300</wp:posOffset>
                </wp:positionV>
                <wp:extent cx="3743325" cy="2447925"/>
                <wp:effectExtent l="19050" t="19050" r="47625" b="47625"/>
                <wp:wrapNone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43325" cy="24479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FA2F0C8" w14:textId="76345D53" w:rsidR="00414602" w:rsidRDefault="007E0C44" w:rsidP="0041460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t xml:space="preserve"> </w:t>
                            </w:r>
                            <w:r w:rsidR="00753FBD">
                              <w:rPr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51ED2426" wp14:editId="778FD845">
                                  <wp:extent cx="3540271" cy="1933575"/>
                                  <wp:effectExtent l="0" t="0" r="3175" b="0"/>
                                  <wp:docPr id="212" name="Picture 212" descr="Graphical user interface, application&#10;&#10;Description automatically generated with medium confidenc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12" name="Picture 212" descr="Graphical user interface, application&#10;&#10;Description automatically generated with medium confidence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549341" cy="193852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7F600482" id="_x0000_s1044" type="#_x0000_t202" style="position:absolute;left:0;text-align:left;margin-left:243.55pt;margin-top:329pt;width:294.75pt;height:192.75pt;z-index:2524093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" filled="f" strokeweight="4.25pt">
                <v:stroke linestyle="thinThin" joinstyle="round" endcap="round"/>
                <v:textbox>
                  <w:txbxContent>
                    <w:p w14:paraId="2FA2F0C8" w14:textId="76345D53" w:rsidR="00414602" w:rsidRDefault="007E0C44" w:rsidP="00414602">
                      <w:pPr>
                        <w:rPr>
                          <w:sz w:val="20"/>
                          <w:szCs w:val="20"/>
                        </w:rPr>
                      </w:pPr>
                      <w:r>
                        <w:t xml:space="preserve"> </w:t>
                      </w:r>
                      <w:r w:rsidR="00753FBD">
                        <w:rPr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51ED2426" wp14:editId="778FD845">
                            <wp:extent cx="3540271" cy="1933575"/>
                            <wp:effectExtent l="0" t="0" r="3175" b="0"/>
                            <wp:docPr id="212" name="Picture 212" descr="Graphical user interface, application&#10;&#10;Description automatically generated with medium confidenc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12" name="Picture 212" descr="Graphical user interface, application&#10;&#10;Description automatically generated with medium confidence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549341" cy="193852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10D8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989504" behindDoc="0" locked="0" layoutInCell="1" allowOverlap="1" wp14:anchorId="29CCD4F4" wp14:editId="05AD2BA0">
                <wp:simplePos x="0" y="0"/>
                <wp:positionH relativeFrom="page">
                  <wp:posOffset>6172200</wp:posOffset>
                </wp:positionH>
                <wp:positionV relativeFrom="paragraph">
                  <wp:posOffset>1549400</wp:posOffset>
                </wp:positionV>
                <wp:extent cx="590550" cy="990600"/>
                <wp:effectExtent l="0" t="38100" r="57150" b="19050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0550" cy="9906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6F35AAAD" id="Straight Arrow Connector 50" o:spid="_x0000_s1026" type="#_x0000_t32" style="position:absolute;margin-left:486pt;margin-top:122pt;width:46.5pt;height:78pt;flip:y;z-index:25198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D10D8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377152" behindDoc="0" locked="0" layoutInCell="1" allowOverlap="1" wp14:anchorId="0839D20A" wp14:editId="4E506182">
                <wp:simplePos x="0" y="0"/>
                <wp:positionH relativeFrom="page">
                  <wp:posOffset>6096000</wp:posOffset>
                </wp:positionH>
                <wp:positionV relativeFrom="paragraph">
                  <wp:posOffset>1168400</wp:posOffset>
                </wp:positionV>
                <wp:extent cx="1485900" cy="352425"/>
                <wp:effectExtent l="0" t="0" r="19050" b="28575"/>
                <wp:wrapNone/>
                <wp:docPr id="37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3524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AD96819" w14:textId="1B9A8085" w:rsidR="00894C3F" w:rsidRPr="007D3BEF" w:rsidRDefault="00D2300E" w:rsidP="00894C3F">
                            <w:pPr>
                              <w:pStyle w:val="ListParagraph"/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escribe w</w:t>
                            </w:r>
                            <w:r w:rsidR="007D3BEF">
                              <w:rPr>
                                <w:sz w:val="20"/>
                                <w:szCs w:val="20"/>
                                <w:lang w:val="en-US"/>
                              </w:rPr>
                              <w:t>hat the Standard model</w:t>
                            </w: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is</w:t>
                            </w:r>
                            <w:r w:rsidR="00D10D8F">
                              <w:rPr>
                                <w:sz w:val="20"/>
                                <w:szCs w:val="20"/>
                                <w:lang w:val="en-US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0839D20A" id="_x0000_s1045" type="#_x0000_t202" style="position:absolute;left:0;text-align:left;margin-left:480pt;margin-top:92pt;width:117pt;height:27.75pt;z-index:251377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" filled="f" strokeweight="1pt">
                <v:stroke dashstyle="longDash"/>
                <v:textbox inset="0,0,0,0">
                  <w:txbxContent>
                    <w:p w14:paraId="4AD96819" w14:textId="1B9A8085" w:rsidR="00894C3F" w:rsidRPr="007D3BEF" w:rsidRDefault="00D2300E" w:rsidP="00894C3F">
                      <w:pPr>
                        <w:pStyle w:val="ListParagraph"/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escribe w</w:t>
                      </w:r>
                      <w:r w:rsidR="007D3BEF">
                        <w:rPr>
                          <w:sz w:val="20"/>
                          <w:szCs w:val="20"/>
                          <w:lang w:val="en-US"/>
                        </w:rPr>
                        <w:t>hat the Standard model</w:t>
                      </w: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 is</w:t>
                      </w:r>
                      <w:r w:rsidR="00D10D8F">
                        <w:rPr>
                          <w:sz w:val="20"/>
                          <w:szCs w:val="20"/>
                          <w:lang w:val="en-US"/>
                        </w:rPr>
                        <w:t>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144327" w:rsidRPr="00F33AA1">
        <w:rPr>
          <w:noProof/>
        </w:rPr>
        <mc:AlternateContent>
          <mc:Choice Requires="wps">
            <w:drawing>
              <wp:anchor distT="0" distB="0" distL="114300" distR="114300" simplePos="0" relativeHeight="251028992" behindDoc="0" locked="0" layoutInCell="1" allowOverlap="1" wp14:anchorId="5D5DBD94" wp14:editId="45B564C2">
                <wp:simplePos x="0" y="0"/>
                <wp:positionH relativeFrom="column">
                  <wp:posOffset>2752725</wp:posOffset>
                </wp:positionH>
                <wp:positionV relativeFrom="paragraph">
                  <wp:posOffset>958849</wp:posOffset>
                </wp:positionV>
                <wp:extent cx="552450" cy="1047750"/>
                <wp:effectExtent l="38100" t="38100" r="19050" b="1905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52450" cy="10477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11E0D4CC" id="Straight Arrow Connector 26" o:spid="_x0000_s1026" type="#_x0000_t32" style="position:absolute;margin-left:216.75pt;margin-top:75.5pt;width:43.5pt;height:82.5pt;flip:x y;z-index:25102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" strokecolor="black [3213]" strokeweight="1.75pt">
                <v:stroke endarrow="block"/>
              </v:shape>
            </w:pict>
          </mc:Fallback>
        </mc:AlternateContent>
      </w:r>
      <w:r w:rsidR="00144327" w:rsidRPr="00F33AA1">
        <w:rPr>
          <w:noProof/>
        </w:rPr>
        <mc:AlternateContent>
          <mc:Choice Requires="wps">
            <w:drawing>
              <wp:anchor distT="0" distB="0" distL="114300" distR="114300" simplePos="0" relativeHeight="251053568" behindDoc="0" locked="0" layoutInCell="1" allowOverlap="1" wp14:anchorId="5C322A1C" wp14:editId="057F6923">
                <wp:simplePos x="0" y="0"/>
                <wp:positionH relativeFrom="column">
                  <wp:posOffset>4076699</wp:posOffset>
                </wp:positionH>
                <wp:positionV relativeFrom="paragraph">
                  <wp:posOffset>2301874</wp:posOffset>
                </wp:positionV>
                <wp:extent cx="504825" cy="323850"/>
                <wp:effectExtent l="38100" t="38100" r="28575" b="190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04825" cy="3238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3AF1BFDB" id="Straight Arrow Connector 27" o:spid="_x0000_s1026" type="#_x0000_t32" style="position:absolute;margin-left:321pt;margin-top:181.25pt;width:39.75pt;height:25.5pt;flip:x y;z-index:25105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" strokecolor="black [3213]" strokeweight="1.75pt">
                <v:stroke endarrow="block"/>
              </v:shape>
            </w:pict>
          </mc:Fallback>
        </mc:AlternateContent>
      </w:r>
      <w:r w:rsidR="003F0B7E" w:rsidRPr="00F33AA1">
        <w:rPr>
          <w:noProof/>
        </w:rPr>
        <mc:AlternateContent>
          <mc:Choice Requires="wps">
            <w:drawing>
              <wp:anchor distT="0" distB="0" distL="114300" distR="114300" simplePos="0" relativeHeight="251096576" behindDoc="0" locked="0" layoutInCell="1" allowOverlap="1" wp14:anchorId="4DC58BE0" wp14:editId="2CF3B4E9">
                <wp:simplePos x="0" y="0"/>
                <wp:positionH relativeFrom="column">
                  <wp:posOffset>5343524</wp:posOffset>
                </wp:positionH>
                <wp:positionV relativeFrom="paragraph">
                  <wp:posOffset>1997075</wp:posOffset>
                </wp:positionV>
                <wp:extent cx="201295" cy="571500"/>
                <wp:effectExtent l="38100" t="38100" r="27305" b="190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1295" cy="5715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68D05FC1" id="Straight Arrow Connector 31" o:spid="_x0000_s1026" type="#_x0000_t32" style="position:absolute;margin-left:420.75pt;margin-top:157.25pt;width:15.85pt;height:45pt;flip:x y;z-index:25109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" strokecolor="black [3213]" strokeweight="1.75pt">
                <v:stroke endarrow="block"/>
              </v:shape>
            </w:pict>
          </mc:Fallback>
        </mc:AlternateContent>
      </w:r>
      <w:r w:rsidR="00BA356E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73E72449" wp14:editId="351FBA99">
                <wp:simplePos x="0" y="0"/>
                <wp:positionH relativeFrom="column">
                  <wp:posOffset>8105776</wp:posOffset>
                </wp:positionH>
                <wp:positionV relativeFrom="paragraph">
                  <wp:posOffset>3625849</wp:posOffset>
                </wp:positionV>
                <wp:extent cx="457200" cy="47625"/>
                <wp:effectExtent l="0" t="38100" r="38100" b="85725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476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54AD44F4" id="Straight Arrow Connector 44" o:spid="_x0000_s1026" type="#_x0000_t32" style="position:absolute;margin-left:638.25pt;margin-top:285.5pt;width:36pt;height:3.75pt;z-index: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" strokecolor="black [3213]" strokeweight="1.75pt">
                <v:stroke endarrow="block"/>
              </v:shape>
            </w:pict>
          </mc:Fallback>
        </mc:AlternateContent>
      </w:r>
      <w:r w:rsidR="00BA356E" w:rsidRPr="00F33AA1">
        <w:rPr>
          <w:noProof/>
        </w:rPr>
        <mc:AlternateContent>
          <mc:Choice Requires="wps">
            <w:drawing>
              <wp:anchor distT="0" distB="0" distL="114300" distR="114300" simplePos="0" relativeHeight="251596288" behindDoc="0" locked="0" layoutInCell="1" allowOverlap="1" wp14:anchorId="3DC18163" wp14:editId="71497E8A">
                <wp:simplePos x="0" y="0"/>
                <wp:positionH relativeFrom="column">
                  <wp:posOffset>6391275</wp:posOffset>
                </wp:positionH>
                <wp:positionV relativeFrom="paragraph">
                  <wp:posOffset>3454400</wp:posOffset>
                </wp:positionV>
                <wp:extent cx="447675" cy="121285"/>
                <wp:effectExtent l="0" t="0" r="66675" b="69215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7675" cy="12128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35165F52" id="Straight Arrow Connector 42" o:spid="_x0000_s1026" type="#_x0000_t32" style="position:absolute;margin-left:503.25pt;margin-top:272pt;width:35.25pt;height:9.55pt;z-index:251596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" strokecolor="black [3213]" strokeweight="1.75pt">
                <v:stroke endarrow="block"/>
              </v:shape>
            </w:pict>
          </mc:Fallback>
        </mc:AlternateContent>
      </w:r>
      <w:r w:rsidR="00B3669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92896" behindDoc="0" locked="0" layoutInCell="1" allowOverlap="1" wp14:anchorId="11A5C583" wp14:editId="4C020F3C">
                <wp:simplePos x="0" y="0"/>
                <wp:positionH relativeFrom="column">
                  <wp:posOffset>5153025</wp:posOffset>
                </wp:positionH>
                <wp:positionV relativeFrom="paragraph">
                  <wp:posOffset>3540125</wp:posOffset>
                </wp:positionV>
                <wp:extent cx="247650" cy="1095375"/>
                <wp:effectExtent l="0" t="0" r="76200" b="47625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7650" cy="10953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1F355DC4" id="Straight Arrow Connector 46" o:spid="_x0000_s1026" type="#_x0000_t32" style="position:absolute;margin-left:405.75pt;margin-top:278.75pt;width:19.5pt;height:86.25pt;z-index:251792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" strokecolor="black [3213]" strokeweight="1.75pt">
                <v:stroke endarrow="block"/>
              </v:shape>
            </w:pict>
          </mc:Fallback>
        </mc:AlternateContent>
      </w:r>
      <w:r w:rsidR="000017E2" w:rsidRPr="00F33AA1">
        <w:rPr>
          <w:noProof/>
        </w:rPr>
        <mc:AlternateContent>
          <mc:Choice Requires="wps">
            <w:drawing>
              <wp:anchor distT="0" distB="0" distL="114300" distR="114300" simplePos="0" relativeHeight="250557952" behindDoc="0" locked="0" layoutInCell="1" allowOverlap="1" wp14:anchorId="34E9A345" wp14:editId="0B378B8E">
                <wp:simplePos x="0" y="0"/>
                <wp:positionH relativeFrom="page">
                  <wp:posOffset>1323975</wp:posOffset>
                </wp:positionH>
                <wp:positionV relativeFrom="paragraph">
                  <wp:posOffset>4654550</wp:posOffset>
                </wp:positionV>
                <wp:extent cx="1143000" cy="660400"/>
                <wp:effectExtent l="0" t="0" r="19050" b="25400"/>
                <wp:wrapNone/>
                <wp:docPr id="250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0A7F66F" w14:textId="0C9371D9" w:rsidR="00F87B09" w:rsidRPr="00DD72DE" w:rsidRDefault="00F87B09" w:rsidP="00F87B09">
                            <w:pPr>
                              <w:pStyle w:val="BodyText"/>
                              <w:spacing w:before="47" w:line="230" w:lineRule="auto"/>
                              <w:ind w:left="104" w:right="108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Examples of very large orders of magnitude</w:t>
                            </w:r>
                          </w:p>
                          <w:p w14:paraId="1DC63E24" w14:textId="0027A67A" w:rsidR="000017E2" w:rsidRPr="00565FA6" w:rsidRDefault="000017E2" w:rsidP="000017E2">
                            <w:pPr>
                              <w:pStyle w:val="BodyText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767FC2D7" w14:textId="2553E007" w:rsidR="001006E8" w:rsidRPr="00565FA6" w:rsidRDefault="001006E8">
                            <w:pPr>
                              <w:pStyle w:val="BodyText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34E9A345" id="_x0000_s1046" type="#_x0000_t202" style="position:absolute;left:0;text-align:left;margin-left:104.25pt;margin-top:366.5pt;width:90pt;height:52pt;z-index:250557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" filled="f" strokeweight="1pt">
                <v:stroke dashstyle="longDash"/>
                <v:textbox inset="0,0,0,0">
                  <w:txbxContent>
                    <w:p w14:paraId="30A7F66F" w14:textId="0C9371D9" w:rsidR="00F87B09" w:rsidRPr="00DD72DE" w:rsidRDefault="00F87B09" w:rsidP="00F87B09">
                      <w:pPr>
                        <w:pStyle w:val="BodyText"/>
                        <w:spacing w:before="47" w:line="230" w:lineRule="auto"/>
                        <w:ind w:left="104" w:right="108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Examples of </w:t>
                      </w:r>
                      <w:r>
                        <w:rPr>
                          <w:lang w:val="en-US"/>
                        </w:rPr>
                        <w:t xml:space="preserve">very large </w:t>
                      </w:r>
                      <w:r>
                        <w:rPr>
                          <w:lang w:val="en-US"/>
                        </w:rPr>
                        <w:t>order</w:t>
                      </w:r>
                      <w:r>
                        <w:rPr>
                          <w:lang w:val="en-US"/>
                        </w:rPr>
                        <w:t>s</w:t>
                      </w:r>
                      <w:r>
                        <w:rPr>
                          <w:lang w:val="en-US"/>
                        </w:rPr>
                        <w:t xml:space="preserve"> of magnitude</w:t>
                      </w:r>
                    </w:p>
                    <w:p w14:paraId="1DC63E24" w14:textId="0027A67A" w:rsidR="000017E2" w:rsidRPr="00565FA6" w:rsidRDefault="000017E2" w:rsidP="000017E2">
                      <w:pPr>
                        <w:pStyle w:val="BodyText"/>
                        <w:spacing w:before="47" w:line="230" w:lineRule="auto"/>
                        <w:ind w:left="134" w:right="136" w:hanging="3"/>
                        <w:jc w:val="center"/>
                        <w:rPr>
                          <w:lang w:val="en-US"/>
                        </w:rPr>
                      </w:pPr>
                    </w:p>
                    <w:p w14:paraId="767FC2D7" w14:textId="2553E007" w:rsidR="001006E8" w:rsidRPr="00565FA6" w:rsidRDefault="001006E8">
                      <w:pPr>
                        <w:pStyle w:val="BodyText"/>
                        <w:spacing w:before="47" w:line="230" w:lineRule="auto"/>
                        <w:ind w:left="134" w:right="136" w:hanging="3"/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0017E2" w:rsidRPr="00F33AA1">
        <w:rPr>
          <w:noProof/>
        </w:rPr>
        <mc:AlternateContent>
          <mc:Choice Requires="wps">
            <w:drawing>
              <wp:anchor distT="0" distB="0" distL="114300" distR="114300" simplePos="0" relativeHeight="250503680" behindDoc="0" locked="0" layoutInCell="1" allowOverlap="1" wp14:anchorId="10C37199" wp14:editId="72009360">
                <wp:simplePos x="0" y="0"/>
                <wp:positionH relativeFrom="page">
                  <wp:posOffset>200026</wp:posOffset>
                </wp:positionH>
                <wp:positionV relativeFrom="paragraph">
                  <wp:posOffset>4654550</wp:posOffset>
                </wp:positionV>
                <wp:extent cx="993140" cy="660400"/>
                <wp:effectExtent l="0" t="0" r="16510" b="25400"/>
                <wp:wrapNone/>
                <wp:docPr id="251" name="Text Box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3140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332654D" w14:textId="36A5BC31" w:rsidR="001006E8" w:rsidRPr="00DD72DE" w:rsidRDefault="00DD72DE">
                            <w:pPr>
                              <w:pStyle w:val="BodyText"/>
                              <w:spacing w:before="47" w:line="230" w:lineRule="auto"/>
                              <w:ind w:left="104" w:right="108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Examples of sub nuclear order</w:t>
                            </w:r>
                            <w:r w:rsidR="00F87B09">
                              <w:rPr>
                                <w:lang w:val="en-US"/>
                              </w:rPr>
                              <w:t>s</w:t>
                            </w:r>
                            <w:r>
                              <w:rPr>
                                <w:lang w:val="en-US"/>
                              </w:rPr>
                              <w:t xml:space="preserve"> of magnitud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10C37199" id="Text Box 252" o:spid="_x0000_s1047" type="#_x0000_t202" style="position:absolute;left:0;text-align:left;margin-left:15.75pt;margin-top:366.5pt;width:78.2pt;height:52pt;z-index:250503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" filled="f" strokeweight="1pt">
                <v:stroke dashstyle="longDash"/>
                <v:textbox inset="0,0,0,0">
                  <w:txbxContent>
                    <w:p w14:paraId="5332654D" w14:textId="36A5BC31" w:rsidR="001006E8" w:rsidRPr="00DD72DE" w:rsidRDefault="00DD72DE">
                      <w:pPr>
                        <w:pStyle w:val="BodyText"/>
                        <w:spacing w:before="47" w:line="230" w:lineRule="auto"/>
                        <w:ind w:left="104" w:right="108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Examples of sub nuclear order</w:t>
                      </w:r>
                      <w:r w:rsidR="00F87B09">
                        <w:rPr>
                          <w:lang w:val="en-US"/>
                        </w:rPr>
                        <w:t>s</w:t>
                      </w:r>
                      <w:r>
                        <w:rPr>
                          <w:lang w:val="en-US"/>
                        </w:rPr>
                        <w:t xml:space="preserve"> of magnitud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8F69F7">
        <w:rPr>
          <w:noProof/>
        </w:rPr>
        <mc:AlternateContent>
          <mc:Choice Requires="wps">
            <w:drawing>
              <wp:anchor distT="0" distB="0" distL="114300" distR="114300" simplePos="0" relativeHeight="252739072" behindDoc="0" locked="0" layoutInCell="1" allowOverlap="1" wp14:anchorId="36E4CAEC" wp14:editId="1924E36B">
                <wp:simplePos x="0" y="0"/>
                <wp:positionH relativeFrom="column">
                  <wp:posOffset>161925</wp:posOffset>
                </wp:positionH>
                <wp:positionV relativeFrom="paragraph">
                  <wp:posOffset>3759200</wp:posOffset>
                </wp:positionV>
                <wp:extent cx="989330" cy="255270"/>
                <wp:effectExtent l="0" t="0" r="1270" b="0"/>
                <wp:wrapNone/>
                <wp:docPr id="207" name="Text Box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9330" cy="25527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E34CF5E" w14:textId="77777777" w:rsidR="008F69F7" w:rsidRDefault="008F69F7" w:rsidP="008F69F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36E4CAEC" id="Text Box 207" o:spid="_x0000_s1048" type="#_x0000_t202" style="position:absolute;left:0;text-align:left;margin-left:12.75pt;margin-top:296pt;width:77.9pt;height:20.1pt;z-index:25273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" fillcolor="window" stroked="f" strokeweight=".5pt">
                <v:textbox>
                  <w:txbxContent>
                    <w:p w14:paraId="3E34CF5E" w14:textId="77777777" w:rsidR="008F69F7" w:rsidRDefault="008F69F7" w:rsidP="008F69F7"/>
                  </w:txbxContent>
                </v:textbox>
              </v:shape>
            </w:pict>
          </mc:Fallback>
        </mc:AlternateContent>
      </w:r>
      <w:r w:rsidR="008F69F7">
        <w:rPr>
          <w:noProof/>
        </w:rPr>
        <mc:AlternateContent>
          <mc:Choice Requires="wps">
            <w:drawing>
              <wp:anchor distT="0" distB="0" distL="114300" distR="114300" simplePos="0" relativeHeight="252689920" behindDoc="0" locked="0" layoutInCell="1" allowOverlap="1" wp14:anchorId="40271BD2" wp14:editId="03ADD0ED">
                <wp:simplePos x="0" y="0"/>
                <wp:positionH relativeFrom="column">
                  <wp:posOffset>1800225</wp:posOffset>
                </wp:positionH>
                <wp:positionV relativeFrom="paragraph">
                  <wp:posOffset>3502025</wp:posOffset>
                </wp:positionV>
                <wp:extent cx="733425" cy="238125"/>
                <wp:effectExtent l="0" t="0" r="9525" b="9525"/>
                <wp:wrapNone/>
                <wp:docPr id="205" name="Text Box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3425" cy="238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11978ED" w14:textId="77777777" w:rsidR="008F69F7" w:rsidRDefault="008F69F7" w:rsidP="008F69F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40271BD2" id="Text Box 205" o:spid="_x0000_s1049" type="#_x0000_t202" style="position:absolute;left:0;text-align:left;margin-left:141.75pt;margin-top:275.75pt;width:57.75pt;height:18.75pt;z-index:25268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" fillcolor="window" stroked="f" strokeweight=".5pt">
                <v:textbox>
                  <w:txbxContent>
                    <w:p w14:paraId="611978ED" w14:textId="77777777" w:rsidR="008F69F7" w:rsidRDefault="008F69F7" w:rsidP="008F69F7"/>
                  </w:txbxContent>
                </v:textbox>
              </v:shape>
            </w:pict>
          </mc:Fallback>
        </mc:AlternateContent>
      </w:r>
      <w:r w:rsidR="008F69F7">
        <w:rPr>
          <w:noProof/>
        </w:rPr>
        <mc:AlternateContent>
          <mc:Choice Requires="wps">
            <w:drawing>
              <wp:anchor distT="0" distB="0" distL="114300" distR="114300" simplePos="0" relativeHeight="252637696" behindDoc="0" locked="0" layoutInCell="1" allowOverlap="1" wp14:anchorId="7FD02DF8" wp14:editId="42A45879">
                <wp:simplePos x="0" y="0"/>
                <wp:positionH relativeFrom="column">
                  <wp:posOffset>1219200</wp:posOffset>
                </wp:positionH>
                <wp:positionV relativeFrom="paragraph">
                  <wp:posOffset>2597150</wp:posOffset>
                </wp:positionV>
                <wp:extent cx="419100" cy="209550"/>
                <wp:effectExtent l="0" t="0" r="0" b="0"/>
                <wp:wrapNone/>
                <wp:docPr id="200" name="Text Box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095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DFD4391" w14:textId="77777777" w:rsidR="008F69F7" w:rsidRDefault="008F69F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7FD02DF8" id="Text Box 200" o:spid="_x0000_s1050" type="#_x0000_t202" style="position:absolute;left:0;text-align:left;margin-left:96pt;margin-top:204.5pt;width:33pt;height:16.5pt;z-index:25263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" fillcolor="white [3212]" stroked="f" strokeweight=".5pt">
                <v:textbox>
                  <w:txbxContent>
                    <w:p w14:paraId="0DFD4391" w14:textId="77777777" w:rsidR="008F69F7" w:rsidRDefault="008F69F7"/>
                  </w:txbxContent>
                </v:textbox>
              </v:shape>
            </w:pict>
          </mc:Fallback>
        </mc:AlternateContent>
      </w:r>
      <w:r w:rsidR="0058368C" w:rsidRPr="00F33AA1">
        <w:rPr>
          <w:noProof/>
        </w:rPr>
        <mc:AlternateContent>
          <mc:Choice Requires="wps">
            <w:drawing>
              <wp:anchor distT="0" distB="0" distL="114300" distR="114300" simplePos="0" relativeHeight="252147200" behindDoc="0" locked="0" layoutInCell="1" allowOverlap="1" wp14:anchorId="2447EE72" wp14:editId="6A2D8807">
                <wp:simplePos x="0" y="0"/>
                <wp:positionH relativeFrom="page">
                  <wp:posOffset>7172325</wp:posOffset>
                </wp:positionH>
                <wp:positionV relativeFrom="paragraph">
                  <wp:posOffset>1854199</wp:posOffset>
                </wp:positionV>
                <wp:extent cx="1333500" cy="219075"/>
                <wp:effectExtent l="0" t="0" r="19050" b="28575"/>
                <wp:wrapNone/>
                <wp:docPr id="18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3500" cy="2190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E5943C4" w14:textId="6CBE6E54" w:rsidR="00F33AA1" w:rsidRPr="008630BD" w:rsidRDefault="00D2300E" w:rsidP="00E922DB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Define </w:t>
                            </w:r>
                            <w:r w:rsidR="00E922DB">
                              <w:rPr>
                                <w:lang w:val="en-US"/>
                              </w:rPr>
                              <w:t>F</w:t>
                            </w:r>
                            <w:r>
                              <w:rPr>
                                <w:lang w:val="en-US"/>
                              </w:rPr>
                              <w:t>ermion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2447EE72" id="_x0000_s1051" type="#_x0000_t202" style="position:absolute;left:0;text-align:left;margin-left:564.75pt;margin-top:146pt;width:105pt;height:17.25pt;z-index:252147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" filled="f" strokeweight="1pt">
                <v:stroke dashstyle="longDash"/>
                <v:textbox inset="0,0,0,0">
                  <w:txbxContent>
                    <w:p w14:paraId="3E5943C4" w14:textId="6CBE6E54" w:rsidR="00F33AA1" w:rsidRPr="008630BD" w:rsidRDefault="00D2300E" w:rsidP="00E922DB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Define </w:t>
                      </w:r>
                      <w:r w:rsidR="00E922DB">
                        <w:rPr>
                          <w:lang w:val="en-US"/>
                        </w:rPr>
                        <w:t>F</w:t>
                      </w:r>
                      <w:r>
                        <w:rPr>
                          <w:lang w:val="en-US"/>
                        </w:rPr>
                        <w:t>ermion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7F55B3" w:rsidRPr="00F33AA1">
        <w:rPr>
          <w:noProof/>
        </w:rPr>
        <mc:AlternateContent>
          <mc:Choice Requires="wps">
            <w:drawing>
              <wp:anchor distT="0" distB="0" distL="114300" distR="114300" simplePos="0" relativeHeight="250606080" behindDoc="0" locked="0" layoutInCell="1" allowOverlap="1" wp14:anchorId="6AE16A60" wp14:editId="0D93AF80">
                <wp:simplePos x="0" y="0"/>
                <wp:positionH relativeFrom="page">
                  <wp:posOffset>3067050</wp:posOffset>
                </wp:positionH>
                <wp:positionV relativeFrom="paragraph">
                  <wp:posOffset>2682240</wp:posOffset>
                </wp:positionV>
                <wp:extent cx="1143000" cy="504825"/>
                <wp:effectExtent l="0" t="0" r="19050" b="28575"/>
                <wp:wrapNone/>
                <wp:docPr id="253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5048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45DA531" w14:textId="7803C0D2" w:rsidR="001006E8" w:rsidRPr="009F0E32" w:rsidRDefault="00263A0D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Describe the four force mediating </w:t>
                            </w:r>
                            <w:r w:rsidR="00DD72DE">
                              <w:rPr>
                                <w:lang w:val="en-US"/>
                              </w:rPr>
                              <w:t>particl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6AE16A60" id="_x0000_s1052" type="#_x0000_t202" style="position:absolute;left:0;text-align:left;margin-left:241.5pt;margin-top:211.2pt;width:90pt;height:39.75pt;z-index:250606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" filled="f" strokeweight="1pt">
                <v:stroke dashstyle="longDash"/>
                <v:textbox inset="0,0,0,0">
                  <w:txbxContent>
                    <w:p w14:paraId="645DA531" w14:textId="7803C0D2" w:rsidR="001006E8" w:rsidRPr="009F0E32" w:rsidRDefault="00263A0D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Describe the four force mediating </w:t>
                      </w:r>
                      <w:r w:rsidR="00DD72DE">
                        <w:rPr>
                          <w:lang w:val="en-US"/>
                        </w:rPr>
                        <w:t>particle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35C11" w:rsidRPr="00F33AA1">
        <w:rPr>
          <w:noProof/>
        </w:rPr>
        <mc:AlternateContent>
          <mc:Choice Requires="wps">
            <w:drawing>
              <wp:anchor distT="0" distB="0" distL="114300" distR="114300" simplePos="0" relativeHeight="252370432" behindDoc="0" locked="0" layoutInCell="1" allowOverlap="1" wp14:anchorId="3DB3C76F" wp14:editId="2F6A9356">
                <wp:simplePos x="0" y="0"/>
                <wp:positionH relativeFrom="page">
                  <wp:posOffset>8420101</wp:posOffset>
                </wp:positionH>
                <wp:positionV relativeFrom="paragraph">
                  <wp:posOffset>2310765</wp:posOffset>
                </wp:positionV>
                <wp:extent cx="285750" cy="45719"/>
                <wp:effectExtent l="0" t="57150" r="38100" b="50165"/>
                <wp:wrapNone/>
                <wp:docPr id="59" name="Straight Arrow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5750" cy="45719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14CE1FB2" id="Straight Arrow Connector 59" o:spid="_x0000_s1026" type="#_x0000_t32" style="position:absolute;margin-left:663pt;margin-top:181.95pt;width:22.5pt;height:3.6pt;flip:y;z-index:252370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B35C11" w:rsidRPr="00F33AA1">
        <w:rPr>
          <w:noProof/>
        </w:rPr>
        <mc:AlternateContent>
          <mc:Choice Requires="wps">
            <w:drawing>
              <wp:anchor distT="0" distB="0" distL="114300" distR="114300" simplePos="0" relativeHeight="252059136" behindDoc="0" locked="0" layoutInCell="1" allowOverlap="1" wp14:anchorId="75869C4C" wp14:editId="7F60D617">
                <wp:simplePos x="0" y="0"/>
                <wp:positionH relativeFrom="page">
                  <wp:posOffset>8372475</wp:posOffset>
                </wp:positionH>
                <wp:positionV relativeFrom="paragraph">
                  <wp:posOffset>2901315</wp:posOffset>
                </wp:positionV>
                <wp:extent cx="361950" cy="45719"/>
                <wp:effectExtent l="0" t="57150" r="19050" b="50165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1950" cy="4571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14391F5A" id="Straight Arrow Connector 52" o:spid="_x0000_s1026" type="#_x0000_t32" style="position:absolute;margin-left:659.25pt;margin-top:228.45pt;width:28.5pt;height:3.6pt;flip:y;z-index:252059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E100C2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32128" behindDoc="0" locked="0" layoutInCell="1" allowOverlap="1" wp14:anchorId="2631E599" wp14:editId="2748046B">
                <wp:simplePos x="0" y="0"/>
                <wp:positionH relativeFrom="margin">
                  <wp:posOffset>8601075</wp:posOffset>
                </wp:positionH>
                <wp:positionV relativeFrom="paragraph">
                  <wp:posOffset>3378200</wp:posOffset>
                </wp:positionV>
                <wp:extent cx="1724025" cy="628650"/>
                <wp:effectExtent l="19050" t="19050" r="47625" b="38100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6286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1D4D529" w14:textId="4B202174" w:rsidR="00D41AEE" w:rsidRPr="00FF6916" w:rsidRDefault="00D41AEE" w:rsidP="00894C3F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2631E599" id="_x0000_s1053" type="#_x0000_t202" style="position:absolute;left:0;text-align:left;margin-left:677.25pt;margin-top:266pt;width:135.75pt;height:49.5pt;z-index:251632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" filled="f" strokeweight="4.25pt">
                <v:stroke linestyle="thinThin" joinstyle="round" endcap="round"/>
                <v:textbox>
                  <w:txbxContent>
                    <w:p w14:paraId="61D4D529" w14:textId="4B202174" w:rsidR="00D41AEE" w:rsidRPr="00FF6916" w:rsidRDefault="00D41AEE" w:rsidP="00894C3F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2015104" behindDoc="0" locked="0" layoutInCell="1" allowOverlap="1" wp14:anchorId="02D87367" wp14:editId="7468AACE">
                <wp:simplePos x="0" y="0"/>
                <wp:positionH relativeFrom="margin">
                  <wp:align>right</wp:align>
                </wp:positionH>
                <wp:positionV relativeFrom="paragraph">
                  <wp:posOffset>2692400</wp:posOffset>
                </wp:positionV>
                <wp:extent cx="1733550" cy="552450"/>
                <wp:effectExtent l="19050" t="19050" r="38100" b="38100"/>
                <wp:wrapNone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3550" cy="5524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EA331E1" w14:textId="77777777" w:rsidR="00084386" w:rsidRPr="00C25453" w:rsidRDefault="00084386" w:rsidP="00084386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02D87367" id="_x0000_s1054" type="#_x0000_t202" style="position:absolute;left:0;text-align:left;margin-left:85.3pt;margin-top:212pt;width:136.5pt;height:43.5pt;z-index:25201510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" filled="f" strokeweight="4.25pt">
                <v:stroke linestyle="thinThin" joinstyle="round" endcap="round"/>
                <v:textbox>
                  <w:txbxContent>
                    <w:p w14:paraId="5EA331E1" w14:textId="77777777" w:rsidR="00084386" w:rsidRPr="00C25453" w:rsidRDefault="00084386" w:rsidP="00084386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2084736" behindDoc="0" locked="0" layoutInCell="1" allowOverlap="1" wp14:anchorId="6183FB50" wp14:editId="3A7B21FE">
                <wp:simplePos x="0" y="0"/>
                <wp:positionH relativeFrom="page">
                  <wp:posOffset>6924675</wp:posOffset>
                </wp:positionH>
                <wp:positionV relativeFrom="paragraph">
                  <wp:posOffset>2901949</wp:posOffset>
                </wp:positionV>
                <wp:extent cx="247650" cy="45719"/>
                <wp:effectExtent l="0" t="38100" r="38100" b="88265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7650" cy="4571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6E5866AF" id="Straight Arrow Connector 53" o:spid="_x0000_s1026" type="#_x0000_t32" style="position:absolute;margin-left:545.25pt;margin-top:228.5pt;width:19.5pt;height:3.6pt;z-index:252084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2250624" behindDoc="0" locked="0" layoutInCell="1" allowOverlap="1" wp14:anchorId="005AF13B" wp14:editId="156DA847">
                <wp:simplePos x="0" y="0"/>
                <wp:positionH relativeFrom="margin">
                  <wp:align>right</wp:align>
                </wp:positionH>
                <wp:positionV relativeFrom="paragraph">
                  <wp:posOffset>1730375</wp:posOffset>
                </wp:positionV>
                <wp:extent cx="1757045" cy="857250"/>
                <wp:effectExtent l="19050" t="19050" r="33655" b="38100"/>
                <wp:wrapNone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7045" cy="8572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8CE4DE5" w14:textId="77777777" w:rsidR="009B4AAC" w:rsidRPr="00C25453" w:rsidRDefault="009B4AAC" w:rsidP="009B4AAC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005AF13B" id="_x0000_s1055" type="#_x0000_t202" style="position:absolute;left:0;text-align:left;margin-left:87.15pt;margin-top:136.25pt;width:138.35pt;height:67.5pt;z-index:25225062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48CE4DE5" w14:textId="77777777" w:rsidR="009B4AAC" w:rsidRPr="00C25453" w:rsidRDefault="009B4AAC" w:rsidP="009B4AAC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2324352" behindDoc="0" locked="0" layoutInCell="1" allowOverlap="1" wp14:anchorId="1A4A86E7" wp14:editId="67D4163B">
                <wp:simplePos x="0" y="0"/>
                <wp:positionH relativeFrom="page">
                  <wp:posOffset>6724650</wp:posOffset>
                </wp:positionH>
                <wp:positionV relativeFrom="paragraph">
                  <wp:posOffset>2397124</wp:posOffset>
                </wp:positionV>
                <wp:extent cx="409575" cy="200025"/>
                <wp:effectExtent l="0" t="38100" r="47625" b="28575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9575" cy="20002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1B986CE2" id="Straight Arrow Connector 58" o:spid="_x0000_s1026" type="#_x0000_t32" style="position:absolute;margin-left:529.5pt;margin-top:188.75pt;width:32.25pt;height:15.75pt;flip:y;z-index:252324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2172800" behindDoc="0" locked="0" layoutInCell="1" allowOverlap="1" wp14:anchorId="2ABD7347" wp14:editId="02F4CB74">
                <wp:simplePos x="0" y="0"/>
                <wp:positionH relativeFrom="page">
                  <wp:posOffset>6715125</wp:posOffset>
                </wp:positionH>
                <wp:positionV relativeFrom="paragraph">
                  <wp:posOffset>2025650</wp:posOffset>
                </wp:positionV>
                <wp:extent cx="447675" cy="581025"/>
                <wp:effectExtent l="0" t="38100" r="47625" b="2857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7675" cy="58102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4014C204" id="Straight Arrow Connector 19" o:spid="_x0000_s1026" type="#_x0000_t32" style="position:absolute;margin-left:528.75pt;margin-top:159.5pt;width:35.25pt;height:45.75pt;flip:y;z-index:252172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0961408" behindDoc="0" locked="0" layoutInCell="1" allowOverlap="1" wp14:anchorId="0F77E3A9" wp14:editId="53CF4E8F">
                <wp:simplePos x="0" y="0"/>
                <wp:positionH relativeFrom="column">
                  <wp:posOffset>4131310</wp:posOffset>
                </wp:positionH>
                <wp:positionV relativeFrom="paragraph">
                  <wp:posOffset>3597275</wp:posOffset>
                </wp:positionV>
                <wp:extent cx="678815" cy="1038225"/>
                <wp:effectExtent l="38100" t="0" r="26035" b="47625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78815" cy="10382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48F2B45A" id="Straight Arrow Connector 20" o:spid="_x0000_s1026" type="#_x0000_t32" style="position:absolute;margin-left:325.3pt;margin-top:283.25pt;width:53.45pt;height:81.75pt;flip:x;z-index:250961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" strokecolor="black [3213]" strokeweight="1.75pt">
                <v:stroke endarrow="open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0721792" behindDoc="0" locked="0" layoutInCell="1" allowOverlap="1" wp14:anchorId="5D8EE669" wp14:editId="530595D8">
                <wp:simplePos x="0" y="0"/>
                <wp:positionH relativeFrom="margin">
                  <wp:posOffset>0</wp:posOffset>
                </wp:positionH>
                <wp:positionV relativeFrom="paragraph">
                  <wp:posOffset>5324475</wp:posOffset>
                </wp:positionV>
                <wp:extent cx="1151255" cy="1367155"/>
                <wp:effectExtent l="0" t="0" r="0" b="4445"/>
                <wp:wrapNone/>
                <wp:docPr id="243" name="AutoShape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2133 383"/>
                            <a:gd name="T1" fmla="*/ T0 w 1813"/>
                            <a:gd name="T2" fmla="+- 0 10488 9364"/>
                            <a:gd name="T3" fmla="*/ 10488 h 2153"/>
                            <a:gd name="T4" fmla="+- 0 2111 383"/>
                            <a:gd name="T5" fmla="*/ T4 w 1813"/>
                            <a:gd name="T6" fmla="+- 0 11346 9364"/>
                            <a:gd name="T7" fmla="*/ 11346 h 2153"/>
                            <a:gd name="T8" fmla="+- 0 2096 383"/>
                            <a:gd name="T9" fmla="*/ T8 w 1813"/>
                            <a:gd name="T10" fmla="+- 0 11390 9364"/>
                            <a:gd name="T11" fmla="*/ 11390 h 2153"/>
                            <a:gd name="T12" fmla="+- 0 2063 383"/>
                            <a:gd name="T13" fmla="*/ T12 w 1813"/>
                            <a:gd name="T14" fmla="+- 0 11420 9364"/>
                            <a:gd name="T15" fmla="*/ 11420 h 2153"/>
                            <a:gd name="T16" fmla="+- 0 554 383"/>
                            <a:gd name="T17" fmla="*/ T16 w 1813"/>
                            <a:gd name="T18" fmla="+- 0 11432 9364"/>
                            <a:gd name="T19" fmla="*/ 11432 h 2153"/>
                            <a:gd name="T20" fmla="+- 0 511 383"/>
                            <a:gd name="T21" fmla="*/ T20 w 1813"/>
                            <a:gd name="T22" fmla="+- 0 11418 9364"/>
                            <a:gd name="T23" fmla="*/ 11418 h 2153"/>
                            <a:gd name="T24" fmla="+- 0 480 383"/>
                            <a:gd name="T25" fmla="*/ T24 w 1813"/>
                            <a:gd name="T26" fmla="+- 0 11384 9364"/>
                            <a:gd name="T27" fmla="*/ 11384 h 2153"/>
                            <a:gd name="T28" fmla="+- 0 468 383"/>
                            <a:gd name="T29" fmla="*/ T28 w 1813"/>
                            <a:gd name="T30" fmla="+- 0 11340 9364"/>
                            <a:gd name="T31" fmla="*/ 11340 h 2153"/>
                            <a:gd name="T32" fmla="+- 0 478 383"/>
                            <a:gd name="T33" fmla="*/ T32 w 1813"/>
                            <a:gd name="T34" fmla="+- 0 10482 9364"/>
                            <a:gd name="T35" fmla="*/ 10482 h 2153"/>
                            <a:gd name="T36" fmla="+- 0 508 383"/>
                            <a:gd name="T37" fmla="*/ T36 w 1813"/>
                            <a:gd name="T38" fmla="+- 0 10448 9364"/>
                            <a:gd name="T39" fmla="*/ 10448 h 2153"/>
                            <a:gd name="T40" fmla="+- 0 2034 383"/>
                            <a:gd name="T41" fmla="*/ T40 w 1813"/>
                            <a:gd name="T42" fmla="+- 0 10434 9364"/>
                            <a:gd name="T43" fmla="*/ 10434 h 2153"/>
                            <a:gd name="T44" fmla="+- 0 2082 383"/>
                            <a:gd name="T45" fmla="*/ T44 w 1813"/>
                            <a:gd name="T46" fmla="+- 0 10458 9364"/>
                            <a:gd name="T47" fmla="*/ 10458 h 2153"/>
                            <a:gd name="T48" fmla="+- 0 2106 383"/>
                            <a:gd name="T49" fmla="*/ T48 w 1813"/>
                            <a:gd name="T50" fmla="+- 0 10496 9364"/>
                            <a:gd name="T51" fmla="*/ 10496 h 2153"/>
                            <a:gd name="T52" fmla="+- 0 2111 383"/>
                            <a:gd name="T53" fmla="*/ T52 w 1813"/>
                            <a:gd name="T54" fmla="+- 0 10448 9364"/>
                            <a:gd name="T55" fmla="*/ 10448 h 2153"/>
                            <a:gd name="T56" fmla="+- 0 2085 383"/>
                            <a:gd name="T57" fmla="*/ T56 w 1813"/>
                            <a:gd name="T58" fmla="+- 0 10424 9364"/>
                            <a:gd name="T59" fmla="*/ 10424 h 2153"/>
                            <a:gd name="T60" fmla="+- 0 549 383"/>
                            <a:gd name="T61" fmla="*/ T60 w 1813"/>
                            <a:gd name="T62" fmla="+- 0 10404 9364"/>
                            <a:gd name="T63" fmla="*/ 10404 h 2153"/>
                            <a:gd name="T64" fmla="+- 0 484 383"/>
                            <a:gd name="T65" fmla="*/ T64 w 1813"/>
                            <a:gd name="T66" fmla="+- 0 10432 9364"/>
                            <a:gd name="T67" fmla="*/ 10432 h 2153"/>
                            <a:gd name="T68" fmla="+- 0 449 383"/>
                            <a:gd name="T69" fmla="*/ T68 w 1813"/>
                            <a:gd name="T70" fmla="+- 0 10478 9364"/>
                            <a:gd name="T71" fmla="*/ 10478 h 2153"/>
                            <a:gd name="T72" fmla="+- 0 440 383"/>
                            <a:gd name="T73" fmla="*/ T72 w 1813"/>
                            <a:gd name="T74" fmla="+- 0 11340 9364"/>
                            <a:gd name="T75" fmla="*/ 11340 h 2153"/>
                            <a:gd name="T76" fmla="+- 0 455 383"/>
                            <a:gd name="T77" fmla="*/ T76 w 1813"/>
                            <a:gd name="T78" fmla="+- 0 11398 9364"/>
                            <a:gd name="T79" fmla="*/ 11398 h 2153"/>
                            <a:gd name="T80" fmla="+- 0 494 383"/>
                            <a:gd name="T81" fmla="*/ T80 w 1813"/>
                            <a:gd name="T82" fmla="+- 0 11440 9364"/>
                            <a:gd name="T83" fmla="*/ 11440 h 2153"/>
                            <a:gd name="T84" fmla="+- 0 550 383"/>
                            <a:gd name="T85" fmla="*/ T84 w 1813"/>
                            <a:gd name="T86" fmla="+- 0 11460 9364"/>
                            <a:gd name="T87" fmla="*/ 11460 h 2153"/>
                            <a:gd name="T88" fmla="+- 0 2086 383"/>
                            <a:gd name="T89" fmla="*/ T88 w 1813"/>
                            <a:gd name="T90" fmla="+- 0 11440 9364"/>
                            <a:gd name="T91" fmla="*/ 11440 h 2153"/>
                            <a:gd name="T92" fmla="+- 0 2125 383"/>
                            <a:gd name="T93" fmla="*/ T92 w 1813"/>
                            <a:gd name="T94" fmla="+- 0 11396 9364"/>
                            <a:gd name="T95" fmla="*/ 11396 h 2153"/>
                            <a:gd name="T96" fmla="+- 0 2139 383"/>
                            <a:gd name="T97" fmla="*/ T96 w 1813"/>
                            <a:gd name="T98" fmla="+- 0 11340 9364"/>
                            <a:gd name="T99" fmla="*/ 11340 h 2153"/>
                            <a:gd name="T100" fmla="+- 0 2188 383"/>
                            <a:gd name="T101" fmla="*/ T100 w 1813"/>
                            <a:gd name="T102" fmla="+- 0 10474 9364"/>
                            <a:gd name="T103" fmla="*/ 10474 h 2153"/>
                            <a:gd name="T104" fmla="+- 0 2167 383"/>
                            <a:gd name="T105" fmla="*/ T104 w 1813"/>
                            <a:gd name="T106" fmla="+- 0 11340 9364"/>
                            <a:gd name="T107" fmla="*/ 11340 h 2153"/>
                            <a:gd name="T108" fmla="+- 0 2149 383"/>
                            <a:gd name="T109" fmla="*/ T108 w 1813"/>
                            <a:gd name="T110" fmla="+- 0 11410 9364"/>
                            <a:gd name="T111" fmla="*/ 11410 h 2153"/>
                            <a:gd name="T112" fmla="+- 0 2101 383"/>
                            <a:gd name="T113" fmla="*/ T112 w 1813"/>
                            <a:gd name="T114" fmla="+- 0 11464 9364"/>
                            <a:gd name="T115" fmla="*/ 11464 h 2153"/>
                            <a:gd name="T116" fmla="+- 0 2032 383"/>
                            <a:gd name="T117" fmla="*/ T116 w 1813"/>
                            <a:gd name="T118" fmla="+- 0 11488 9364"/>
                            <a:gd name="T119" fmla="*/ 11488 h 2153"/>
                            <a:gd name="T120" fmla="+- 0 490 383"/>
                            <a:gd name="T121" fmla="*/ T120 w 1813"/>
                            <a:gd name="T122" fmla="+- 0 11470 9364"/>
                            <a:gd name="T123" fmla="*/ 11470 h 2153"/>
                            <a:gd name="T124" fmla="+- 0 437 383"/>
                            <a:gd name="T125" fmla="*/ T124 w 1813"/>
                            <a:gd name="T126" fmla="+- 0 11422 9364"/>
                            <a:gd name="T127" fmla="*/ 11422 h 2153"/>
                            <a:gd name="T128" fmla="+- 0 412 383"/>
                            <a:gd name="T129" fmla="*/ T128 w 1813"/>
                            <a:gd name="T130" fmla="+- 0 11352 9364"/>
                            <a:gd name="T131" fmla="*/ 11352 h 2153"/>
                            <a:gd name="T132" fmla="+- 0 418 383"/>
                            <a:gd name="T133" fmla="*/ T132 w 1813"/>
                            <a:gd name="T134" fmla="+- 0 10480 9364"/>
                            <a:gd name="T135" fmla="*/ 10480 h 2153"/>
                            <a:gd name="T136" fmla="+- 0 456 383"/>
                            <a:gd name="T137" fmla="*/ T136 w 1813"/>
                            <a:gd name="T138" fmla="+- 0 10418 9364"/>
                            <a:gd name="T139" fmla="*/ 10418 h 2153"/>
                            <a:gd name="T140" fmla="+- 0 532 383"/>
                            <a:gd name="T141" fmla="*/ T140 w 1813"/>
                            <a:gd name="T142" fmla="+- 0 10378 9364"/>
                            <a:gd name="T143" fmla="*/ 10378 h 2153"/>
                            <a:gd name="T144" fmla="+- 0 2076 383"/>
                            <a:gd name="T145" fmla="*/ T144 w 1813"/>
                            <a:gd name="T146" fmla="+- 0 10388 9364"/>
                            <a:gd name="T147" fmla="*/ 10388 h 2153"/>
                            <a:gd name="T148" fmla="+- 0 2134 383"/>
                            <a:gd name="T149" fmla="*/ T148 w 1813"/>
                            <a:gd name="T150" fmla="+- 0 10430 9364"/>
                            <a:gd name="T151" fmla="*/ 10430 h 2153"/>
                            <a:gd name="T152" fmla="+- 0 2165 383"/>
                            <a:gd name="T153" fmla="*/ T152 w 1813"/>
                            <a:gd name="T154" fmla="+- 0 10496 9364"/>
                            <a:gd name="T155" fmla="*/ 10496 h 2153"/>
                            <a:gd name="T156" fmla="+- 0 2156 383"/>
                            <a:gd name="T157" fmla="*/ T156 w 1813"/>
                            <a:gd name="T158" fmla="+- 0 10414 9364"/>
                            <a:gd name="T159" fmla="*/ 10414 h 2153"/>
                            <a:gd name="T160" fmla="+- 0 2104 383"/>
                            <a:gd name="T161" fmla="*/ T160 w 1813"/>
                            <a:gd name="T162" fmla="+- 0 10370 9364"/>
                            <a:gd name="T163" fmla="*/ 10370 h 2153"/>
                            <a:gd name="T164" fmla="+- 0 1306 383"/>
                            <a:gd name="T165" fmla="*/ T164 w 1813"/>
                            <a:gd name="T166" fmla="+- 0 10346 9364"/>
                            <a:gd name="T167" fmla="*/ 10346 h 2153"/>
                            <a:gd name="T168" fmla="+- 0 1334 383"/>
                            <a:gd name="T169" fmla="*/ T168 w 1813"/>
                            <a:gd name="T170" fmla="+- 0 10238 9364"/>
                            <a:gd name="T171" fmla="*/ 10238 h 2153"/>
                            <a:gd name="T172" fmla="+- 0 1273 383"/>
                            <a:gd name="T173" fmla="*/ T172 w 1813"/>
                            <a:gd name="T174" fmla="+- 0 9364 9364"/>
                            <a:gd name="T175" fmla="*/ 9364 h 2153"/>
                            <a:gd name="T176" fmla="+- 0 1221 383"/>
                            <a:gd name="T177" fmla="*/ T176 w 1813"/>
                            <a:gd name="T178" fmla="+- 0 10253 9364"/>
                            <a:gd name="T179" fmla="*/ 10253 h 2153"/>
                            <a:gd name="T180" fmla="+- 0 511 383"/>
                            <a:gd name="T181" fmla="*/ T180 w 1813"/>
                            <a:gd name="T182" fmla="+- 0 10354 9364"/>
                            <a:gd name="T183" fmla="*/ 10354 h 2153"/>
                            <a:gd name="T184" fmla="+- 0 437 383"/>
                            <a:gd name="T185" fmla="*/ T184 w 1813"/>
                            <a:gd name="T186" fmla="+- 0 10398 9364"/>
                            <a:gd name="T187" fmla="*/ 10398 h 2153"/>
                            <a:gd name="T188" fmla="+- 0 392 383"/>
                            <a:gd name="T189" fmla="*/ T188 w 1813"/>
                            <a:gd name="T190" fmla="+- 0 10470 9364"/>
                            <a:gd name="T191" fmla="*/ 10470 h 2153"/>
                            <a:gd name="T192" fmla="+- 0 384 383"/>
                            <a:gd name="T193" fmla="*/ T192 w 1813"/>
                            <a:gd name="T194" fmla="+- 0 11354 9364"/>
                            <a:gd name="T195" fmla="*/ 11354 h 2153"/>
                            <a:gd name="T196" fmla="+- 0 413 383"/>
                            <a:gd name="T197" fmla="*/ T196 w 1813"/>
                            <a:gd name="T198" fmla="+- 0 11436 9364"/>
                            <a:gd name="T199" fmla="*/ 11436 h 2153"/>
                            <a:gd name="T200" fmla="+- 0 490 383"/>
                            <a:gd name="T201" fmla="*/ T200 w 1813"/>
                            <a:gd name="T202" fmla="+- 0 11502 9364"/>
                            <a:gd name="T203" fmla="*/ 11502 h 2153"/>
                            <a:gd name="T204" fmla="+- 0 2050 383"/>
                            <a:gd name="T205" fmla="*/ T204 w 1813"/>
                            <a:gd name="T206" fmla="+- 0 11514 9364"/>
                            <a:gd name="T207" fmla="*/ 11514 h 2153"/>
                            <a:gd name="T208" fmla="+- 0 2129 383"/>
                            <a:gd name="T209" fmla="*/ T208 w 1813"/>
                            <a:gd name="T210" fmla="+- 0 11478 9364"/>
                            <a:gd name="T211" fmla="*/ 11478 h 2153"/>
                            <a:gd name="T212" fmla="+- 0 2181 383"/>
                            <a:gd name="T213" fmla="*/ T212 w 1813"/>
                            <a:gd name="T214" fmla="+- 0 11410 9364"/>
                            <a:gd name="T215" fmla="*/ 11410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976"/>
                              </a:moveTo>
                              <a:lnTo>
                                <a:pt x="1756" y="1160"/>
                              </a:lnTo>
                              <a:lnTo>
                                <a:pt x="1755" y="1148"/>
                              </a:lnTo>
                              <a:lnTo>
                                <a:pt x="1754" y="1136"/>
                              </a:lnTo>
                              <a:lnTo>
                                <a:pt x="1750" y="112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6" y="1992"/>
                              </a:lnTo>
                              <a:lnTo>
                                <a:pt x="1724" y="2000"/>
                              </a:lnTo>
                              <a:lnTo>
                                <a:pt x="1721" y="2008"/>
                              </a:lnTo>
                              <a:lnTo>
                                <a:pt x="1718" y="2016"/>
                              </a:lnTo>
                              <a:lnTo>
                                <a:pt x="1713" y="2026"/>
                              </a:lnTo>
                              <a:lnTo>
                                <a:pt x="1708" y="2032"/>
                              </a:lnTo>
                              <a:lnTo>
                                <a:pt x="1702" y="2040"/>
                              </a:lnTo>
                              <a:lnTo>
                                <a:pt x="1695" y="2046"/>
                              </a:lnTo>
                              <a:lnTo>
                                <a:pt x="1688" y="2050"/>
                              </a:lnTo>
                              <a:lnTo>
                                <a:pt x="1680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5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2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8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7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7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5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2" y="1080"/>
                              </a:lnTo>
                              <a:lnTo>
                                <a:pt x="149" y="1072"/>
                              </a:lnTo>
                              <a:lnTo>
                                <a:pt x="167" y="1068"/>
                              </a:lnTo>
                              <a:lnTo>
                                <a:pt x="1641" y="1068"/>
                              </a:lnTo>
                              <a:lnTo>
                                <a:pt x="1651" y="1070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699" y="1094"/>
                              </a:lnTo>
                              <a:lnTo>
                                <a:pt x="1705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4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3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1" y="1054"/>
                              </a:lnTo>
                              <a:lnTo>
                                <a:pt x="1681" y="1048"/>
                              </a:lnTo>
                              <a:lnTo>
                                <a:pt x="1669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7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7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7" y="1988"/>
                              </a:lnTo>
                              <a:lnTo>
                                <a:pt x="59" y="2000"/>
                              </a:lnTo>
                              <a:lnTo>
                                <a:pt x="62" y="2012"/>
                              </a:lnTo>
                              <a:lnTo>
                                <a:pt x="67" y="2022"/>
                              </a:lnTo>
                              <a:lnTo>
                                <a:pt x="72" y="2034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1" y="2076"/>
                              </a:lnTo>
                              <a:lnTo>
                                <a:pt x="121" y="2082"/>
                              </a:lnTo>
                              <a:lnTo>
                                <a:pt x="132" y="2088"/>
                              </a:lnTo>
                              <a:lnTo>
                                <a:pt x="143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59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2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close/>
                              <a:moveTo>
                                <a:pt x="1813" y="1976"/>
                              </a:moveTo>
                              <a:lnTo>
                                <a:pt x="1813" y="1160"/>
                              </a:ln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5" y="1110"/>
                              </a:lnTo>
                              <a:lnTo>
                                <a:pt x="1799" y="1094"/>
                              </a:lnTo>
                              <a:lnTo>
                                <a:pt x="1792" y="1078"/>
                              </a:lnTo>
                              <a:lnTo>
                                <a:pt x="1784" y="1066"/>
                              </a:lnTo>
                              <a:lnTo>
                                <a:pt x="1784" y="1160"/>
                              </a:lnTo>
                              <a:lnTo>
                                <a:pt x="1784" y="1976"/>
                              </a:lnTo>
                              <a:lnTo>
                                <a:pt x="1784" y="1990"/>
                              </a:lnTo>
                              <a:lnTo>
                                <a:pt x="1781" y="2006"/>
                              </a:lnTo>
                              <a:lnTo>
                                <a:pt x="1777" y="2020"/>
                              </a:lnTo>
                              <a:lnTo>
                                <a:pt x="1772" y="2034"/>
                              </a:lnTo>
                              <a:lnTo>
                                <a:pt x="1766" y="2046"/>
                              </a:lnTo>
                              <a:lnTo>
                                <a:pt x="1758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29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3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4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2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1" y="2004"/>
                              </a:lnTo>
                              <a:lnTo>
                                <a:pt x="29" y="1988"/>
                              </a:lnTo>
                              <a:lnTo>
                                <a:pt x="28" y="1976"/>
                              </a:lnTo>
                              <a:lnTo>
                                <a:pt x="28" y="1160"/>
                              </a:lnTo>
                              <a:lnTo>
                                <a:pt x="29" y="1146"/>
                              </a:lnTo>
                              <a:lnTo>
                                <a:pt x="32" y="1130"/>
                              </a:lnTo>
                              <a:lnTo>
                                <a:pt x="35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5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49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79" y="1018"/>
                              </a:lnTo>
                              <a:lnTo>
                                <a:pt x="1693" y="1024"/>
                              </a:lnTo>
                              <a:lnTo>
                                <a:pt x="1706" y="1030"/>
                              </a:lnTo>
                              <a:lnTo>
                                <a:pt x="1719" y="1038"/>
                              </a:lnTo>
                              <a:lnTo>
                                <a:pt x="1730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59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4" y="1160"/>
                              </a:lnTo>
                              <a:lnTo>
                                <a:pt x="1784" y="1066"/>
                              </a:lnTo>
                              <a:lnTo>
                                <a:pt x="1783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6"/>
                              </a:lnTo>
                              <a:lnTo>
                                <a:pt x="1736" y="1014"/>
                              </a:lnTo>
                              <a:lnTo>
                                <a:pt x="1728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89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0" y="872"/>
                              </a:lnTo>
                              <a:lnTo>
                                <a:pt x="951" y="874"/>
                              </a:lnTo>
                              <a:lnTo>
                                <a:pt x="923" y="923"/>
                              </a:lnTo>
                              <a:lnTo>
                                <a:pt x="922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0" y="880"/>
                              </a:lnTo>
                              <a:lnTo>
                                <a:pt x="838" y="889"/>
                              </a:lnTo>
                              <a:lnTo>
                                <a:pt x="892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0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2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1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3" y="2008"/>
                              </a:lnTo>
                              <a:lnTo>
                                <a:pt x="7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7" y="2150"/>
                              </a:lnTo>
                              <a:lnTo>
                                <a:pt x="1685" y="2146"/>
                              </a:lnTo>
                              <a:lnTo>
                                <a:pt x="1701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6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0" y="2062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0AAF732C" id="AutoShape 217" o:spid="_x0000_s1026" style="position:absolute;margin-left:0;margin-top:419.25pt;width:90.65pt;height:107.65pt;z-index:25072179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" path="m1756,1976r,-816l1755,1148r-1,-12l1750,1124r-9,-22l1735,1092r-7,-8l1728,1976r,6l1726,1992r-2,8l1721,2008r-3,8l1713,2026r-5,6l1702,2040r-7,6l1688,2050r-8,6l1673,2060r-9,4l1655,2066r-9,2l171,2068r-9,-2l153,2064r-8,-2l136,2058r-8,-4l121,2048r-7,-6l108,2036r-6,-8l97,2020r-4,-8l90,2004r-3,-8l86,1986r-1,-10l85,1154r2,-10l89,1136r3,-10l95,1118r5,-8l105,1104r6,-8l118,1090r7,-6l132,1080r17,-8l167,1068r1474,l1651,1070r18,4l1677,1078r8,4l1692,1088r7,6l1705,1100r6,8l1716,1116r4,8l1723,1132r3,8l1727,1150r1,10l1728,1976r,-892l1720,1074r-7,-6l1711,1066r-9,-6l1691,1054r-10,-6l1669,1044r-23,-4l166,1040r-24,4l131,1050r-11,4l110,1060r-9,8l92,1076r-8,8l77,1094r-6,10l66,1114r-4,12l59,1138r-2,12l57,1160r,816l57,1988r2,12l62,2012r5,10l72,2034r6,8l85,2052r8,10l102,2068r9,8l121,2082r11,6l143,2090r12,4l167,2096r1480,l1659,2094r23,-8l1693,2082r10,-6l1712,2068r9,-8l1729,2052r7,-10l1742,2032r5,-10l1751,2010r3,-12l1756,1986r,-10xm1813,1976r,-816l1812,1146r-2,-18l1805,1110r-6,-16l1792,1078r-8,-12l1784,1160r,816l1784,1990r-3,16l1777,2020r-5,14l1766,2046r-8,12l1750,2070r-10,12l1729,2090r-11,10l1705,2106r-13,8l1678,2118r-15,4l1649,2124r-1486,l148,2122r-14,-4l120,2112r-13,-6l94,2098r-11,-8l72,2080,62,2070r-8,-12l46,2046r-6,-14l35,2018r-4,-14l29,1988r-1,-12l28,1160r1,-14l32,1130r3,-14l41,1102r6,-12l55,1076r8,-10l73,1054r11,-10l95,1036r13,-8l121,1022r28,-8l179,1010r1456,l1665,1014r14,4l1693,1024r13,6l1719,1038r11,8l1741,1056r10,10l1759,1078r8,12l1773,1104r5,14l1782,1132r2,16l1784,1160r,-94l1783,1064r-10,-14l1762,1036r-12,-10l1736,1014r-8,-4l1721,1006r-16,-8l1689,992r-17,-6l1636,982r-713,l925,979r52,-90l975,880r-15,-8l951,874r-28,49l922,872,920,,890,r3,923l864,874r-9,-2l840,880r-2,9l892,982r-713,l163,984r-18,2l128,990r-17,6l96,1004r-16,8l67,1022r-13,12l42,1046r-10,14l23,1074r-8,16l9,1106r-5,18l1,1142,,1160r,816l1,1990r2,18l7,2026r7,16l21,2058r9,14l40,2086r11,14l64,2110r13,12l107,2138r17,6l141,2148r18,4l1650,2152r17,-2l1685,2146r16,-6l1718,2132r14,-8l1746,2114r13,-12l1771,2090r10,-14l1790,2062r8,-16l1804,2030r5,-18l1812,1994r1,-18xe" fillcolor="black" stroked="f">
                <v:path arrowok="t" o:connecttype="custom" o:connectlocs="1111250,6659880;1097280,7204710;1087755,7232650;1066800,7251700;108585,7259320;81280,7250430;61595,7228840;53975,7200900;60325,6656070;79375,6634480;1048385,6625590;1078865,6640830;1094105,6664960;1097280,6634480;1080770,6619240;105410,6606540;64135,6624320;41910,6653530;36195,7200900;45720,7237730;70485,7264400;106045,7277100;1081405,7264400;1106170,7236460;1115060,7200900;1146175,6650990;1132840,7200900;1121410,7245350;1090930,7279640;1047115,7294880;67945,7283450;34290,7252970;18415,7208520;22225,6654800;46355,6615430;94615,6590030;1075055,6596380;1111885,6623050;1131570,6664960;1125855,6612890;1092835,6584950;586105,6569710;603885,6501130;565150,5946140;532130,6510655;81280,6574790;34290,6602730;5715,6648450;635,7209790;19050,7261860;67945,7303770;1058545,7311390;1108710,7288530;1141730,7245350" o:connectangles="0,0,0,0,0,0,0,0,0,0,0,0,0,0,0,0,0,0,0,0,0,0,0,0,0,0,0,0,0,0,0,0,0,0,0,0,0,0,0,0,0,0,0,0,0,0,0,0,0,0,0,0,0,0"/>
                <w10:wrap anchorx="margin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0698240" behindDoc="0" locked="0" layoutInCell="1" allowOverlap="1" wp14:anchorId="40FB27C6" wp14:editId="06ECAC66">
                <wp:simplePos x="0" y="0"/>
                <wp:positionH relativeFrom="column">
                  <wp:posOffset>1190625</wp:posOffset>
                </wp:positionH>
                <wp:positionV relativeFrom="paragraph">
                  <wp:posOffset>5320030</wp:posOffset>
                </wp:positionV>
                <wp:extent cx="1151255" cy="1367155"/>
                <wp:effectExtent l="0" t="0" r="0" b="4445"/>
                <wp:wrapNone/>
                <wp:docPr id="245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16E8CB20" id="AutoShape 215" o:spid="_x0000_s1026" style="position:absolute;margin-left:93.75pt;margin-top:418.9pt;width:90.65pt;height:107.65pt;z-index:25069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2585472" behindDoc="0" locked="0" layoutInCell="1" allowOverlap="1" wp14:anchorId="1CFE022B" wp14:editId="1444190F">
                <wp:simplePos x="0" y="0"/>
                <wp:positionH relativeFrom="column">
                  <wp:posOffset>2962275</wp:posOffset>
                </wp:positionH>
                <wp:positionV relativeFrom="paragraph">
                  <wp:posOffset>3597275</wp:posOffset>
                </wp:positionV>
                <wp:extent cx="1857375" cy="1028700"/>
                <wp:effectExtent l="38100" t="0" r="28575" b="5715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57375" cy="10287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39F34ECB" id="Straight Arrow Connector 21" o:spid="_x0000_s1026" type="#_x0000_t32" style="position:absolute;margin-left:233.25pt;margin-top:283.25pt;width:146.25pt;height:81pt;flip:x;z-index:25258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" strokecolor="black [3213]" strokeweight="1.75pt">
                <v:stroke endarrow="open"/>
              </v:shape>
            </w:pict>
          </mc:Fallback>
        </mc:AlternateContent>
      </w:r>
      <w:r w:rsidR="00A832A8" w:rsidRPr="00F33AA1">
        <w:rPr>
          <w:noProof/>
        </w:rPr>
        <mc:AlternateContent>
          <mc:Choice Requires="wps">
            <w:drawing>
              <wp:anchor distT="0" distB="0" distL="114300" distR="114300" simplePos="0" relativeHeight="252376576" behindDoc="0" locked="0" layoutInCell="1" allowOverlap="1" wp14:anchorId="14887F51" wp14:editId="7DA7EBE5">
                <wp:simplePos x="0" y="0"/>
                <wp:positionH relativeFrom="column">
                  <wp:posOffset>9001125</wp:posOffset>
                </wp:positionH>
                <wp:positionV relativeFrom="paragraph">
                  <wp:posOffset>2113915</wp:posOffset>
                </wp:positionV>
                <wp:extent cx="1171575" cy="219075"/>
                <wp:effectExtent l="0" t="0" r="9525" b="952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219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0ADD8741" id="Rectangle 61" o:spid="_x0000_s1026" style="position:absolute;margin-left:708.75pt;margin-top:166.45pt;width:92.25pt;height:17.25pt;z-index:25237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" fillcolor="window" stroked="f" strokeweight="2pt"/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059712" behindDoc="0" locked="0" layoutInCell="1" allowOverlap="1" wp14:anchorId="7D0F7E1C" wp14:editId="0027D502">
                <wp:simplePos x="0" y="0"/>
                <wp:positionH relativeFrom="column">
                  <wp:posOffset>4038600</wp:posOffset>
                </wp:positionH>
                <wp:positionV relativeFrom="paragraph">
                  <wp:posOffset>2764790</wp:posOffset>
                </wp:positionV>
                <wp:extent cx="304800" cy="47625"/>
                <wp:effectExtent l="19050" t="57150" r="19050" b="47625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04800" cy="476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13F66C61" id="Straight Arrow Connector 28" o:spid="_x0000_s1026" type="#_x0000_t32" style="position:absolute;margin-left:318pt;margin-top:217.7pt;width:24pt;height:3.75pt;flip:x y;z-index:251059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" strokecolor="black [3213]" strokeweight="1.75pt">
                <v:stroke endarrow="block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065856" behindDoc="0" locked="0" layoutInCell="1" allowOverlap="1" wp14:anchorId="2EDBAD8A" wp14:editId="24F8ECF3">
                <wp:simplePos x="0" y="0"/>
                <wp:positionH relativeFrom="column">
                  <wp:posOffset>2705100</wp:posOffset>
                </wp:positionH>
                <wp:positionV relativeFrom="paragraph">
                  <wp:posOffset>2936240</wp:posOffset>
                </wp:positionV>
                <wp:extent cx="209550" cy="9525"/>
                <wp:effectExtent l="38100" t="76200" r="0" b="85725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9550" cy="95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5C322AAA" id="Straight Arrow Connector 30" o:spid="_x0000_s1026" type="#_x0000_t32" style="position:absolute;margin-left:213pt;margin-top:231.2pt;width:16.5pt;height:.75pt;flip:x y;z-index:251065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" strokecolor="black [3213]" strokeweight="1.75pt">
                <v:stroke endarrow="block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004416" behindDoc="0" locked="0" layoutInCell="1" allowOverlap="1" wp14:anchorId="7AEE2A1B" wp14:editId="7CA6DA0D">
                <wp:simplePos x="0" y="0"/>
                <wp:positionH relativeFrom="margin">
                  <wp:align>left</wp:align>
                </wp:positionH>
                <wp:positionV relativeFrom="paragraph">
                  <wp:posOffset>2143760</wp:posOffset>
                </wp:positionV>
                <wp:extent cx="2690495" cy="1943100"/>
                <wp:effectExtent l="19050" t="19050" r="33655" b="3810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0495" cy="19431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107DECD" w14:textId="4A88AFE7" w:rsidR="00807960" w:rsidRPr="00C25453" w:rsidRDefault="00807960" w:rsidP="00807960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7AEE2A1B" id="_x0000_s1056" type="#_x0000_t202" style="position:absolute;left:0;text-align:left;margin-left:0;margin-top:168.8pt;width:211.85pt;height:153pt;z-index:25100441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" filled="f" strokeweight="4.25pt">
                <v:stroke linestyle="thinThin" joinstyle="round" endcap="round"/>
                <v:textbox>
                  <w:txbxContent>
                    <w:p w14:paraId="7107DECD" w14:textId="4A88AFE7" w:rsidR="00807960" w:rsidRPr="00C25453" w:rsidRDefault="00807960" w:rsidP="00807960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0786304" behindDoc="0" locked="0" layoutInCell="1" allowOverlap="1" wp14:anchorId="7957B1C3" wp14:editId="28081245">
                <wp:simplePos x="0" y="0"/>
                <wp:positionH relativeFrom="column">
                  <wp:posOffset>4514850</wp:posOffset>
                </wp:positionH>
                <wp:positionV relativeFrom="paragraph">
                  <wp:posOffset>2777490</wp:posOffset>
                </wp:positionV>
                <wp:extent cx="1885950" cy="60960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5950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85371" w14:textId="7645F945" w:rsidR="00633AC0" w:rsidRPr="007E2641" w:rsidRDefault="007D3BEF" w:rsidP="00633AC0">
                            <w:pPr>
                              <w:jc w:val="center"/>
                              <w:rPr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US"/>
                              </w:rPr>
                              <w:t>The Standard mod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7957B1C3" id="_x0000_s1057" type="#_x0000_t202" style="position:absolute;left:0;text-align:left;margin-left:355.5pt;margin-top:218.7pt;width:148.5pt;height:48pt;z-index:2507863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" filled="f" stroked="f">
                <v:textbox>
                  <w:txbxContent>
                    <w:p w14:paraId="06785371" w14:textId="7645F945" w:rsidR="00633AC0" w:rsidRPr="007E2641" w:rsidRDefault="007D3BEF" w:rsidP="00633AC0">
                      <w:pPr>
                        <w:jc w:val="center"/>
                        <w:rPr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sz w:val="32"/>
                          <w:szCs w:val="32"/>
                          <w:lang w:val="en-US"/>
                        </w:rPr>
                        <w:t>The Standard model</w:t>
                      </w:r>
                    </w:p>
                  </w:txbxContent>
                </v:textbox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g">
            <w:drawing>
              <wp:anchor distT="0" distB="0" distL="114300" distR="114300" simplePos="0" relativeHeight="250674688" behindDoc="1" locked="0" layoutInCell="1" allowOverlap="1" wp14:anchorId="23FDB7F7" wp14:editId="58B1AA1F">
                <wp:simplePos x="0" y="0"/>
                <wp:positionH relativeFrom="column">
                  <wp:posOffset>3648075</wp:posOffset>
                </wp:positionH>
                <wp:positionV relativeFrom="paragraph">
                  <wp:posOffset>2472055</wp:posOffset>
                </wp:positionV>
                <wp:extent cx="3205480" cy="1212215"/>
                <wp:effectExtent l="0" t="19050" r="13970" b="698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5480" cy="1212215"/>
                          <a:chOff x="0" y="0"/>
                          <a:chExt cx="3205480" cy="1212215"/>
                        </a:xfrm>
                      </wpg:grpSpPr>
                      <wps:wsp>
                        <wps:cNvPr id="235" name="AutoShape 225"/>
                        <wps:cNvSpPr>
                          <a:spLocks/>
                        </wps:cNvSpPr>
                        <wps:spPr bwMode="auto">
                          <a:xfrm>
                            <a:off x="485775" y="0"/>
                            <a:ext cx="2719705" cy="1184275"/>
                          </a:xfrm>
                          <a:custGeom>
                            <a:avLst/>
                            <a:gdLst>
                              <a:gd name="T0" fmla="+- 0 6636 6423"/>
                              <a:gd name="T1" fmla="*/ T0 w 4283"/>
                              <a:gd name="T2" fmla="+- 0 5428 4775"/>
                              <a:gd name="T3" fmla="*/ 5428 h 1865"/>
                              <a:gd name="T4" fmla="+- 0 6461 6423"/>
                              <a:gd name="T5" fmla="*/ T4 w 4283"/>
                              <a:gd name="T6" fmla="+- 0 5544 4775"/>
                              <a:gd name="T7" fmla="*/ 5544 h 1865"/>
                              <a:gd name="T8" fmla="+- 0 6437 6423"/>
                              <a:gd name="T9" fmla="*/ T8 w 4283"/>
                              <a:gd name="T10" fmla="+- 0 5717 4775"/>
                              <a:gd name="T11" fmla="*/ 5717 h 1865"/>
                              <a:gd name="T12" fmla="+- 0 6636 6423"/>
                              <a:gd name="T13" fmla="*/ T12 w 4283"/>
                              <a:gd name="T14" fmla="+- 0 5872 4775"/>
                              <a:gd name="T15" fmla="*/ 5872 h 1865"/>
                              <a:gd name="T16" fmla="+- 0 6547 6423"/>
                              <a:gd name="T17" fmla="*/ T16 w 4283"/>
                              <a:gd name="T18" fmla="+- 0 5949 4775"/>
                              <a:gd name="T19" fmla="*/ 5949 h 1865"/>
                              <a:gd name="T20" fmla="+- 0 6526 6423"/>
                              <a:gd name="T21" fmla="*/ T20 w 4283"/>
                              <a:gd name="T22" fmla="+- 0 6095 4775"/>
                              <a:gd name="T23" fmla="*/ 6095 h 1865"/>
                              <a:gd name="T24" fmla="+- 0 6643 6423"/>
                              <a:gd name="T25" fmla="*/ T24 w 4283"/>
                              <a:gd name="T26" fmla="+- 0 6224 4775"/>
                              <a:gd name="T27" fmla="*/ 6224 h 1865"/>
                              <a:gd name="T28" fmla="+- 0 6862 6423"/>
                              <a:gd name="T29" fmla="*/ T28 w 4283"/>
                              <a:gd name="T30" fmla="+- 0 6293 4775"/>
                              <a:gd name="T31" fmla="*/ 6293 h 1865"/>
                              <a:gd name="T32" fmla="+- 0 6974 6423"/>
                              <a:gd name="T33" fmla="*/ T32 w 4283"/>
                              <a:gd name="T34" fmla="+- 0 6298 4775"/>
                              <a:gd name="T35" fmla="*/ 6298 h 1865"/>
                              <a:gd name="T36" fmla="+- 0 6997 6423"/>
                              <a:gd name="T37" fmla="*/ T36 w 4283"/>
                              <a:gd name="T38" fmla="+- 0 6299 4775"/>
                              <a:gd name="T39" fmla="*/ 6299 h 1865"/>
                              <a:gd name="T40" fmla="+- 0 7169 6423"/>
                              <a:gd name="T41" fmla="*/ T40 w 4283"/>
                              <a:gd name="T42" fmla="+- 0 6421 4775"/>
                              <a:gd name="T43" fmla="*/ 6421 h 1865"/>
                              <a:gd name="T44" fmla="+- 0 7397 6423"/>
                              <a:gd name="T45" fmla="*/ T44 w 4283"/>
                              <a:gd name="T46" fmla="+- 0 6500 4775"/>
                              <a:gd name="T47" fmla="*/ 6500 h 1865"/>
                              <a:gd name="T48" fmla="+- 0 7661 6423"/>
                              <a:gd name="T49" fmla="*/ T48 w 4283"/>
                              <a:gd name="T50" fmla="+- 0 6527 4775"/>
                              <a:gd name="T51" fmla="*/ 6527 h 1865"/>
                              <a:gd name="T52" fmla="+- 0 7905 6423"/>
                              <a:gd name="T53" fmla="*/ T52 w 4283"/>
                              <a:gd name="T54" fmla="+- 0 6504 4775"/>
                              <a:gd name="T55" fmla="*/ 6504 h 1865"/>
                              <a:gd name="T56" fmla="+- 0 8054 6423"/>
                              <a:gd name="T57" fmla="*/ T56 w 4283"/>
                              <a:gd name="T58" fmla="+- 0 6463 4775"/>
                              <a:gd name="T59" fmla="*/ 6463 h 1865"/>
                              <a:gd name="T60" fmla="+- 0 8226 6423"/>
                              <a:gd name="T61" fmla="*/ T60 w 4283"/>
                              <a:gd name="T62" fmla="+- 0 6567 4775"/>
                              <a:gd name="T63" fmla="*/ 6567 h 1865"/>
                              <a:gd name="T64" fmla="+- 0 8447 6423"/>
                              <a:gd name="T65" fmla="*/ T64 w 4283"/>
                              <a:gd name="T66" fmla="+- 0 6627 4775"/>
                              <a:gd name="T67" fmla="*/ 6627 h 1865"/>
                              <a:gd name="T68" fmla="+- 0 8698 6423"/>
                              <a:gd name="T69" fmla="*/ T68 w 4283"/>
                              <a:gd name="T70" fmla="+- 0 6636 4775"/>
                              <a:gd name="T71" fmla="*/ 6636 h 1865"/>
                              <a:gd name="T72" fmla="+- 0 8939 6423"/>
                              <a:gd name="T73" fmla="*/ T72 w 4283"/>
                              <a:gd name="T74" fmla="+- 0 6588 4775"/>
                              <a:gd name="T75" fmla="*/ 6588 h 1865"/>
                              <a:gd name="T76" fmla="+- 0 9131 6423"/>
                              <a:gd name="T77" fmla="*/ T76 w 4283"/>
                              <a:gd name="T78" fmla="+- 0 6492 4775"/>
                              <a:gd name="T79" fmla="*/ 6492 h 1865"/>
                              <a:gd name="T80" fmla="+- 0 9252 6423"/>
                              <a:gd name="T81" fmla="*/ T80 w 4283"/>
                              <a:gd name="T82" fmla="+- 0 6357 4775"/>
                              <a:gd name="T83" fmla="*/ 6357 h 1865"/>
                              <a:gd name="T84" fmla="+- 0 9398 6423"/>
                              <a:gd name="T85" fmla="*/ T84 w 4283"/>
                              <a:gd name="T86" fmla="+- 0 6397 4775"/>
                              <a:gd name="T87" fmla="*/ 6397 h 1865"/>
                              <a:gd name="T88" fmla="+- 0 9648 6423"/>
                              <a:gd name="T89" fmla="*/ T88 w 4283"/>
                              <a:gd name="T90" fmla="+- 0 6406 4775"/>
                              <a:gd name="T91" fmla="*/ 6406 h 1865"/>
                              <a:gd name="T92" fmla="+- 0 9893 6423"/>
                              <a:gd name="T93" fmla="*/ T92 w 4283"/>
                              <a:gd name="T94" fmla="+- 0 6346 4775"/>
                              <a:gd name="T95" fmla="*/ 6346 h 1865"/>
                              <a:gd name="T96" fmla="+- 0 10064 6423"/>
                              <a:gd name="T97" fmla="*/ T96 w 4283"/>
                              <a:gd name="T98" fmla="+- 0 6229 4775"/>
                              <a:gd name="T99" fmla="*/ 6229 h 1865"/>
                              <a:gd name="T100" fmla="+- 0 10129 6423"/>
                              <a:gd name="T101" fmla="*/ T100 w 4283"/>
                              <a:gd name="T102" fmla="+- 0 6074 4775"/>
                              <a:gd name="T103" fmla="*/ 6074 h 1865"/>
                              <a:gd name="T104" fmla="+- 0 10315 6423"/>
                              <a:gd name="T105" fmla="*/ T104 w 4283"/>
                              <a:gd name="T106" fmla="+- 0 6040 4775"/>
                              <a:gd name="T107" fmla="*/ 6040 h 1865"/>
                              <a:gd name="T108" fmla="+- 0 10541 6423"/>
                              <a:gd name="T109" fmla="*/ T108 w 4283"/>
                              <a:gd name="T110" fmla="+- 0 5940 4775"/>
                              <a:gd name="T111" fmla="*/ 5940 h 1865"/>
                              <a:gd name="T112" fmla="+- 0 10677 6423"/>
                              <a:gd name="T113" fmla="*/ T112 w 4283"/>
                              <a:gd name="T114" fmla="+- 0 5793 4775"/>
                              <a:gd name="T115" fmla="*/ 5793 h 1865"/>
                              <a:gd name="T116" fmla="+- 0 10696 6423"/>
                              <a:gd name="T117" fmla="*/ T116 w 4283"/>
                              <a:gd name="T118" fmla="+- 0 5614 4775"/>
                              <a:gd name="T119" fmla="*/ 5614 h 1865"/>
                              <a:gd name="T120" fmla="+- 0 10566 6423"/>
                              <a:gd name="T121" fmla="*/ T120 w 4283"/>
                              <a:gd name="T122" fmla="+- 0 5437 4775"/>
                              <a:gd name="T123" fmla="*/ 5437 h 1865"/>
                              <a:gd name="T124" fmla="+- 0 10597 6423"/>
                              <a:gd name="T125" fmla="*/ T124 w 4283"/>
                              <a:gd name="T126" fmla="+- 0 5376 4775"/>
                              <a:gd name="T127" fmla="*/ 5376 h 1865"/>
                              <a:gd name="T128" fmla="+- 0 10598 6423"/>
                              <a:gd name="T129" fmla="*/ T128 w 4283"/>
                              <a:gd name="T130" fmla="+- 0 5253 4775"/>
                              <a:gd name="T131" fmla="*/ 5253 h 1865"/>
                              <a:gd name="T132" fmla="+- 0 10468 6423"/>
                              <a:gd name="T133" fmla="*/ T132 w 4283"/>
                              <a:gd name="T134" fmla="+- 0 5100 4775"/>
                              <a:gd name="T135" fmla="*/ 5100 h 1865"/>
                              <a:gd name="T136" fmla="+- 0 10218 6423"/>
                              <a:gd name="T137" fmla="*/ T136 w 4283"/>
                              <a:gd name="T138" fmla="+- 0 5010 4775"/>
                              <a:gd name="T139" fmla="*/ 5010 h 1865"/>
                              <a:gd name="T140" fmla="+- 0 10148 6423"/>
                              <a:gd name="T141" fmla="*/ T140 w 4283"/>
                              <a:gd name="T142" fmla="+- 0 4903 4775"/>
                              <a:gd name="T143" fmla="*/ 4903 h 1865"/>
                              <a:gd name="T144" fmla="+- 0 9934 6423"/>
                              <a:gd name="T145" fmla="*/ T144 w 4283"/>
                              <a:gd name="T146" fmla="+- 0 4798 4775"/>
                              <a:gd name="T147" fmla="*/ 4798 h 1865"/>
                              <a:gd name="T148" fmla="+- 0 9662 6423"/>
                              <a:gd name="T149" fmla="*/ T148 w 4283"/>
                              <a:gd name="T150" fmla="+- 0 4779 4775"/>
                              <a:gd name="T151" fmla="*/ 4779 h 1865"/>
                              <a:gd name="T152" fmla="+- 0 9438 6423"/>
                              <a:gd name="T153" fmla="*/ T152 w 4283"/>
                              <a:gd name="T154" fmla="+- 0 4841 4775"/>
                              <a:gd name="T155" fmla="*/ 4841 h 1865"/>
                              <a:gd name="T156" fmla="+- 0 9325 6423"/>
                              <a:gd name="T157" fmla="*/ T156 w 4283"/>
                              <a:gd name="T158" fmla="+- 0 4841 4775"/>
                              <a:gd name="T159" fmla="*/ 4841 h 1865"/>
                              <a:gd name="T160" fmla="+- 0 9115 6423"/>
                              <a:gd name="T161" fmla="*/ T160 w 4283"/>
                              <a:gd name="T162" fmla="+- 0 4779 4775"/>
                              <a:gd name="T163" fmla="*/ 4779 h 1865"/>
                              <a:gd name="T164" fmla="+- 0 8849 6423"/>
                              <a:gd name="T165" fmla="*/ T164 w 4283"/>
                              <a:gd name="T166" fmla="+- 0 4800 4775"/>
                              <a:gd name="T167" fmla="*/ 4800 h 1865"/>
                              <a:gd name="T168" fmla="+- 0 8648 6423"/>
                              <a:gd name="T169" fmla="*/ T168 w 4283"/>
                              <a:gd name="T170" fmla="+- 0 4917 4775"/>
                              <a:gd name="T171" fmla="*/ 4917 h 1865"/>
                              <a:gd name="T172" fmla="+- 0 8516 6423"/>
                              <a:gd name="T173" fmla="*/ T172 w 4283"/>
                              <a:gd name="T174" fmla="+- 0 4865 4775"/>
                              <a:gd name="T175" fmla="*/ 4865 h 1865"/>
                              <a:gd name="T176" fmla="+- 0 8278 6423"/>
                              <a:gd name="T177" fmla="*/ T176 w 4283"/>
                              <a:gd name="T178" fmla="+- 0 4831 4775"/>
                              <a:gd name="T179" fmla="*/ 4831 h 1865"/>
                              <a:gd name="T180" fmla="+- 0 8041 6423"/>
                              <a:gd name="T181" fmla="*/ T180 w 4283"/>
                              <a:gd name="T182" fmla="+- 0 4864 4775"/>
                              <a:gd name="T183" fmla="*/ 4864 h 1865"/>
                              <a:gd name="T184" fmla="+- 0 7856 6423"/>
                              <a:gd name="T185" fmla="*/ T184 w 4283"/>
                              <a:gd name="T186" fmla="+- 0 4956 4775"/>
                              <a:gd name="T187" fmla="*/ 4956 h 1865"/>
                              <a:gd name="T188" fmla="+- 0 7730 6423"/>
                              <a:gd name="T189" fmla="*/ T188 w 4283"/>
                              <a:gd name="T190" fmla="+- 0 4976 4775"/>
                              <a:gd name="T191" fmla="*/ 4976 h 1865"/>
                              <a:gd name="T192" fmla="+- 0 7471 6423"/>
                              <a:gd name="T193" fmla="*/ T192 w 4283"/>
                              <a:gd name="T194" fmla="+- 0 4945 4775"/>
                              <a:gd name="T195" fmla="*/ 4945 h 1865"/>
                              <a:gd name="T196" fmla="+- 0 7210 6423"/>
                              <a:gd name="T197" fmla="*/ T196 w 4283"/>
                              <a:gd name="T198" fmla="+- 0 4976 4775"/>
                              <a:gd name="T199" fmla="*/ 4976 h 1865"/>
                              <a:gd name="T200" fmla="+- 0 6998 6423"/>
                              <a:gd name="T201" fmla="*/ T200 w 4283"/>
                              <a:gd name="T202" fmla="+- 0 5061 4775"/>
                              <a:gd name="T203" fmla="*/ 5061 h 1865"/>
                              <a:gd name="T204" fmla="+- 0 6854 6423"/>
                              <a:gd name="T205" fmla="*/ T204 w 4283"/>
                              <a:gd name="T206" fmla="+- 0 5188 4775"/>
                              <a:gd name="T207" fmla="*/ 5188 h 1865"/>
                              <a:gd name="T208" fmla="+- 0 6802 6423"/>
                              <a:gd name="T209" fmla="*/ T208 w 4283"/>
                              <a:gd name="T210" fmla="+- 0 5342 4775"/>
                              <a:gd name="T211" fmla="*/ 5342 h 1865"/>
                              <a:gd name="T212" fmla="+- 0 6805 6423"/>
                              <a:gd name="T213" fmla="*/ T212 w 4283"/>
                              <a:gd name="T214" fmla="+- 0 5382 4775"/>
                              <a:gd name="T215" fmla="*/ 5382 h 1865"/>
                              <a:gd name="T216" fmla="+- 0 6636 6423"/>
                              <a:gd name="T217" fmla="*/ T216 w 4283"/>
                              <a:gd name="T218" fmla="+- 0 5872 4775"/>
                              <a:gd name="T219" fmla="*/ 5872 h 1865"/>
                              <a:gd name="T220" fmla="+- 0 6796 6423"/>
                              <a:gd name="T221" fmla="*/ T220 w 4283"/>
                              <a:gd name="T222" fmla="+- 0 5905 4775"/>
                              <a:gd name="T223" fmla="*/ 5905 h 1865"/>
                              <a:gd name="T224" fmla="+- 0 6876 6423"/>
                              <a:gd name="T225" fmla="*/ T224 w 4283"/>
                              <a:gd name="T226" fmla="+- 0 5906 4775"/>
                              <a:gd name="T227" fmla="*/ 5906 h 1865"/>
                              <a:gd name="T228" fmla="+- 0 7027 6423"/>
                              <a:gd name="T229" fmla="*/ T228 w 4283"/>
                              <a:gd name="T230" fmla="+- 0 6294 4775"/>
                              <a:gd name="T231" fmla="*/ 6294 h 1865"/>
                              <a:gd name="T232" fmla="+- 0 7109 6423"/>
                              <a:gd name="T233" fmla="*/ T232 w 4283"/>
                              <a:gd name="T234" fmla="+- 0 6280 4775"/>
                              <a:gd name="T235" fmla="*/ 6280 h 1865"/>
                              <a:gd name="T236" fmla="+- 0 8018 6423"/>
                              <a:gd name="T237" fmla="*/ T236 w 4283"/>
                              <a:gd name="T238" fmla="+- 0 6426 4775"/>
                              <a:gd name="T239" fmla="*/ 6426 h 1865"/>
                              <a:gd name="T240" fmla="+- 0 9252 6423"/>
                              <a:gd name="T241" fmla="*/ T240 w 4283"/>
                              <a:gd name="T242" fmla="+- 0 6357 4775"/>
                              <a:gd name="T243" fmla="*/ 6357 h 1865"/>
                              <a:gd name="T244" fmla="+- 0 9274 6423"/>
                              <a:gd name="T245" fmla="*/ T244 w 4283"/>
                              <a:gd name="T246" fmla="+- 0 6295 4775"/>
                              <a:gd name="T247" fmla="*/ 6295 h 18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4283" h="1865">
                                <a:moveTo>
                                  <a:pt x="386" y="620"/>
                                </a:moveTo>
                                <a:lnTo>
                                  <a:pt x="295" y="631"/>
                                </a:lnTo>
                                <a:lnTo>
                                  <a:pt x="213" y="653"/>
                                </a:lnTo>
                                <a:lnTo>
                                  <a:pt x="142" y="685"/>
                                </a:lnTo>
                                <a:lnTo>
                                  <a:pt x="83" y="724"/>
                                </a:lnTo>
                                <a:lnTo>
                                  <a:pt x="38" y="769"/>
                                </a:lnTo>
                                <a:lnTo>
                                  <a:pt x="9" y="820"/>
                                </a:lnTo>
                                <a:lnTo>
                                  <a:pt x="0" y="875"/>
                                </a:lnTo>
                                <a:lnTo>
                                  <a:pt x="14" y="942"/>
                                </a:lnTo>
                                <a:lnTo>
                                  <a:pt x="57" y="1003"/>
                                </a:lnTo>
                                <a:lnTo>
                                  <a:pt x="124" y="1055"/>
                                </a:lnTo>
                                <a:lnTo>
                                  <a:pt x="213" y="1097"/>
                                </a:lnTo>
                                <a:lnTo>
                                  <a:pt x="210" y="1094"/>
                                </a:lnTo>
                                <a:lnTo>
                                  <a:pt x="161" y="1132"/>
                                </a:lnTo>
                                <a:lnTo>
                                  <a:pt x="124" y="1174"/>
                                </a:lnTo>
                                <a:lnTo>
                                  <a:pt x="101" y="1220"/>
                                </a:lnTo>
                                <a:lnTo>
                                  <a:pt x="94" y="1268"/>
                                </a:lnTo>
                                <a:lnTo>
                                  <a:pt x="103" y="1320"/>
                                </a:lnTo>
                                <a:lnTo>
                                  <a:pt x="128" y="1368"/>
                                </a:lnTo>
                                <a:lnTo>
                                  <a:pt x="168" y="1411"/>
                                </a:lnTo>
                                <a:lnTo>
                                  <a:pt x="220" y="1449"/>
                                </a:lnTo>
                                <a:lnTo>
                                  <a:pt x="284" y="1480"/>
                                </a:lnTo>
                                <a:lnTo>
                                  <a:pt x="358" y="1504"/>
                                </a:lnTo>
                                <a:lnTo>
                                  <a:pt x="439" y="1518"/>
                                </a:lnTo>
                                <a:lnTo>
                                  <a:pt x="526" y="1524"/>
                                </a:lnTo>
                                <a:lnTo>
                                  <a:pt x="539" y="1523"/>
                                </a:lnTo>
                                <a:lnTo>
                                  <a:pt x="551" y="1523"/>
                                </a:lnTo>
                                <a:lnTo>
                                  <a:pt x="564" y="1523"/>
                                </a:lnTo>
                                <a:lnTo>
                                  <a:pt x="576" y="1522"/>
                                </a:lnTo>
                                <a:lnTo>
                                  <a:pt x="574" y="1524"/>
                                </a:lnTo>
                                <a:lnTo>
                                  <a:pt x="624" y="1569"/>
                                </a:lnTo>
                                <a:lnTo>
                                  <a:pt x="681" y="1610"/>
                                </a:lnTo>
                                <a:lnTo>
                                  <a:pt x="746" y="1646"/>
                                </a:lnTo>
                                <a:lnTo>
                                  <a:pt x="817" y="1677"/>
                                </a:lnTo>
                                <a:lnTo>
                                  <a:pt x="893" y="1704"/>
                                </a:lnTo>
                                <a:lnTo>
                                  <a:pt x="974" y="1725"/>
                                </a:lnTo>
                                <a:lnTo>
                                  <a:pt x="1059" y="1740"/>
                                </a:lnTo>
                                <a:lnTo>
                                  <a:pt x="1148" y="1749"/>
                                </a:lnTo>
                                <a:lnTo>
                                  <a:pt x="1238" y="1752"/>
                                </a:lnTo>
                                <a:lnTo>
                                  <a:pt x="1321" y="1750"/>
                                </a:lnTo>
                                <a:lnTo>
                                  <a:pt x="1403" y="1742"/>
                                </a:lnTo>
                                <a:lnTo>
                                  <a:pt x="1482" y="1729"/>
                                </a:lnTo>
                                <a:lnTo>
                                  <a:pt x="1559" y="1710"/>
                                </a:lnTo>
                                <a:lnTo>
                                  <a:pt x="1632" y="1687"/>
                                </a:lnTo>
                                <a:lnTo>
                                  <a:pt x="1631" y="1688"/>
                                </a:lnTo>
                                <a:lnTo>
                                  <a:pt x="1682" y="1727"/>
                                </a:lnTo>
                                <a:lnTo>
                                  <a:pt x="1739" y="1762"/>
                                </a:lnTo>
                                <a:lnTo>
                                  <a:pt x="1803" y="1792"/>
                                </a:lnTo>
                                <a:lnTo>
                                  <a:pt x="1872" y="1817"/>
                                </a:lnTo>
                                <a:lnTo>
                                  <a:pt x="1946" y="1838"/>
                                </a:lnTo>
                                <a:lnTo>
                                  <a:pt x="2024" y="1852"/>
                                </a:lnTo>
                                <a:lnTo>
                                  <a:pt x="2105" y="1861"/>
                                </a:lnTo>
                                <a:lnTo>
                                  <a:pt x="2188" y="1864"/>
                                </a:lnTo>
                                <a:lnTo>
                                  <a:pt x="2275" y="1861"/>
                                </a:lnTo>
                                <a:lnTo>
                                  <a:pt x="2360" y="1851"/>
                                </a:lnTo>
                                <a:lnTo>
                                  <a:pt x="2440" y="1835"/>
                                </a:lnTo>
                                <a:lnTo>
                                  <a:pt x="2516" y="1813"/>
                                </a:lnTo>
                                <a:lnTo>
                                  <a:pt x="2587" y="1786"/>
                                </a:lnTo>
                                <a:lnTo>
                                  <a:pt x="2651" y="1754"/>
                                </a:lnTo>
                                <a:lnTo>
                                  <a:pt x="2708" y="1717"/>
                                </a:lnTo>
                                <a:lnTo>
                                  <a:pt x="2757" y="1676"/>
                                </a:lnTo>
                                <a:lnTo>
                                  <a:pt x="2798" y="1630"/>
                                </a:lnTo>
                                <a:lnTo>
                                  <a:pt x="2829" y="1582"/>
                                </a:lnTo>
                                <a:lnTo>
                                  <a:pt x="2829" y="1584"/>
                                </a:lnTo>
                                <a:lnTo>
                                  <a:pt x="2900" y="1606"/>
                                </a:lnTo>
                                <a:lnTo>
                                  <a:pt x="2975" y="1622"/>
                                </a:lnTo>
                                <a:lnTo>
                                  <a:pt x="3053" y="1632"/>
                                </a:lnTo>
                                <a:lnTo>
                                  <a:pt x="3133" y="1636"/>
                                </a:lnTo>
                                <a:lnTo>
                                  <a:pt x="3225" y="1631"/>
                                </a:lnTo>
                                <a:lnTo>
                                  <a:pt x="3313" y="1618"/>
                                </a:lnTo>
                                <a:lnTo>
                                  <a:pt x="3395" y="1598"/>
                                </a:lnTo>
                                <a:lnTo>
                                  <a:pt x="3470" y="1571"/>
                                </a:lnTo>
                                <a:lnTo>
                                  <a:pt x="3537" y="1537"/>
                                </a:lnTo>
                                <a:lnTo>
                                  <a:pt x="3594" y="1498"/>
                                </a:lnTo>
                                <a:lnTo>
                                  <a:pt x="3641" y="1454"/>
                                </a:lnTo>
                                <a:lnTo>
                                  <a:pt x="3676" y="1405"/>
                                </a:lnTo>
                                <a:lnTo>
                                  <a:pt x="3698" y="1354"/>
                                </a:lnTo>
                                <a:lnTo>
                                  <a:pt x="3706" y="1299"/>
                                </a:lnTo>
                                <a:lnTo>
                                  <a:pt x="3705" y="1298"/>
                                </a:lnTo>
                                <a:lnTo>
                                  <a:pt x="3802" y="1285"/>
                                </a:lnTo>
                                <a:lnTo>
                                  <a:pt x="3892" y="1265"/>
                                </a:lnTo>
                                <a:lnTo>
                                  <a:pt x="3976" y="1238"/>
                                </a:lnTo>
                                <a:lnTo>
                                  <a:pt x="4051" y="1204"/>
                                </a:lnTo>
                                <a:lnTo>
                                  <a:pt x="4118" y="1165"/>
                                </a:lnTo>
                                <a:lnTo>
                                  <a:pt x="4174" y="1120"/>
                                </a:lnTo>
                                <a:lnTo>
                                  <a:pt x="4220" y="1071"/>
                                </a:lnTo>
                                <a:lnTo>
                                  <a:pt x="4254" y="1018"/>
                                </a:lnTo>
                                <a:lnTo>
                                  <a:pt x="4275" y="962"/>
                                </a:lnTo>
                                <a:lnTo>
                                  <a:pt x="4282" y="904"/>
                                </a:lnTo>
                                <a:lnTo>
                                  <a:pt x="4273" y="839"/>
                                </a:lnTo>
                                <a:lnTo>
                                  <a:pt x="4246" y="776"/>
                                </a:lnTo>
                                <a:lnTo>
                                  <a:pt x="4203" y="717"/>
                                </a:lnTo>
                                <a:lnTo>
                                  <a:pt x="4143" y="662"/>
                                </a:lnTo>
                                <a:lnTo>
                                  <a:pt x="4142" y="661"/>
                                </a:lnTo>
                                <a:lnTo>
                                  <a:pt x="4160" y="632"/>
                                </a:lnTo>
                                <a:lnTo>
                                  <a:pt x="4174" y="601"/>
                                </a:lnTo>
                                <a:lnTo>
                                  <a:pt x="4182" y="569"/>
                                </a:lnTo>
                                <a:lnTo>
                                  <a:pt x="4184" y="538"/>
                                </a:lnTo>
                                <a:lnTo>
                                  <a:pt x="4175" y="478"/>
                                </a:lnTo>
                                <a:lnTo>
                                  <a:pt x="4147" y="422"/>
                                </a:lnTo>
                                <a:lnTo>
                                  <a:pt x="4103" y="371"/>
                                </a:lnTo>
                                <a:lnTo>
                                  <a:pt x="4045" y="325"/>
                                </a:lnTo>
                                <a:lnTo>
                                  <a:pt x="3972" y="286"/>
                                </a:lnTo>
                                <a:lnTo>
                                  <a:pt x="3889" y="256"/>
                                </a:lnTo>
                                <a:lnTo>
                                  <a:pt x="3795" y="235"/>
                                </a:lnTo>
                                <a:lnTo>
                                  <a:pt x="3796" y="234"/>
                                </a:lnTo>
                                <a:lnTo>
                                  <a:pt x="3769" y="179"/>
                                </a:lnTo>
                                <a:lnTo>
                                  <a:pt x="3725" y="128"/>
                                </a:lnTo>
                                <a:lnTo>
                                  <a:pt x="3666" y="85"/>
                                </a:lnTo>
                                <a:lnTo>
                                  <a:pt x="3594" y="49"/>
                                </a:lnTo>
                                <a:lnTo>
                                  <a:pt x="3511" y="23"/>
                                </a:lnTo>
                                <a:lnTo>
                                  <a:pt x="3420" y="6"/>
                                </a:lnTo>
                                <a:lnTo>
                                  <a:pt x="3322" y="0"/>
                                </a:lnTo>
                                <a:lnTo>
                                  <a:pt x="3239" y="4"/>
                                </a:lnTo>
                                <a:lnTo>
                                  <a:pt x="3158" y="17"/>
                                </a:lnTo>
                                <a:lnTo>
                                  <a:pt x="3083" y="38"/>
                                </a:lnTo>
                                <a:lnTo>
                                  <a:pt x="3015" y="66"/>
                                </a:lnTo>
                                <a:lnTo>
                                  <a:pt x="2955" y="101"/>
                                </a:lnTo>
                                <a:lnTo>
                                  <a:pt x="2956" y="101"/>
                                </a:lnTo>
                                <a:lnTo>
                                  <a:pt x="2902" y="66"/>
                                </a:lnTo>
                                <a:lnTo>
                                  <a:pt x="2838" y="38"/>
                                </a:lnTo>
                                <a:lnTo>
                                  <a:pt x="2768" y="17"/>
                                </a:lnTo>
                                <a:lnTo>
                                  <a:pt x="2692" y="4"/>
                                </a:lnTo>
                                <a:lnTo>
                                  <a:pt x="2612" y="0"/>
                                </a:lnTo>
                                <a:lnTo>
                                  <a:pt x="2516" y="6"/>
                                </a:lnTo>
                                <a:lnTo>
                                  <a:pt x="2426" y="25"/>
                                </a:lnTo>
                                <a:lnTo>
                                  <a:pt x="2345" y="54"/>
                                </a:lnTo>
                                <a:lnTo>
                                  <a:pt x="2277" y="94"/>
                                </a:lnTo>
                                <a:lnTo>
                                  <a:pt x="2225" y="142"/>
                                </a:lnTo>
                                <a:lnTo>
                                  <a:pt x="2226" y="146"/>
                                </a:lnTo>
                                <a:lnTo>
                                  <a:pt x="2163" y="115"/>
                                </a:lnTo>
                                <a:lnTo>
                                  <a:pt x="2093" y="90"/>
                                </a:lnTo>
                                <a:lnTo>
                                  <a:pt x="2017" y="71"/>
                                </a:lnTo>
                                <a:lnTo>
                                  <a:pt x="1938" y="60"/>
                                </a:lnTo>
                                <a:lnTo>
                                  <a:pt x="1855" y="56"/>
                                </a:lnTo>
                                <a:lnTo>
                                  <a:pt x="1773" y="60"/>
                                </a:lnTo>
                                <a:lnTo>
                                  <a:pt x="1693" y="71"/>
                                </a:lnTo>
                                <a:lnTo>
                                  <a:pt x="1618" y="89"/>
                                </a:lnTo>
                                <a:lnTo>
                                  <a:pt x="1549" y="114"/>
                                </a:lnTo>
                                <a:lnTo>
                                  <a:pt x="1487" y="145"/>
                                </a:lnTo>
                                <a:lnTo>
                                  <a:pt x="1433" y="181"/>
                                </a:lnTo>
                                <a:lnTo>
                                  <a:pt x="1388" y="223"/>
                                </a:lnTo>
                                <a:lnTo>
                                  <a:pt x="1387" y="225"/>
                                </a:lnTo>
                                <a:lnTo>
                                  <a:pt x="1307" y="201"/>
                                </a:lnTo>
                                <a:lnTo>
                                  <a:pt x="1223" y="184"/>
                                </a:lnTo>
                                <a:lnTo>
                                  <a:pt x="1137" y="174"/>
                                </a:lnTo>
                                <a:lnTo>
                                  <a:pt x="1048" y="170"/>
                                </a:lnTo>
                                <a:lnTo>
                                  <a:pt x="957" y="174"/>
                                </a:lnTo>
                                <a:lnTo>
                                  <a:pt x="870" y="184"/>
                                </a:lnTo>
                                <a:lnTo>
                                  <a:pt x="787" y="201"/>
                                </a:lnTo>
                                <a:lnTo>
                                  <a:pt x="710" y="224"/>
                                </a:lnTo>
                                <a:lnTo>
                                  <a:pt x="639" y="253"/>
                                </a:lnTo>
                                <a:lnTo>
                                  <a:pt x="575" y="286"/>
                                </a:lnTo>
                                <a:lnTo>
                                  <a:pt x="518" y="325"/>
                                </a:lnTo>
                                <a:lnTo>
                                  <a:pt x="470" y="367"/>
                                </a:lnTo>
                                <a:lnTo>
                                  <a:pt x="431" y="413"/>
                                </a:lnTo>
                                <a:lnTo>
                                  <a:pt x="403" y="461"/>
                                </a:lnTo>
                                <a:lnTo>
                                  <a:pt x="385" y="513"/>
                                </a:lnTo>
                                <a:lnTo>
                                  <a:pt x="379" y="567"/>
                                </a:lnTo>
                                <a:lnTo>
                                  <a:pt x="379" y="580"/>
                                </a:lnTo>
                                <a:lnTo>
                                  <a:pt x="380" y="594"/>
                                </a:lnTo>
                                <a:lnTo>
                                  <a:pt x="382" y="607"/>
                                </a:lnTo>
                                <a:lnTo>
                                  <a:pt x="385" y="620"/>
                                </a:lnTo>
                                <a:lnTo>
                                  <a:pt x="386" y="620"/>
                                </a:lnTo>
                                <a:close/>
                                <a:moveTo>
                                  <a:pt x="213" y="1097"/>
                                </a:moveTo>
                                <a:lnTo>
                                  <a:pt x="264" y="1112"/>
                                </a:lnTo>
                                <a:lnTo>
                                  <a:pt x="317" y="1123"/>
                                </a:lnTo>
                                <a:lnTo>
                                  <a:pt x="373" y="1130"/>
                                </a:lnTo>
                                <a:lnTo>
                                  <a:pt x="430" y="1132"/>
                                </a:lnTo>
                                <a:lnTo>
                                  <a:pt x="441" y="1132"/>
                                </a:lnTo>
                                <a:lnTo>
                                  <a:pt x="453" y="1131"/>
                                </a:lnTo>
                                <a:lnTo>
                                  <a:pt x="464" y="1131"/>
                                </a:lnTo>
                                <a:moveTo>
                                  <a:pt x="576" y="1522"/>
                                </a:moveTo>
                                <a:lnTo>
                                  <a:pt x="604" y="1519"/>
                                </a:lnTo>
                                <a:lnTo>
                                  <a:pt x="632" y="1516"/>
                                </a:lnTo>
                                <a:lnTo>
                                  <a:pt x="659" y="1511"/>
                                </a:lnTo>
                                <a:lnTo>
                                  <a:pt x="686" y="1505"/>
                                </a:lnTo>
                                <a:moveTo>
                                  <a:pt x="1565" y="1613"/>
                                </a:moveTo>
                                <a:lnTo>
                                  <a:pt x="1579" y="1632"/>
                                </a:lnTo>
                                <a:lnTo>
                                  <a:pt x="1595" y="1651"/>
                                </a:lnTo>
                                <a:lnTo>
                                  <a:pt x="1612" y="1670"/>
                                </a:lnTo>
                                <a:lnTo>
                                  <a:pt x="1631" y="1688"/>
                                </a:lnTo>
                                <a:moveTo>
                                  <a:pt x="2829" y="1582"/>
                                </a:moveTo>
                                <a:lnTo>
                                  <a:pt x="2838" y="1562"/>
                                </a:lnTo>
                                <a:lnTo>
                                  <a:pt x="2845" y="1541"/>
                                </a:lnTo>
                                <a:lnTo>
                                  <a:pt x="2851" y="1520"/>
                                </a:lnTo>
                                <a:lnTo>
                                  <a:pt x="2855" y="1499"/>
                                </a:lnTo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9" name="Freeform 221"/>
                        <wps:cNvSpPr>
                          <a:spLocks/>
                        </wps:cNvSpPr>
                        <wps:spPr bwMode="auto">
                          <a:xfrm>
                            <a:off x="228600" y="904875"/>
                            <a:ext cx="453390" cy="197485"/>
                          </a:xfrm>
                          <a:custGeom>
                            <a:avLst/>
                            <a:gdLst>
                              <a:gd name="T0" fmla="+- 0 6877 6520"/>
                              <a:gd name="T1" fmla="*/ T0 w 714"/>
                              <a:gd name="T2" fmla="+- 0 6312 6312"/>
                              <a:gd name="T3" fmla="*/ 6312 h 311"/>
                              <a:gd name="T4" fmla="+- 0 6782 6520"/>
                              <a:gd name="T5" fmla="*/ T4 w 714"/>
                              <a:gd name="T6" fmla="+- 0 6317 6312"/>
                              <a:gd name="T7" fmla="*/ 6317 h 311"/>
                              <a:gd name="T8" fmla="+- 0 6697 6520"/>
                              <a:gd name="T9" fmla="*/ T8 w 714"/>
                              <a:gd name="T10" fmla="+- 0 6333 6312"/>
                              <a:gd name="T11" fmla="*/ 6333 h 311"/>
                              <a:gd name="T12" fmla="+- 0 6625 6520"/>
                              <a:gd name="T13" fmla="*/ T12 w 714"/>
                              <a:gd name="T14" fmla="+- 0 6357 6312"/>
                              <a:gd name="T15" fmla="*/ 6357 h 311"/>
                              <a:gd name="T16" fmla="+- 0 6569 6520"/>
                              <a:gd name="T17" fmla="*/ T16 w 714"/>
                              <a:gd name="T18" fmla="+- 0 6389 6312"/>
                              <a:gd name="T19" fmla="*/ 6389 h 311"/>
                              <a:gd name="T20" fmla="+- 0 6520 6520"/>
                              <a:gd name="T21" fmla="*/ T20 w 714"/>
                              <a:gd name="T22" fmla="+- 0 6467 6312"/>
                              <a:gd name="T23" fmla="*/ 6467 h 311"/>
                              <a:gd name="T24" fmla="+- 0 6533 6520"/>
                              <a:gd name="T25" fmla="*/ T24 w 714"/>
                              <a:gd name="T26" fmla="+- 0 6509 6312"/>
                              <a:gd name="T27" fmla="*/ 6509 h 311"/>
                              <a:gd name="T28" fmla="+- 0 6625 6520"/>
                              <a:gd name="T29" fmla="*/ T28 w 714"/>
                              <a:gd name="T30" fmla="+- 0 6577 6312"/>
                              <a:gd name="T31" fmla="*/ 6577 h 311"/>
                              <a:gd name="T32" fmla="+- 0 6697 6520"/>
                              <a:gd name="T33" fmla="*/ T32 w 714"/>
                              <a:gd name="T34" fmla="+- 0 6601 6312"/>
                              <a:gd name="T35" fmla="*/ 6601 h 311"/>
                              <a:gd name="T36" fmla="+- 0 6782 6520"/>
                              <a:gd name="T37" fmla="*/ T36 w 714"/>
                              <a:gd name="T38" fmla="+- 0 6617 6312"/>
                              <a:gd name="T39" fmla="*/ 6617 h 311"/>
                              <a:gd name="T40" fmla="+- 0 6877 6520"/>
                              <a:gd name="T41" fmla="*/ T40 w 714"/>
                              <a:gd name="T42" fmla="+- 0 6623 6312"/>
                              <a:gd name="T43" fmla="*/ 6623 h 311"/>
                              <a:gd name="T44" fmla="+- 0 6972 6520"/>
                              <a:gd name="T45" fmla="*/ T44 w 714"/>
                              <a:gd name="T46" fmla="+- 0 6617 6312"/>
                              <a:gd name="T47" fmla="*/ 6617 h 311"/>
                              <a:gd name="T48" fmla="+- 0 7057 6520"/>
                              <a:gd name="T49" fmla="*/ T48 w 714"/>
                              <a:gd name="T50" fmla="+- 0 6601 6312"/>
                              <a:gd name="T51" fmla="*/ 6601 h 311"/>
                              <a:gd name="T52" fmla="+- 0 7129 6520"/>
                              <a:gd name="T53" fmla="*/ T52 w 714"/>
                              <a:gd name="T54" fmla="+- 0 6577 6312"/>
                              <a:gd name="T55" fmla="*/ 6577 h 311"/>
                              <a:gd name="T56" fmla="+- 0 7185 6520"/>
                              <a:gd name="T57" fmla="*/ T56 w 714"/>
                              <a:gd name="T58" fmla="+- 0 6546 6312"/>
                              <a:gd name="T59" fmla="*/ 6546 h 311"/>
                              <a:gd name="T60" fmla="+- 0 7234 6520"/>
                              <a:gd name="T61" fmla="*/ T60 w 714"/>
                              <a:gd name="T62" fmla="+- 0 6467 6312"/>
                              <a:gd name="T63" fmla="*/ 6467 h 311"/>
                              <a:gd name="T64" fmla="+- 0 7221 6520"/>
                              <a:gd name="T65" fmla="*/ T64 w 714"/>
                              <a:gd name="T66" fmla="+- 0 6426 6312"/>
                              <a:gd name="T67" fmla="*/ 6426 h 311"/>
                              <a:gd name="T68" fmla="+- 0 7129 6520"/>
                              <a:gd name="T69" fmla="*/ T68 w 714"/>
                              <a:gd name="T70" fmla="+- 0 6357 6312"/>
                              <a:gd name="T71" fmla="*/ 6357 h 311"/>
                              <a:gd name="T72" fmla="+- 0 7057 6520"/>
                              <a:gd name="T73" fmla="*/ T72 w 714"/>
                              <a:gd name="T74" fmla="+- 0 6333 6312"/>
                              <a:gd name="T75" fmla="*/ 6333 h 311"/>
                              <a:gd name="T76" fmla="+- 0 6972 6520"/>
                              <a:gd name="T77" fmla="*/ T76 w 714"/>
                              <a:gd name="T78" fmla="+- 0 6317 6312"/>
                              <a:gd name="T79" fmla="*/ 6317 h 311"/>
                              <a:gd name="T80" fmla="+- 0 6877 6520"/>
                              <a:gd name="T81" fmla="*/ T80 w 714"/>
                              <a:gd name="T82" fmla="+- 0 6312 6312"/>
                              <a:gd name="T83" fmla="*/ 6312 h 3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714" h="311">
                                <a:moveTo>
                                  <a:pt x="357" y="0"/>
                                </a:moveTo>
                                <a:lnTo>
                                  <a:pt x="262" y="5"/>
                                </a:lnTo>
                                <a:lnTo>
                                  <a:pt x="177" y="21"/>
                                </a:lnTo>
                                <a:lnTo>
                                  <a:pt x="105" y="45"/>
                                </a:lnTo>
                                <a:lnTo>
                                  <a:pt x="49" y="77"/>
                                </a:lnTo>
                                <a:lnTo>
                                  <a:pt x="0" y="155"/>
                                </a:lnTo>
                                <a:lnTo>
                                  <a:pt x="13" y="197"/>
                                </a:lnTo>
                                <a:lnTo>
                                  <a:pt x="105" y="265"/>
                                </a:lnTo>
                                <a:lnTo>
                                  <a:pt x="177" y="289"/>
                                </a:lnTo>
                                <a:lnTo>
                                  <a:pt x="262" y="305"/>
                                </a:lnTo>
                                <a:lnTo>
                                  <a:pt x="357" y="311"/>
                                </a:lnTo>
                                <a:lnTo>
                                  <a:pt x="452" y="305"/>
                                </a:lnTo>
                                <a:lnTo>
                                  <a:pt x="537" y="289"/>
                                </a:lnTo>
                                <a:lnTo>
                                  <a:pt x="609" y="265"/>
                                </a:lnTo>
                                <a:lnTo>
                                  <a:pt x="665" y="234"/>
                                </a:lnTo>
                                <a:lnTo>
                                  <a:pt x="714" y="155"/>
                                </a:lnTo>
                                <a:lnTo>
                                  <a:pt x="701" y="114"/>
                                </a:lnTo>
                                <a:lnTo>
                                  <a:pt x="609" y="45"/>
                                </a:lnTo>
                                <a:lnTo>
                                  <a:pt x="537" y="21"/>
                                </a:lnTo>
                                <a:lnTo>
                                  <a:pt x="452" y="5"/>
                                </a:lnTo>
                                <a:lnTo>
                                  <a:pt x="357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1" name="Freeform 219"/>
                        <wps:cNvSpPr>
                          <a:spLocks/>
                        </wps:cNvSpPr>
                        <wps:spPr bwMode="auto">
                          <a:xfrm>
                            <a:off x="66675" y="1038225"/>
                            <a:ext cx="302260" cy="132080"/>
                          </a:xfrm>
                          <a:custGeom>
                            <a:avLst/>
                            <a:gdLst>
                              <a:gd name="T0" fmla="+- 0 6513 6275"/>
                              <a:gd name="T1" fmla="*/ T0 w 476"/>
                              <a:gd name="T2" fmla="+- 0 6528 6528"/>
                              <a:gd name="T3" fmla="*/ 6528 h 208"/>
                              <a:gd name="T4" fmla="+- 0 6420 6275"/>
                              <a:gd name="T5" fmla="*/ T4 w 476"/>
                              <a:gd name="T6" fmla="+- 0 6536 6528"/>
                              <a:gd name="T7" fmla="*/ 6536 h 208"/>
                              <a:gd name="T8" fmla="+- 0 6345 6275"/>
                              <a:gd name="T9" fmla="*/ T8 w 476"/>
                              <a:gd name="T10" fmla="+- 0 6558 6528"/>
                              <a:gd name="T11" fmla="*/ 6558 h 208"/>
                              <a:gd name="T12" fmla="+- 0 6294 6275"/>
                              <a:gd name="T13" fmla="*/ T12 w 476"/>
                              <a:gd name="T14" fmla="+- 0 6591 6528"/>
                              <a:gd name="T15" fmla="*/ 6591 h 208"/>
                              <a:gd name="T16" fmla="+- 0 6275 6275"/>
                              <a:gd name="T17" fmla="*/ T16 w 476"/>
                              <a:gd name="T18" fmla="+- 0 6631 6528"/>
                              <a:gd name="T19" fmla="*/ 6631 h 208"/>
                              <a:gd name="T20" fmla="+- 0 6294 6275"/>
                              <a:gd name="T21" fmla="*/ T20 w 476"/>
                              <a:gd name="T22" fmla="+- 0 6672 6528"/>
                              <a:gd name="T23" fmla="*/ 6672 h 208"/>
                              <a:gd name="T24" fmla="+- 0 6345 6275"/>
                              <a:gd name="T25" fmla="*/ T24 w 476"/>
                              <a:gd name="T26" fmla="+- 0 6705 6528"/>
                              <a:gd name="T27" fmla="*/ 6705 h 208"/>
                              <a:gd name="T28" fmla="+- 0 6420 6275"/>
                              <a:gd name="T29" fmla="*/ T28 w 476"/>
                              <a:gd name="T30" fmla="+- 0 6727 6528"/>
                              <a:gd name="T31" fmla="*/ 6727 h 208"/>
                              <a:gd name="T32" fmla="+- 0 6513 6275"/>
                              <a:gd name="T33" fmla="*/ T32 w 476"/>
                              <a:gd name="T34" fmla="+- 0 6735 6528"/>
                              <a:gd name="T35" fmla="*/ 6735 h 208"/>
                              <a:gd name="T36" fmla="+- 0 6606 6275"/>
                              <a:gd name="T37" fmla="*/ T36 w 476"/>
                              <a:gd name="T38" fmla="+- 0 6727 6528"/>
                              <a:gd name="T39" fmla="*/ 6727 h 208"/>
                              <a:gd name="T40" fmla="+- 0 6681 6275"/>
                              <a:gd name="T41" fmla="*/ T40 w 476"/>
                              <a:gd name="T42" fmla="+- 0 6705 6528"/>
                              <a:gd name="T43" fmla="*/ 6705 h 208"/>
                              <a:gd name="T44" fmla="+- 0 6732 6275"/>
                              <a:gd name="T45" fmla="*/ T44 w 476"/>
                              <a:gd name="T46" fmla="+- 0 6672 6528"/>
                              <a:gd name="T47" fmla="*/ 6672 h 208"/>
                              <a:gd name="T48" fmla="+- 0 6751 6275"/>
                              <a:gd name="T49" fmla="*/ T48 w 476"/>
                              <a:gd name="T50" fmla="+- 0 6631 6528"/>
                              <a:gd name="T51" fmla="*/ 6631 h 208"/>
                              <a:gd name="T52" fmla="+- 0 6732 6275"/>
                              <a:gd name="T53" fmla="*/ T52 w 476"/>
                              <a:gd name="T54" fmla="+- 0 6591 6528"/>
                              <a:gd name="T55" fmla="*/ 6591 h 208"/>
                              <a:gd name="T56" fmla="+- 0 6681 6275"/>
                              <a:gd name="T57" fmla="*/ T56 w 476"/>
                              <a:gd name="T58" fmla="+- 0 6558 6528"/>
                              <a:gd name="T59" fmla="*/ 6558 h 208"/>
                              <a:gd name="T60" fmla="+- 0 6606 6275"/>
                              <a:gd name="T61" fmla="*/ T60 w 476"/>
                              <a:gd name="T62" fmla="+- 0 6536 6528"/>
                              <a:gd name="T63" fmla="*/ 6536 h 208"/>
                              <a:gd name="T64" fmla="+- 0 6513 6275"/>
                              <a:gd name="T65" fmla="*/ T64 w 476"/>
                              <a:gd name="T66" fmla="+- 0 6528 6528"/>
                              <a:gd name="T67" fmla="*/ 6528 h 2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476" h="208">
                                <a:moveTo>
                                  <a:pt x="238" y="0"/>
                                </a:moveTo>
                                <a:lnTo>
                                  <a:pt x="145" y="8"/>
                                </a:lnTo>
                                <a:lnTo>
                                  <a:pt x="70" y="30"/>
                                </a:lnTo>
                                <a:lnTo>
                                  <a:pt x="19" y="63"/>
                                </a:lnTo>
                                <a:lnTo>
                                  <a:pt x="0" y="103"/>
                                </a:lnTo>
                                <a:lnTo>
                                  <a:pt x="19" y="144"/>
                                </a:lnTo>
                                <a:lnTo>
                                  <a:pt x="70" y="177"/>
                                </a:lnTo>
                                <a:lnTo>
                                  <a:pt x="145" y="199"/>
                                </a:lnTo>
                                <a:lnTo>
                                  <a:pt x="238" y="207"/>
                                </a:lnTo>
                                <a:lnTo>
                                  <a:pt x="331" y="199"/>
                                </a:lnTo>
                                <a:lnTo>
                                  <a:pt x="406" y="177"/>
                                </a:lnTo>
                                <a:lnTo>
                                  <a:pt x="457" y="144"/>
                                </a:lnTo>
                                <a:lnTo>
                                  <a:pt x="476" y="103"/>
                                </a:lnTo>
                                <a:lnTo>
                                  <a:pt x="457" y="63"/>
                                </a:lnTo>
                                <a:lnTo>
                                  <a:pt x="406" y="30"/>
                                </a:lnTo>
                                <a:lnTo>
                                  <a:pt x="331" y="8"/>
                                </a:lnTo>
                                <a:lnTo>
                                  <a:pt x="23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2" name="Picture 218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114425"/>
                            <a:ext cx="182880" cy="977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group w14:anchorId="25CF2E67" id="Group 8" o:spid="_x0000_s1026" style="position:absolute;margin-left:287.25pt;margin-top:194.65pt;width:252.4pt;height:95.45pt;z-index:-252641792" coordsize="32054,121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">
                <v:shape id="AutoShape 225" o:spid="_x0000_s1027" style="position:absolute;left:4857;width:27197;height:11842;visibility:visible;mso-wrap-style:square;v-text-anchor:top" coordsize="4283,1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" path="m386,620r-91,11l213,653r-71,32l83,724,38,769,9,820,,875r14,67l57,1003r67,52l213,1097r-3,-3l161,1132r-37,42l101,1220r-7,48l103,1320r25,48l168,1411r52,38l284,1480r74,24l439,1518r87,6l539,1523r12,l564,1523r12,-1l574,1524r50,45l681,1610r65,36l817,1677r76,27l974,1725r85,15l1148,1749r90,3l1321,1750r82,-8l1482,1729r77,-19l1632,1687r-1,1l1682,1727r57,35l1803,1792r69,25l1946,1838r78,14l2105,1861r83,3l2275,1861r85,-10l2440,1835r76,-22l2587,1786r64,-32l2708,1717r49,-41l2798,1630r31,-48l2829,1584r71,22l2975,1622r78,10l3133,1636r92,-5l3313,1618r82,-20l3470,1571r67,-34l3594,1498r47,-44l3676,1405r22,-51l3706,1299r-1,-1l3802,1285r90,-20l3976,1238r75,-34l4118,1165r56,-45l4220,1071r34,-53l4275,962r7,-58l4273,839r-27,-63l4203,717r-60,-55l4142,661r18,-29l4174,601r8,-32l4184,538r-9,-60l4147,422r-44,-51l4045,325r-73,-39l3889,256r-94,-21l3796,234r-27,-55l3725,128,3666,85,3594,49,3511,23,3420,6,3322,r-83,4l3158,17r-75,21l3015,66r-60,35l2956,101,2902,66,2838,38,2768,17,2692,4,2612,r-96,6l2426,25r-81,29l2277,94r-52,48l2226,146r-63,-31l2093,90,2017,71,1938,60r-83,-4l1773,60r-80,11l1618,89r-69,25l1487,145r-54,36l1388,223r-1,2l1307,201r-84,-17l1137,174r-89,-4l957,174r-87,10l787,201r-77,23l639,253r-64,33l518,325r-48,42l431,413r-28,48l385,513r-6,54l379,580r1,14l382,607r3,13l386,620xm213,1097r51,15l317,1123r56,7l430,1132r11,l453,1131r11,m576,1522r28,-3l632,1516r27,-5l686,1505t879,108l1579,1632r16,19l1612,1670r19,18m2829,1582r9,-20l2845,1541r6,-21l2855,1499e" filled="f" strokeweight="2.5pt">
                  <v:path arrowok="t" o:connecttype="custom" o:connectlocs="135255,3446780;24130,3520440;8890,3630295;135255,3728720;78740,3777615;65405,3870325;139700,3952240;278765,3996055;349885,3999230;364490,3999865;473710,4077335;618490,4127500;786130,4144645;941070,4130040;1035685,4104005;1144905,4170045;1285240,4208145;1444625,4213860;1597660,4183380;1719580,4122420;1796415,4036695;1889125,4062095;2047875,4067810;2203450,4029710;2312035,3955415;2353310,3856990;2471420,3835400;2614930,3771900;2701290,3678555;2713355,3564890;2630805,3452495;2650490,3413760;2651125,3335655;2568575,3238500;2409825,3181350;2365375,3113405;2229485,3046730;2056765,3034665;1914525,3074035;1842770,3074035;1709420,3034665;1540510,3048000;1412875,3122295;1329055,3089275;1177925,3067685;1027430,3088640;909955,3147060;829945,3159760;665480,3140075;499745,3159760;365125,3213735;273685,3294380;240665,3392170;242570,3417570;135255,3728720;236855,3749675;287655,3750310;383540,3996690;435610,3987800;1012825,4080510;1796415,4036695;1810385,3997325" o:connectangles="0,0,0,0,0,0,0,0,0,0,0,0,0,0,0,0,0,0,0,0,0,0,0,0,0,0,0,0,0,0,0,0,0,0,0,0,0,0,0,0,0,0,0,0,0,0,0,0,0,0,0,0,0,0,0,0,0,0,0,0,0,0"/>
                </v:shape>
                <v:shape id="Freeform 221" o:spid="_x0000_s1028" style="position:absolute;left:2286;top:9048;width:4533;height:1975;visibility:visible;mso-wrap-style:square;v-text-anchor:top" coordsize="714,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" path="m357,l262,5,177,21,105,45,49,77,,155r13,42l105,265r72,24l262,305r95,6l452,305r85,-16l609,265r56,-31l714,155,701,114,609,45,537,21,452,5,357,xe" filled="f" strokeweight="2.5pt">
                  <v:path arrowok="t" o:connecttype="custom" o:connectlocs="226695,4008120;166370,4011295;112395,4021455;66675,4036695;31115,4057015;0,4106545;8255,4133215;66675,4176395;112395,4191635;166370,4201795;226695,4205605;287020,4201795;340995,4191635;386715,4176395;422275,4156710;453390,4106545;445135,4080510;386715,4036695;340995,4021455;287020,4011295;226695,4008120" o:connectangles="0,0,0,0,0,0,0,0,0,0,0,0,0,0,0,0,0,0,0,0,0"/>
                </v:shape>
                <v:shape id="Freeform 219" o:spid="_x0000_s1029" style="position:absolute;left:666;top:10382;width:3023;height:1321;visibility:visible;mso-wrap-style:square;v-text-anchor:top" coordsize="476,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" path="m238,l145,8,70,30,19,63,,103r19,41l70,177r75,22l238,207r93,-8l406,177r51,-33l476,103,457,63,406,30,331,8,238,xe" filled="f" strokeweight="2.5pt">
                  <v:path arrowok="t" o:connecttype="custom" o:connectlocs="151130,4145280;92075,4150360;44450,4164330;12065,4185285;0,4210685;12065,4236720;44450,4257675;92075,4271645;151130,4276725;210185,4271645;257810,4257675;290195,4236720;302260,4210685;290195,4185285;257810,4164330;210185,4150360;151130,4145280" o:connectangles="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8" o:spid="_x0000_s1030" type="#_x0000_t75" style="position:absolute;top:11144;width:1828;height: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">
                  <v:imagedata r:id="rId8" o:title=""/>
                </v:shape>
              </v:group>
            </w:pict>
          </mc:Fallback>
        </mc:AlternateContent>
      </w:r>
      <w:r w:rsidR="002C4A53" w:rsidRPr="00F33AA1">
        <w:tab/>
      </w:r>
      <w:r w:rsidR="00DC10D1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6F7ADF63" wp14:editId="70D186C2">
                <wp:simplePos x="0" y="0"/>
                <wp:positionH relativeFrom="margin">
                  <wp:align>left</wp:align>
                </wp:positionH>
                <wp:positionV relativeFrom="paragraph">
                  <wp:posOffset>24130</wp:posOffset>
                </wp:positionV>
                <wp:extent cx="2686050" cy="1943100"/>
                <wp:effectExtent l="19050" t="19050" r="38100" b="3810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6050" cy="19431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E2A199A" w14:textId="70FD8FF5" w:rsidR="00F30ECB" w:rsidRPr="00C25453" w:rsidRDefault="004750D0" w:rsidP="00EC2B69">
                            <w:pPr>
                              <w:ind w:left="-142"/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6F7ADF63" id="_x0000_s1058" type="#_x0000_t202" style="position:absolute;left:0;text-align:left;margin-left:0;margin-top:1.9pt;width:211.5pt;height:153pt;z-index:2516541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" filled="f" strokeweight="4.25pt">
                <v:stroke linestyle="thinThin" joinstyle="round" endcap="round"/>
                <v:textbox>
                  <w:txbxContent>
                    <w:p w14:paraId="4E2A199A" w14:textId="70FD8FF5" w:rsidR="00F30ECB" w:rsidRPr="00C25453" w:rsidRDefault="004750D0" w:rsidP="00EC2B69">
                      <w:pPr>
                        <w:ind w:left="-142"/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1006E8" w:rsidRPr="00F33AA1" w:rsidSect="00266E26">
      <w:pgSz w:w="16840" w:h="11910" w:orient="landscape"/>
      <w:pgMar w:top="1100" w:right="260" w:bottom="28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ebuchet MS">
    <w:altName w:val="Arial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867908"/>
    <w:multiLevelType w:val="hybridMultilevel"/>
    <w:tmpl w:val="2378FC30"/>
    <w:lvl w:ilvl="0" w:tplc="53F4087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FE06E5F"/>
    <w:multiLevelType w:val="hybridMultilevel"/>
    <w:tmpl w:val="666216B0"/>
    <w:lvl w:ilvl="0" w:tplc="D6A86B8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0MLUwNje3AAJzAyUdpeDU4uLM/DyQArNaAEmpcsosAAAA"/>
  </w:docVars>
  <w:rsids>
    <w:rsidRoot w:val="001006E8"/>
    <w:rsid w:val="000017E2"/>
    <w:rsid w:val="00003472"/>
    <w:rsid w:val="00045B0E"/>
    <w:rsid w:val="00046A4B"/>
    <w:rsid w:val="00063120"/>
    <w:rsid w:val="00065D21"/>
    <w:rsid w:val="00081EB2"/>
    <w:rsid w:val="000830BA"/>
    <w:rsid w:val="00084386"/>
    <w:rsid w:val="00092E04"/>
    <w:rsid w:val="001006E8"/>
    <w:rsid w:val="001062BC"/>
    <w:rsid w:val="00106FC7"/>
    <w:rsid w:val="00117389"/>
    <w:rsid w:val="00143BCD"/>
    <w:rsid w:val="00144327"/>
    <w:rsid w:val="0016397D"/>
    <w:rsid w:val="00175626"/>
    <w:rsid w:val="001966CD"/>
    <w:rsid w:val="001B60CA"/>
    <w:rsid w:val="001B6E00"/>
    <w:rsid w:val="001F07EA"/>
    <w:rsid w:val="0022216F"/>
    <w:rsid w:val="00226EE2"/>
    <w:rsid w:val="00256604"/>
    <w:rsid w:val="00263A0D"/>
    <w:rsid w:val="00263E7E"/>
    <w:rsid w:val="00266E26"/>
    <w:rsid w:val="002A48A2"/>
    <w:rsid w:val="002A5F26"/>
    <w:rsid w:val="002C4A53"/>
    <w:rsid w:val="002D4883"/>
    <w:rsid w:val="00312190"/>
    <w:rsid w:val="00344159"/>
    <w:rsid w:val="00354E66"/>
    <w:rsid w:val="00391C7A"/>
    <w:rsid w:val="003B52B7"/>
    <w:rsid w:val="003C1AD2"/>
    <w:rsid w:val="003D59FD"/>
    <w:rsid w:val="003E4424"/>
    <w:rsid w:val="003F0B7E"/>
    <w:rsid w:val="003F6A27"/>
    <w:rsid w:val="00414602"/>
    <w:rsid w:val="00471592"/>
    <w:rsid w:val="004750D0"/>
    <w:rsid w:val="004E6D40"/>
    <w:rsid w:val="00500FE4"/>
    <w:rsid w:val="005309B9"/>
    <w:rsid w:val="00543C31"/>
    <w:rsid w:val="00565FA6"/>
    <w:rsid w:val="0058368C"/>
    <w:rsid w:val="00594659"/>
    <w:rsid w:val="0059542D"/>
    <w:rsid w:val="005A19C8"/>
    <w:rsid w:val="005A7AE6"/>
    <w:rsid w:val="005E09CC"/>
    <w:rsid w:val="005E6E43"/>
    <w:rsid w:val="0060662E"/>
    <w:rsid w:val="00632955"/>
    <w:rsid w:val="00633833"/>
    <w:rsid w:val="00633AC0"/>
    <w:rsid w:val="00633B84"/>
    <w:rsid w:val="0066154D"/>
    <w:rsid w:val="0067360F"/>
    <w:rsid w:val="00677FCA"/>
    <w:rsid w:val="0068235B"/>
    <w:rsid w:val="006E6F80"/>
    <w:rsid w:val="006F7A27"/>
    <w:rsid w:val="00753FBD"/>
    <w:rsid w:val="00761609"/>
    <w:rsid w:val="007B6FD3"/>
    <w:rsid w:val="007C1FAE"/>
    <w:rsid w:val="007D12F9"/>
    <w:rsid w:val="007D3BEF"/>
    <w:rsid w:val="007E0C44"/>
    <w:rsid w:val="007E2641"/>
    <w:rsid w:val="007F55B3"/>
    <w:rsid w:val="00807960"/>
    <w:rsid w:val="00814C9F"/>
    <w:rsid w:val="008343C4"/>
    <w:rsid w:val="00836A61"/>
    <w:rsid w:val="00842BD3"/>
    <w:rsid w:val="00842DCA"/>
    <w:rsid w:val="00852E4B"/>
    <w:rsid w:val="008558F6"/>
    <w:rsid w:val="008630BD"/>
    <w:rsid w:val="00892D1F"/>
    <w:rsid w:val="00892F88"/>
    <w:rsid w:val="00894C3F"/>
    <w:rsid w:val="008A06A1"/>
    <w:rsid w:val="008A478F"/>
    <w:rsid w:val="008D09D9"/>
    <w:rsid w:val="008F69F7"/>
    <w:rsid w:val="009169FB"/>
    <w:rsid w:val="00925B72"/>
    <w:rsid w:val="00963C11"/>
    <w:rsid w:val="009845B8"/>
    <w:rsid w:val="00990442"/>
    <w:rsid w:val="00993B91"/>
    <w:rsid w:val="009B4AAC"/>
    <w:rsid w:val="009E021B"/>
    <w:rsid w:val="009E30AE"/>
    <w:rsid w:val="009F0E32"/>
    <w:rsid w:val="00A24147"/>
    <w:rsid w:val="00A53A6A"/>
    <w:rsid w:val="00A72BF3"/>
    <w:rsid w:val="00A832A8"/>
    <w:rsid w:val="00A87FDD"/>
    <w:rsid w:val="00AE699C"/>
    <w:rsid w:val="00B10A01"/>
    <w:rsid w:val="00B35C11"/>
    <w:rsid w:val="00B3669F"/>
    <w:rsid w:val="00B41EAE"/>
    <w:rsid w:val="00B92470"/>
    <w:rsid w:val="00BA356E"/>
    <w:rsid w:val="00BB18C5"/>
    <w:rsid w:val="00BB2559"/>
    <w:rsid w:val="00BD4D3F"/>
    <w:rsid w:val="00BE1AC2"/>
    <w:rsid w:val="00BF6293"/>
    <w:rsid w:val="00BF63E3"/>
    <w:rsid w:val="00C25453"/>
    <w:rsid w:val="00C55980"/>
    <w:rsid w:val="00C91CAF"/>
    <w:rsid w:val="00CD5194"/>
    <w:rsid w:val="00CD76AB"/>
    <w:rsid w:val="00CE1B73"/>
    <w:rsid w:val="00D10D8F"/>
    <w:rsid w:val="00D2300E"/>
    <w:rsid w:val="00D241AB"/>
    <w:rsid w:val="00D41AEE"/>
    <w:rsid w:val="00D7168C"/>
    <w:rsid w:val="00D72BCB"/>
    <w:rsid w:val="00D93FF7"/>
    <w:rsid w:val="00DC10D1"/>
    <w:rsid w:val="00DC7DC1"/>
    <w:rsid w:val="00DD72DE"/>
    <w:rsid w:val="00DE5795"/>
    <w:rsid w:val="00E01109"/>
    <w:rsid w:val="00E03D62"/>
    <w:rsid w:val="00E0414E"/>
    <w:rsid w:val="00E100C2"/>
    <w:rsid w:val="00E670FA"/>
    <w:rsid w:val="00E76811"/>
    <w:rsid w:val="00E84BC8"/>
    <w:rsid w:val="00E9036A"/>
    <w:rsid w:val="00E922DB"/>
    <w:rsid w:val="00E94D7A"/>
    <w:rsid w:val="00EB5270"/>
    <w:rsid w:val="00EC24EC"/>
    <w:rsid w:val="00EC2B69"/>
    <w:rsid w:val="00EE7350"/>
    <w:rsid w:val="00F10E3F"/>
    <w:rsid w:val="00F30ECB"/>
    <w:rsid w:val="00F33AA1"/>
    <w:rsid w:val="00F65CC5"/>
    <w:rsid w:val="00F83080"/>
    <w:rsid w:val="00F87B09"/>
    <w:rsid w:val="00F92BE5"/>
    <w:rsid w:val="00FB1A3B"/>
    <w:rsid w:val="00FC6209"/>
    <w:rsid w:val="00FF0A9A"/>
    <w:rsid w:val="00FF6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1CF32"/>
  <w15:docId w15:val="{0193AD22-FC5D-437F-9AF5-FD17553BA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  <w:lang w:val="en-GB"/>
    </w:rPr>
  </w:style>
  <w:style w:type="paragraph" w:styleId="Heading1">
    <w:name w:val="heading 1"/>
    <w:basedOn w:val="Normal"/>
    <w:uiPriority w:val="9"/>
    <w:qFormat/>
    <w:pPr>
      <w:spacing w:line="365" w:lineRule="exact"/>
      <w:ind w:left="2635"/>
      <w:jc w:val="center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256604"/>
    <w:rPr>
      <w:rFonts w:ascii="Trebuchet MS" w:eastAsia="Trebuchet MS" w:hAnsi="Trebuchet MS" w:cs="Trebuchet MS"/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A72BF3"/>
    <w:rPr>
      <w:vertAlign w:val="superscript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91C7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91C7A"/>
    <w:rPr>
      <w:rFonts w:ascii="Trebuchet MS" w:eastAsia="Trebuchet MS" w:hAnsi="Trebuchet MS" w:cs="Trebuchet MS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 /><Relationship Id="rId3" Type="http://schemas.openxmlformats.org/officeDocument/2006/relationships/settings" Target="settings.xml" /><Relationship Id="rId7" Type="http://schemas.openxmlformats.org/officeDocument/2006/relationships/image" Target="media/image2.png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image" Target="media/image10.png" /><Relationship Id="rId5" Type="http://schemas.openxmlformats.org/officeDocument/2006/relationships/image" Target="media/image1.png" /><Relationship Id="rId10" Type="http://schemas.openxmlformats.org/officeDocument/2006/relationships/theme" Target="theme/theme1.xml" /><Relationship Id="rId4" Type="http://schemas.openxmlformats.org/officeDocument/2006/relationships/webSettings" Target="webSettings.xml" /><Relationship Id="rId9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 w="22225">
          <a:solidFill>
            <a:schemeClr val="tx1"/>
          </a:solidFill>
          <a:tailEnd type="arrow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</Words>
  <Characters>56</Characters>
  <Application>Microsoft Office Word</Application>
  <DocSecurity>0</DocSecurity>
  <Lines>1</Lines>
  <Paragraphs>1</Paragraphs>
  <ScaleCrop>false</ScaleCrop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son Milner</dc:creator>
  <cp:lastModifiedBy>Mrs Hargreaves</cp:lastModifiedBy>
  <cp:revision>2</cp:revision>
  <dcterms:created xsi:type="dcterms:W3CDTF">2022-03-09T07:20:00Z</dcterms:created>
  <dcterms:modified xsi:type="dcterms:W3CDTF">2022-03-09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29T00:00:00Z</vt:filetime>
  </property>
  <property fmtid="{D5CDD505-2E9C-101B-9397-08002B2CF9AE}" pid="3" name="Creator">
    <vt:lpwstr>Microsoft® Publisher 2016</vt:lpwstr>
  </property>
  <property fmtid="{D5CDD505-2E9C-101B-9397-08002B2CF9AE}" pid="4" name="LastSaved">
    <vt:filetime>2021-05-02T00:00:00Z</vt:filetime>
  </property>
</Properties>
</file>